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691F5" w14:textId="2D99BE33" w:rsidR="008D4F1A" w:rsidRPr="008D4F1A" w:rsidRDefault="008D4F1A">
      <w:pPr>
        <w:rPr>
          <w:rFonts w:cs="Times New Roman"/>
          <w:b/>
          <w:bCs/>
          <w:u w:val="single"/>
          <w:lang w:val="en-US"/>
        </w:rPr>
      </w:pPr>
      <w:r w:rsidRPr="008D4F1A">
        <w:rPr>
          <w:rFonts w:cs="Times New Roman"/>
          <w:b/>
          <w:bCs/>
          <w:color w:val="222222"/>
          <w:u w:val="single"/>
          <w:shd w:val="clear" w:color="auto" w:fill="FFFFFF"/>
        </w:rPr>
        <w:t>Software design assignments Week of 02/05</w:t>
      </w:r>
    </w:p>
    <w:p w14:paraId="6A7468BF" w14:textId="39BF6370" w:rsidR="009E24EC" w:rsidRDefault="008D4F1A">
      <w:pPr>
        <w:rPr>
          <w:lang w:val="en-US"/>
        </w:rPr>
      </w:pPr>
      <w:r>
        <w:rPr>
          <w:lang w:val="en-US"/>
        </w:rPr>
        <w:t xml:space="preserve">Software methodology to be </w:t>
      </w:r>
      <w:proofErr w:type="gramStart"/>
      <w:r>
        <w:rPr>
          <w:lang w:val="en-US"/>
        </w:rPr>
        <w:t>used :</w:t>
      </w:r>
      <w:proofErr w:type="gramEnd"/>
      <w:r>
        <w:rPr>
          <w:lang w:val="en-US"/>
        </w:rPr>
        <w:t xml:space="preserve"> Reuse Oriented Software Engineering (ROSE).</w:t>
      </w:r>
    </w:p>
    <w:p w14:paraId="3914E7EE" w14:textId="23C09226" w:rsidR="00411943" w:rsidRDefault="00D53C64">
      <w:pPr>
        <w:rPr>
          <w:b/>
          <w:bCs/>
          <w:u w:val="single"/>
          <w:lang w:val="en-US"/>
        </w:rPr>
      </w:pPr>
      <w:r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DB391AD" wp14:editId="2C7CD0DE">
                <wp:simplePos x="0" y="0"/>
                <wp:positionH relativeFrom="column">
                  <wp:posOffset>5448300</wp:posOffset>
                </wp:positionH>
                <wp:positionV relativeFrom="paragraph">
                  <wp:posOffset>429260</wp:posOffset>
                </wp:positionV>
                <wp:extent cx="88900" cy="3365500"/>
                <wp:effectExtent l="0" t="0" r="25400" b="25400"/>
                <wp:wrapNone/>
                <wp:docPr id="913233882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900" cy="3365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56F77E" id="Straight Connector 17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9pt,33.8pt" to="436pt,29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8774A10" wp14:editId="1ABE0610">
                <wp:simplePos x="0" y="0"/>
                <wp:positionH relativeFrom="column">
                  <wp:posOffset>-6350</wp:posOffset>
                </wp:positionH>
                <wp:positionV relativeFrom="paragraph">
                  <wp:posOffset>448310</wp:posOffset>
                </wp:positionV>
                <wp:extent cx="25400" cy="3416300"/>
                <wp:effectExtent l="38100" t="0" r="69850" b="50800"/>
                <wp:wrapNone/>
                <wp:docPr id="80843718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" cy="3416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B692F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-.5pt;margin-top:35.3pt;width:2pt;height:269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395B74E" wp14:editId="409B8111">
                <wp:simplePos x="0" y="0"/>
                <wp:positionH relativeFrom="column">
                  <wp:posOffset>-25400</wp:posOffset>
                </wp:positionH>
                <wp:positionV relativeFrom="paragraph">
                  <wp:posOffset>410210</wp:posOffset>
                </wp:positionV>
                <wp:extent cx="5486400" cy="25400"/>
                <wp:effectExtent l="0" t="0" r="19050" b="31750"/>
                <wp:wrapNone/>
                <wp:docPr id="15698851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86400" cy="25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4B129C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pt,32.3pt" to="430pt,3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 w:rsidR="00411943" w:rsidRPr="00411943">
        <w:rPr>
          <w:b/>
          <w:bCs/>
          <w:u w:val="single"/>
          <w:lang w:val="en-US"/>
        </w:rPr>
        <w:t>Context model</w:t>
      </w:r>
    </w:p>
    <w:p w14:paraId="49544F91" w14:textId="5CA8D38D" w:rsidR="00411943" w:rsidRPr="00411943" w:rsidRDefault="00411943">
      <w:pPr>
        <w:rPr>
          <w:b/>
          <w:bCs/>
          <w:u w:val="single"/>
          <w:lang w:val="en-US"/>
        </w:rPr>
      </w:pPr>
      <w:r>
        <w:rPr>
          <w:b/>
          <w:bCs/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C8C115" wp14:editId="53826101">
                <wp:simplePos x="0" y="0"/>
                <wp:positionH relativeFrom="column">
                  <wp:posOffset>2063750</wp:posOffset>
                </wp:positionH>
                <wp:positionV relativeFrom="paragraph">
                  <wp:posOffset>129540</wp:posOffset>
                </wp:positionV>
                <wp:extent cx="1409700" cy="781050"/>
                <wp:effectExtent l="0" t="0" r="19050" b="19050"/>
                <wp:wrapNone/>
                <wp:docPr id="83410755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7810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C1D0CA" w14:textId="42263B1F" w:rsidR="00411943" w:rsidRPr="00411943" w:rsidRDefault="00411943" w:rsidP="004119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inancial institu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C8C115" id="Rectangle 2" o:spid="_x0000_s1026" style="position:absolute;margin-left:162.5pt;margin-top:10.2pt;width:111pt;height:6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" fillcolor="white [3201]" strokecolor="black [3200]" strokeweight="1pt">
                <v:textbox>
                  <w:txbxContent>
                    <w:p w14:paraId="15C1D0CA" w14:textId="42263B1F" w:rsidR="00411943" w:rsidRPr="00411943" w:rsidRDefault="00411943" w:rsidP="004119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inancial institution</w:t>
                      </w:r>
                    </w:p>
                  </w:txbxContent>
                </v:textbox>
              </v:rect>
            </w:pict>
          </mc:Fallback>
        </mc:AlternateContent>
      </w:r>
    </w:p>
    <w:p w14:paraId="2F728097" w14:textId="48C3C7B3" w:rsidR="008D4F1A" w:rsidRDefault="0033734F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9D10C53" wp14:editId="7A329991">
                <wp:simplePos x="0" y="0"/>
                <wp:positionH relativeFrom="column">
                  <wp:posOffset>3460750</wp:posOffset>
                </wp:positionH>
                <wp:positionV relativeFrom="paragraph">
                  <wp:posOffset>204470</wp:posOffset>
                </wp:positionV>
                <wp:extent cx="425450" cy="0"/>
                <wp:effectExtent l="0" t="0" r="0" b="0"/>
                <wp:wrapNone/>
                <wp:docPr id="1235543755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54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2503D2" id="Straight Connector 19" o:spid="_x0000_s1026" style="position:absolute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2.5pt,16.1pt" to="306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DD2CC7E" wp14:editId="222BD368">
                <wp:simplePos x="0" y="0"/>
                <wp:positionH relativeFrom="column">
                  <wp:posOffset>3905250</wp:posOffset>
                </wp:positionH>
                <wp:positionV relativeFrom="paragraph">
                  <wp:posOffset>210820</wp:posOffset>
                </wp:positionV>
                <wp:extent cx="44450" cy="2787650"/>
                <wp:effectExtent l="0" t="0" r="31750" b="31750"/>
                <wp:wrapNone/>
                <wp:docPr id="622249524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450" cy="27876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E22C9B" id="Straight Connector 18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7.5pt,16.6pt" to="311pt,23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" strokecolor="black [3200]" strokeweight=".5pt">
                <v:stroke joinstyle="miter"/>
              </v:line>
            </w:pict>
          </mc:Fallback>
        </mc:AlternateContent>
      </w:r>
    </w:p>
    <w:p w14:paraId="5B695DD8" w14:textId="4E76EDDA" w:rsidR="008D4F1A" w:rsidRDefault="00411943" w:rsidP="00411943">
      <w:pPr>
        <w:spacing w:line="240" w:lineRule="auto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536AE4" wp14:editId="0D2588AD">
                <wp:simplePos x="0" y="0"/>
                <wp:positionH relativeFrom="column">
                  <wp:posOffset>3822700</wp:posOffset>
                </wp:positionH>
                <wp:positionV relativeFrom="paragraph">
                  <wp:posOffset>2654300</wp:posOffset>
                </wp:positionV>
                <wp:extent cx="1320800" cy="12700"/>
                <wp:effectExtent l="0" t="0" r="31750" b="25400"/>
                <wp:wrapNone/>
                <wp:docPr id="1160472834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208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198779" id="Straight Connector 9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1pt,209pt" to="405pt,2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25DC7ED" wp14:editId="20FC530A">
                <wp:simplePos x="0" y="0"/>
                <wp:positionH relativeFrom="column">
                  <wp:posOffset>495300</wp:posOffset>
                </wp:positionH>
                <wp:positionV relativeFrom="paragraph">
                  <wp:posOffset>2698750</wp:posOffset>
                </wp:positionV>
                <wp:extent cx="1530350" cy="6350"/>
                <wp:effectExtent l="0" t="0" r="31750" b="31750"/>
                <wp:wrapNone/>
                <wp:docPr id="1362778743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03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D3EBCB" id="Straight Connector 8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pt,212.5pt" to="159.5pt,2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06A159C" wp14:editId="23170F8A">
                <wp:simplePos x="0" y="0"/>
                <wp:positionH relativeFrom="column">
                  <wp:posOffset>2774950</wp:posOffset>
                </wp:positionH>
                <wp:positionV relativeFrom="paragraph">
                  <wp:posOffset>12700</wp:posOffset>
                </wp:positionV>
                <wp:extent cx="12700" cy="2514600"/>
                <wp:effectExtent l="0" t="0" r="25400" b="19050"/>
                <wp:wrapNone/>
                <wp:docPr id="1779632644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00" cy="2514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553310" id="Straight Connector 7" o:spid="_x0000_s1026" style="position:absolute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8.5pt,1pt" to="219.5pt,19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5AD3687" wp14:editId="163EDC56">
                <wp:simplePos x="0" y="0"/>
                <wp:positionH relativeFrom="column">
                  <wp:posOffset>5175250</wp:posOffset>
                </wp:positionH>
                <wp:positionV relativeFrom="paragraph">
                  <wp:posOffset>2444750</wp:posOffset>
                </wp:positionV>
                <wp:extent cx="1085850" cy="742950"/>
                <wp:effectExtent l="0" t="0" r="19050" b="19050"/>
                <wp:wrapNone/>
                <wp:docPr id="121144365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742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F2810D" w14:textId="2F03CE32" w:rsidR="00411943" w:rsidRPr="00411943" w:rsidRDefault="00411943" w:rsidP="004119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roperty mana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AD3687" id="Rectangle 5" o:spid="_x0000_s1027" style="position:absolute;margin-left:407.5pt;margin-top:192.5pt;width:85.5pt;height:58.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" fillcolor="white [3201]" strokecolor="black [3200]" strokeweight="1pt">
                <v:textbox>
                  <w:txbxContent>
                    <w:p w14:paraId="34F2810D" w14:textId="2F03CE32" w:rsidR="00411943" w:rsidRPr="00411943" w:rsidRDefault="00411943" w:rsidP="004119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roperty manag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E98204" wp14:editId="7AFB4BC8">
                <wp:simplePos x="0" y="0"/>
                <wp:positionH relativeFrom="column">
                  <wp:posOffset>-558800</wp:posOffset>
                </wp:positionH>
                <wp:positionV relativeFrom="paragraph">
                  <wp:posOffset>2527300</wp:posOffset>
                </wp:positionV>
                <wp:extent cx="1054100" cy="368300"/>
                <wp:effectExtent l="0" t="0" r="12700" b="12700"/>
                <wp:wrapNone/>
                <wp:docPr id="40293873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100" cy="368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FF520B" w14:textId="3EA4A229" w:rsidR="00411943" w:rsidRPr="00411943" w:rsidRDefault="00411943" w:rsidP="004119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en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E98204" id="Rectangle 4" o:spid="_x0000_s1028" style="position:absolute;margin-left:-44pt;margin-top:199pt;width:83pt;height:2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" fillcolor="white [3201]" strokecolor="black [3200]" strokeweight="1pt">
                <v:textbox>
                  <w:txbxContent>
                    <w:p w14:paraId="41FF520B" w14:textId="3EA4A229" w:rsidR="00411943" w:rsidRPr="00411943" w:rsidRDefault="00411943" w:rsidP="004119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enan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1EF5EE" wp14:editId="2A252A9D">
                <wp:simplePos x="0" y="0"/>
                <wp:positionH relativeFrom="column">
                  <wp:posOffset>2012950</wp:posOffset>
                </wp:positionH>
                <wp:positionV relativeFrom="paragraph">
                  <wp:posOffset>2520950</wp:posOffset>
                </wp:positionV>
                <wp:extent cx="1803400" cy="317500"/>
                <wp:effectExtent l="0" t="0" r="25400" b="25400"/>
                <wp:wrapNone/>
                <wp:docPr id="1466185297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3400" cy="317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4444A6" w14:textId="319DAE45" w:rsidR="00411943" w:rsidRPr="00411943" w:rsidRDefault="00411943" w:rsidP="00411943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ent collection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1EF5EE" id="Rectangle 3" o:spid="_x0000_s1029" style="position:absolute;margin-left:158.5pt;margin-top:198.5pt;width:142pt;height: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" fillcolor="white [3201]" strokecolor="black [3200]" strokeweight="1pt">
                <v:textbox>
                  <w:txbxContent>
                    <w:p w14:paraId="254444A6" w14:textId="319DAE45" w:rsidR="00411943" w:rsidRPr="00411943" w:rsidRDefault="00411943" w:rsidP="00411943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ent collection system</w:t>
                      </w:r>
                    </w:p>
                  </w:txbxContent>
                </v:textbox>
              </v:rect>
            </w:pict>
          </mc:Fallback>
        </mc:AlternateContent>
      </w:r>
      <w:r w:rsidR="0033734F">
        <w:rPr>
          <w:lang w:val="en-US"/>
        </w:rPr>
        <w:t xml:space="preserve">                                                                                                          Process payments</w:t>
      </w:r>
    </w:p>
    <w:p w14:paraId="5FFDE9BA" w14:textId="4599DC6A" w:rsidR="00D53C64" w:rsidRPr="00D53C64" w:rsidRDefault="00D53C64" w:rsidP="00D53C64">
      <w:pPr>
        <w:rPr>
          <w:lang w:val="en-US"/>
        </w:rPr>
      </w:pPr>
    </w:p>
    <w:p w14:paraId="002B4977" w14:textId="17AE16ED" w:rsidR="0033734F" w:rsidRPr="00D53C64" w:rsidRDefault="00D53C64" w:rsidP="00D53C64">
      <w:pPr>
        <w:rPr>
          <w:lang w:val="en-US"/>
        </w:rPr>
      </w:pPr>
      <w:r>
        <w:rPr>
          <w:lang w:val="en-US"/>
        </w:rPr>
        <w:t xml:space="preserve">   Invoice and receive payments                       Processes rent </w:t>
      </w:r>
      <w:r w:rsidR="0033734F">
        <w:rPr>
          <w:lang w:val="en-US"/>
        </w:rPr>
        <w:t xml:space="preserve">           </w:t>
      </w:r>
    </w:p>
    <w:p w14:paraId="683F096A" w14:textId="49B899C6" w:rsidR="00D53C64" w:rsidRPr="00D53C64" w:rsidRDefault="0033734F" w:rsidP="00D53C64">
      <w:pPr>
        <w:rPr>
          <w:lang w:val="en-US"/>
        </w:rPr>
      </w:pPr>
      <w:r>
        <w:rPr>
          <w:lang w:val="en-US"/>
        </w:rPr>
        <w:t xml:space="preserve">                                                                           payments</w:t>
      </w:r>
    </w:p>
    <w:p w14:paraId="5707D1CA" w14:textId="77777777" w:rsidR="00D53C64" w:rsidRPr="00D53C64" w:rsidRDefault="00D53C64" w:rsidP="00D53C64">
      <w:pPr>
        <w:rPr>
          <w:lang w:val="en-US"/>
        </w:rPr>
      </w:pPr>
    </w:p>
    <w:p w14:paraId="6C5EDAA2" w14:textId="7D496C9F" w:rsidR="00D53C64" w:rsidRDefault="0033734F" w:rsidP="00D53C64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4D905DA" wp14:editId="27A67369">
                <wp:simplePos x="0" y="0"/>
                <wp:positionH relativeFrom="column">
                  <wp:posOffset>3943350</wp:posOffset>
                </wp:positionH>
                <wp:positionV relativeFrom="paragraph">
                  <wp:posOffset>429260</wp:posOffset>
                </wp:positionV>
                <wp:extent cx="1219200" cy="12700"/>
                <wp:effectExtent l="0" t="0" r="19050" b="25400"/>
                <wp:wrapNone/>
                <wp:docPr id="1192837107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192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83F796" id="Straight Connector 20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0.5pt,33.8pt" to="406.5pt,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" strokecolor="black [3200]" strokeweight=".5pt">
                <v:stroke joinstyle="miter"/>
              </v:line>
            </w:pict>
          </mc:Fallback>
        </mc:AlternateContent>
      </w:r>
    </w:p>
    <w:p w14:paraId="3F6D0F6D" w14:textId="714352AE" w:rsidR="00D53C64" w:rsidRDefault="00D53C64" w:rsidP="00D53C64">
      <w:pPr>
        <w:tabs>
          <w:tab w:val="left" w:pos="1640"/>
          <w:tab w:val="left" w:pos="649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EC7DA7E" wp14:editId="7BA2BDC4">
                <wp:simplePos x="0" y="0"/>
                <wp:positionH relativeFrom="leftMargin">
                  <wp:align>right</wp:align>
                </wp:positionH>
                <wp:positionV relativeFrom="paragraph">
                  <wp:posOffset>358140</wp:posOffset>
                </wp:positionV>
                <wp:extent cx="6350" cy="762000"/>
                <wp:effectExtent l="0" t="0" r="31750" b="19050"/>
                <wp:wrapNone/>
                <wp:docPr id="1872763082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762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7CAFA5" id="Straight Connector 11" o:spid="_x0000_s1026" style="position:absolute;z-index:25166745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" from="-50.7pt,28.2pt" to="-50.2pt,8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96774B2" wp14:editId="22D86C6B">
                <wp:simplePos x="0" y="0"/>
                <wp:positionH relativeFrom="column">
                  <wp:posOffset>-107950</wp:posOffset>
                </wp:positionH>
                <wp:positionV relativeFrom="paragraph">
                  <wp:posOffset>358140</wp:posOffset>
                </wp:positionV>
                <wp:extent cx="19050" cy="12700"/>
                <wp:effectExtent l="0" t="0" r="19050" b="25400"/>
                <wp:wrapNone/>
                <wp:docPr id="850192975" name="Connector: Elb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50" cy="12700"/>
                        </a:xfrm>
                        <a:prstGeom prst="bentConnector3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941715E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0" o:spid="_x0000_s1026" type="#_x0000_t34" style="position:absolute;margin-left:-8.5pt;margin-top:28.2pt;width:1.5pt;height:1pt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" strokecolor="#4472c4 [3204]" strokeweight=".5pt"/>
            </w:pict>
          </mc:Fallback>
        </mc:AlternateContent>
      </w:r>
      <w:r>
        <w:rPr>
          <w:lang w:val="en-US"/>
        </w:rPr>
        <w:t xml:space="preserve">                 Rent payment</w:t>
      </w:r>
      <w:r>
        <w:rPr>
          <w:lang w:val="en-US"/>
        </w:rPr>
        <w:tab/>
        <w:t xml:space="preserve">                                                                                                                                                        </w:t>
      </w:r>
    </w:p>
    <w:p w14:paraId="50B3E432" w14:textId="0CA8FFD8" w:rsidR="00D53C64" w:rsidRDefault="00D53C64" w:rsidP="00D53C64">
      <w:pPr>
        <w:tabs>
          <w:tab w:val="left" w:pos="649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6BAB5A" wp14:editId="64C63D19">
                <wp:simplePos x="0" y="0"/>
                <wp:positionH relativeFrom="column">
                  <wp:posOffset>5715000</wp:posOffset>
                </wp:positionH>
                <wp:positionV relativeFrom="paragraph">
                  <wp:posOffset>160655</wp:posOffset>
                </wp:positionV>
                <wp:extent cx="0" cy="469900"/>
                <wp:effectExtent l="76200" t="38100" r="57150" b="25400"/>
                <wp:wrapNone/>
                <wp:docPr id="1172850853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69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5B3900" id="Straight Arrow Connector 14" o:spid="_x0000_s1026" type="#_x0000_t32" style="position:absolute;margin-left:450pt;margin-top:12.65pt;width:0;height:37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B11C780" wp14:editId="1E77ADF3">
                <wp:simplePos x="0" y="0"/>
                <wp:positionH relativeFrom="column">
                  <wp:posOffset>-44450</wp:posOffset>
                </wp:positionH>
                <wp:positionV relativeFrom="paragraph">
                  <wp:posOffset>630555</wp:posOffset>
                </wp:positionV>
                <wp:extent cx="5778500" cy="19050"/>
                <wp:effectExtent l="0" t="0" r="31750" b="19050"/>
                <wp:wrapNone/>
                <wp:docPr id="1665141124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785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37FCE0" id="Straight Connector 12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5pt,49.65pt" to="451.5pt,5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>
        <w:rPr>
          <w:lang w:val="en-US"/>
        </w:rPr>
        <w:tab/>
        <w:t>Collects rent</w:t>
      </w:r>
    </w:p>
    <w:p w14:paraId="1CF2CF40" w14:textId="46266BFE" w:rsidR="00AE1A4E" w:rsidRDefault="00D53C64" w:rsidP="00D53C64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85422EB" wp14:editId="04FBF638">
                <wp:simplePos x="0" y="0"/>
                <wp:positionH relativeFrom="column">
                  <wp:posOffset>5727700</wp:posOffset>
                </wp:positionH>
                <wp:positionV relativeFrom="paragraph">
                  <wp:posOffset>191135</wp:posOffset>
                </wp:positionV>
                <wp:extent cx="19050" cy="6350"/>
                <wp:effectExtent l="0" t="0" r="19050" b="31750"/>
                <wp:wrapNone/>
                <wp:docPr id="92586054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B2A313" id="Straight Connector 13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1pt,15.05pt" to="452.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>
        <w:rPr>
          <w:lang w:val="en-US"/>
        </w:rPr>
        <w:t xml:space="preserve">              Inquire payments</w:t>
      </w:r>
      <w:r w:rsidR="00AE1A4E">
        <w:rPr>
          <w:lang w:val="en-US"/>
        </w:rPr>
        <w:t xml:space="preserve"> </w:t>
      </w:r>
      <w:r w:rsidR="00AE1A4E">
        <w:rPr>
          <w:lang w:val="en-US"/>
        </w:rPr>
        <w:t>and receive reminders about rent payments</w:t>
      </w:r>
    </w:p>
    <w:p w14:paraId="32D1566C" w14:textId="77777777" w:rsidR="00AE1A4E" w:rsidRDefault="00AE1A4E">
      <w:pPr>
        <w:rPr>
          <w:lang w:val="en-US"/>
        </w:rPr>
      </w:pPr>
      <w:r>
        <w:rPr>
          <w:lang w:val="en-US"/>
        </w:rPr>
        <w:br w:type="page"/>
      </w:r>
    </w:p>
    <w:p w14:paraId="5C62C866" w14:textId="011EF3A8" w:rsidR="00AE1A4E" w:rsidRDefault="00AE1A4E" w:rsidP="00D53C64">
      <w:pPr>
        <w:rPr>
          <w:b/>
          <w:bCs/>
          <w:u w:val="single"/>
          <w:lang w:val="en-US"/>
        </w:rPr>
      </w:pPr>
      <w:r>
        <w:rPr>
          <w:b/>
          <w:bCs/>
          <w:noProof/>
          <w:u w:val="single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B7618AC" wp14:editId="403A7327">
                <wp:simplePos x="0" y="0"/>
                <wp:positionH relativeFrom="column">
                  <wp:posOffset>2667000</wp:posOffset>
                </wp:positionH>
                <wp:positionV relativeFrom="paragraph">
                  <wp:posOffset>358140</wp:posOffset>
                </wp:positionV>
                <wp:extent cx="1744980" cy="586740"/>
                <wp:effectExtent l="0" t="0" r="26670" b="22860"/>
                <wp:wrapNone/>
                <wp:docPr id="1446671370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4980" cy="5867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60A034" w14:textId="52E9B270" w:rsidR="00AE1A4E" w:rsidRPr="00AE1A4E" w:rsidRDefault="00AE1A4E" w:rsidP="00AE1A4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ogs 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B7618AC" id="Oval 2" o:spid="_x0000_s1030" style="position:absolute;margin-left:210pt;margin-top:28.2pt;width:137.4pt;height:46.2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" fillcolor="white [3201]" strokecolor="black [3200]" strokeweight="1pt">
                <v:stroke joinstyle="miter"/>
                <v:textbox>
                  <w:txbxContent>
                    <w:p w14:paraId="3D60A034" w14:textId="52E9B270" w:rsidR="00AE1A4E" w:rsidRPr="00AE1A4E" w:rsidRDefault="00AE1A4E" w:rsidP="00AE1A4E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ogs in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b/>
          <w:bCs/>
          <w:u w:val="single"/>
          <w:lang w:val="en-US"/>
        </w:rPr>
        <w:t>Interaction models</w:t>
      </w:r>
    </w:p>
    <w:p w14:paraId="3839A531" w14:textId="4877E102" w:rsidR="00AE1A4E" w:rsidRPr="00AE1A4E" w:rsidRDefault="00AE1A4E" w:rsidP="00D53C64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EE624FB" wp14:editId="4E978A8E">
                <wp:simplePos x="0" y="0"/>
                <wp:positionH relativeFrom="column">
                  <wp:posOffset>1447800</wp:posOffset>
                </wp:positionH>
                <wp:positionV relativeFrom="paragraph">
                  <wp:posOffset>302260</wp:posOffset>
                </wp:positionV>
                <wp:extent cx="1303020" cy="1645920"/>
                <wp:effectExtent l="0" t="38100" r="49530" b="30480"/>
                <wp:wrapNone/>
                <wp:docPr id="1637633042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03020" cy="16459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F0D7C9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114pt;margin-top:23.8pt;width:102.6pt;height:129.6pt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>use case</w:t>
      </w:r>
    </w:p>
    <w:p w14:paraId="2830BDAE" w14:textId="724693DB" w:rsidR="00D53C64" w:rsidRDefault="00AE1A4E" w:rsidP="00D53C64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C049763" wp14:editId="04426AF6">
                <wp:simplePos x="0" y="0"/>
                <wp:positionH relativeFrom="column">
                  <wp:posOffset>2004060</wp:posOffset>
                </wp:positionH>
                <wp:positionV relativeFrom="paragraph">
                  <wp:posOffset>6601460</wp:posOffset>
                </wp:positionV>
                <wp:extent cx="1623060" cy="91440"/>
                <wp:effectExtent l="0" t="57150" r="15240" b="22860"/>
                <wp:wrapNone/>
                <wp:docPr id="683734718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23060" cy="914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76F800" id="Straight Arrow Connector 14" o:spid="_x0000_s1026" type="#_x0000_t32" style="position:absolute;margin-left:157.8pt;margin-top:519.8pt;width:127.8pt;height:7.2pt;flip:y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D2043C2" wp14:editId="541D4E3A">
                <wp:simplePos x="0" y="0"/>
                <wp:positionH relativeFrom="column">
                  <wp:posOffset>3649980</wp:posOffset>
                </wp:positionH>
                <wp:positionV relativeFrom="paragraph">
                  <wp:posOffset>6327140</wp:posOffset>
                </wp:positionV>
                <wp:extent cx="2446020" cy="556260"/>
                <wp:effectExtent l="0" t="0" r="11430" b="15240"/>
                <wp:wrapNone/>
                <wp:docPr id="449627487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6020" cy="55626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6982DE" w14:textId="5330E366" w:rsidR="00AE1A4E" w:rsidRPr="00AE1A4E" w:rsidRDefault="00AE1A4E" w:rsidP="00AE1A4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rocesses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D2043C2" id="Oval 13" o:spid="_x0000_s1031" style="position:absolute;margin-left:287.4pt;margin-top:498.2pt;width:192.6pt;height:43.8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" fillcolor="white [3201]" strokecolor="black [3200]" strokeweight="1pt">
                <v:stroke joinstyle="miter"/>
                <v:textbox>
                  <w:txbxContent>
                    <w:p w14:paraId="646982DE" w14:textId="5330E366" w:rsidR="00AE1A4E" w:rsidRPr="00AE1A4E" w:rsidRDefault="00AE1A4E" w:rsidP="00AE1A4E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rocesses payment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94C9E0A" wp14:editId="49E9A0B4">
                <wp:simplePos x="0" y="0"/>
                <wp:positionH relativeFrom="column">
                  <wp:posOffset>-160020</wp:posOffset>
                </wp:positionH>
                <wp:positionV relativeFrom="paragraph">
                  <wp:posOffset>6357620</wp:posOffset>
                </wp:positionV>
                <wp:extent cx="2156460" cy="655320"/>
                <wp:effectExtent l="0" t="0" r="15240" b="11430"/>
                <wp:wrapNone/>
                <wp:docPr id="53970923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6460" cy="6553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BCC9C5" w14:textId="25F6128E" w:rsidR="00AE1A4E" w:rsidRPr="00AE1A4E" w:rsidRDefault="00AE1A4E" w:rsidP="00AE1A4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ystem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94C9E0A" id="Oval 12" o:spid="_x0000_s1032" style="position:absolute;margin-left:-12.6pt;margin-top:500.6pt;width:169.8pt;height:51.6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" fillcolor="white [3201]" strokecolor="black [3200]" strokeweight="1pt">
                <v:stroke joinstyle="miter"/>
                <v:textbox>
                  <w:txbxContent>
                    <w:p w14:paraId="5BBCC9C5" w14:textId="25F6128E" w:rsidR="00AE1A4E" w:rsidRPr="00AE1A4E" w:rsidRDefault="00AE1A4E" w:rsidP="00AE1A4E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System 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9B5ABBD" wp14:editId="39BECC7F">
                <wp:simplePos x="0" y="0"/>
                <wp:positionH relativeFrom="column">
                  <wp:posOffset>1508760</wp:posOffset>
                </wp:positionH>
                <wp:positionV relativeFrom="paragraph">
                  <wp:posOffset>2029460</wp:posOffset>
                </wp:positionV>
                <wp:extent cx="1333500" cy="2072640"/>
                <wp:effectExtent l="0" t="0" r="76200" b="60960"/>
                <wp:wrapNone/>
                <wp:docPr id="1862863682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33500" cy="20726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ED07B1" id="Straight Arrow Connector 11" o:spid="_x0000_s1026" type="#_x0000_t32" style="position:absolute;margin-left:118.8pt;margin-top:159.8pt;width:105pt;height:163.2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7DBB7E8" wp14:editId="260BAAC3">
                <wp:simplePos x="0" y="0"/>
                <wp:positionH relativeFrom="column">
                  <wp:posOffset>1676400</wp:posOffset>
                </wp:positionH>
                <wp:positionV relativeFrom="paragraph">
                  <wp:posOffset>1877060</wp:posOffset>
                </wp:positionV>
                <wp:extent cx="1051560" cy="937260"/>
                <wp:effectExtent l="0" t="0" r="72390" b="53340"/>
                <wp:wrapNone/>
                <wp:docPr id="489021614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51560" cy="9372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2275D6" id="Straight Arrow Connector 10" o:spid="_x0000_s1026" type="#_x0000_t32" style="position:absolute;margin-left:132pt;margin-top:147.8pt;width:82.8pt;height:73.8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06250B2" wp14:editId="2FF55E71">
                <wp:simplePos x="0" y="0"/>
                <wp:positionH relativeFrom="column">
                  <wp:posOffset>1706880</wp:posOffset>
                </wp:positionH>
                <wp:positionV relativeFrom="paragraph">
                  <wp:posOffset>1770380</wp:posOffset>
                </wp:positionV>
                <wp:extent cx="944880" cy="45720"/>
                <wp:effectExtent l="0" t="38100" r="26670" b="87630"/>
                <wp:wrapNone/>
                <wp:docPr id="621029896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4880" cy="457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7F161A" id="Straight Arrow Connector 9" o:spid="_x0000_s1026" type="#_x0000_t32" style="position:absolute;margin-left:134.4pt;margin-top:139.4pt;width:74.4pt;height:3.6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03F65AC" wp14:editId="7FB4D2C1">
                <wp:simplePos x="0" y="0"/>
                <wp:positionH relativeFrom="column">
                  <wp:posOffset>1623060</wp:posOffset>
                </wp:positionH>
                <wp:positionV relativeFrom="paragraph">
                  <wp:posOffset>787400</wp:posOffset>
                </wp:positionV>
                <wp:extent cx="1013460" cy="807720"/>
                <wp:effectExtent l="0" t="38100" r="53340" b="30480"/>
                <wp:wrapNone/>
                <wp:docPr id="1538324889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13460" cy="8077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28AC11" id="Straight Arrow Connector 8" o:spid="_x0000_s1026" type="#_x0000_t32" style="position:absolute;margin-left:127.8pt;margin-top:62pt;width:79.8pt;height:63.6pt;flip: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E89BCDA" wp14:editId="03DE17FD">
                <wp:simplePos x="0" y="0"/>
                <wp:positionH relativeFrom="column">
                  <wp:posOffset>2781300</wp:posOffset>
                </wp:positionH>
                <wp:positionV relativeFrom="paragraph">
                  <wp:posOffset>3881120</wp:posOffset>
                </wp:positionV>
                <wp:extent cx="2705100" cy="678180"/>
                <wp:effectExtent l="0" t="0" r="19050" b="26670"/>
                <wp:wrapNone/>
                <wp:docPr id="731350295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5100" cy="6781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1F67CE" w14:textId="2858108D" w:rsidR="00AE1A4E" w:rsidRPr="00AE1A4E" w:rsidRDefault="00AE1A4E" w:rsidP="00AE1A4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firms payment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E89BCDA" id="Oval 6" o:spid="_x0000_s1033" style="position:absolute;margin-left:219pt;margin-top:305.6pt;width:213pt;height:53.4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" fillcolor="white [3201]" strokecolor="black [3200]" strokeweight="1pt">
                <v:stroke joinstyle="miter"/>
                <v:textbox>
                  <w:txbxContent>
                    <w:p w14:paraId="441F67CE" w14:textId="2858108D" w:rsidR="00AE1A4E" w:rsidRPr="00AE1A4E" w:rsidRDefault="00AE1A4E" w:rsidP="00AE1A4E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firms payment detail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A839374" wp14:editId="436CB874">
                <wp:simplePos x="0" y="0"/>
                <wp:positionH relativeFrom="column">
                  <wp:posOffset>2689860</wp:posOffset>
                </wp:positionH>
                <wp:positionV relativeFrom="paragraph">
                  <wp:posOffset>2600960</wp:posOffset>
                </wp:positionV>
                <wp:extent cx="2743200" cy="541020"/>
                <wp:effectExtent l="0" t="0" r="19050" b="11430"/>
                <wp:wrapNone/>
                <wp:docPr id="1818643327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0" cy="5410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54A68A" w14:textId="154B5675" w:rsidR="00AE1A4E" w:rsidRPr="00AE1A4E" w:rsidRDefault="00AE1A4E" w:rsidP="00AE1A4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Enters payment detail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A839374" id="Oval 5" o:spid="_x0000_s1034" style="position:absolute;margin-left:211.8pt;margin-top:204.8pt;width:3in;height:42.6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" fillcolor="white [3201]" strokecolor="black [3200]" strokeweight="1pt">
                <v:stroke joinstyle="miter"/>
                <v:textbox>
                  <w:txbxContent>
                    <w:p w14:paraId="3454A68A" w14:textId="154B5675" w:rsidR="00AE1A4E" w:rsidRPr="00AE1A4E" w:rsidRDefault="00AE1A4E" w:rsidP="00AE1A4E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Enters payment details 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8C20AAA" wp14:editId="32A39AE7">
                <wp:simplePos x="0" y="0"/>
                <wp:positionH relativeFrom="column">
                  <wp:posOffset>2636520</wp:posOffset>
                </wp:positionH>
                <wp:positionV relativeFrom="paragraph">
                  <wp:posOffset>1511300</wp:posOffset>
                </wp:positionV>
                <wp:extent cx="2575560" cy="586740"/>
                <wp:effectExtent l="0" t="0" r="15240" b="22860"/>
                <wp:wrapNone/>
                <wp:docPr id="75254033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5560" cy="5867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8356BD" w14:textId="48D6FE24" w:rsidR="00AE1A4E" w:rsidRPr="00AE1A4E" w:rsidRDefault="00AE1A4E" w:rsidP="00AE1A4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s payment meth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8C20AAA" id="Oval 4" o:spid="_x0000_s1035" style="position:absolute;margin-left:207.6pt;margin-top:119pt;width:202.8pt;height:46.2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" fillcolor="white [3201]" strokecolor="black [3200]" strokeweight="1pt">
                <v:stroke joinstyle="miter"/>
                <v:textbox>
                  <w:txbxContent>
                    <w:p w14:paraId="7D8356BD" w14:textId="48D6FE24" w:rsidR="00AE1A4E" w:rsidRPr="00AE1A4E" w:rsidRDefault="00AE1A4E" w:rsidP="00AE1A4E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s payment method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36FC23F" wp14:editId="02961109">
                <wp:simplePos x="0" y="0"/>
                <wp:positionH relativeFrom="column">
                  <wp:posOffset>2552700</wp:posOffset>
                </wp:positionH>
                <wp:positionV relativeFrom="paragraph">
                  <wp:posOffset>322580</wp:posOffset>
                </wp:positionV>
                <wp:extent cx="2567940" cy="647700"/>
                <wp:effectExtent l="0" t="0" r="22860" b="19050"/>
                <wp:wrapNone/>
                <wp:docPr id="160006872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7940" cy="6477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A3D841" w14:textId="6CEDBFA8" w:rsidR="00AE1A4E" w:rsidRPr="00AE1A4E" w:rsidRDefault="00AE1A4E" w:rsidP="00AE1A4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iews rent am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36FC23F" id="Oval 3" o:spid="_x0000_s1036" style="position:absolute;margin-left:201pt;margin-top:25.4pt;width:202.2pt;height:51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" fillcolor="white [3201]" strokecolor="black [3200]" strokeweight="1pt">
                <v:stroke joinstyle="miter"/>
                <v:textbox>
                  <w:txbxContent>
                    <w:p w14:paraId="7FA3D841" w14:textId="6CEDBFA8" w:rsidR="00AE1A4E" w:rsidRPr="00AE1A4E" w:rsidRDefault="00AE1A4E" w:rsidP="00AE1A4E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iews rent amount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672DE20" wp14:editId="294170AA">
                <wp:simplePos x="0" y="0"/>
                <wp:positionH relativeFrom="column">
                  <wp:posOffset>91440</wp:posOffset>
                </wp:positionH>
                <wp:positionV relativeFrom="paragraph">
                  <wp:posOffset>1419860</wp:posOffset>
                </wp:positionV>
                <wp:extent cx="1623060" cy="701040"/>
                <wp:effectExtent l="0" t="0" r="15240" b="22860"/>
                <wp:wrapNone/>
                <wp:docPr id="1194884067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3060" cy="7010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D18E00" w14:textId="15674533" w:rsidR="00AE1A4E" w:rsidRPr="00AE1A4E" w:rsidRDefault="00AE1A4E" w:rsidP="00AE1A4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enan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672DE20" id="Oval 1" o:spid="_x0000_s1037" style="position:absolute;margin-left:7.2pt;margin-top:111.8pt;width:127.8pt;height:55.2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" fillcolor="white [3201]" strokecolor="black [3200]" strokeweight="1pt">
                <v:stroke joinstyle="miter"/>
                <v:textbox>
                  <w:txbxContent>
                    <w:p w14:paraId="53D18E00" w14:textId="15674533" w:rsidR="00AE1A4E" w:rsidRPr="00AE1A4E" w:rsidRDefault="00AE1A4E" w:rsidP="00AE1A4E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enant 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lang w:val="en-US"/>
        </w:rPr>
        <w:br w:type="page"/>
      </w:r>
      <w:r w:rsidR="006B72F5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09B417F" wp14:editId="5E94CDDA">
                <wp:simplePos x="0" y="0"/>
                <wp:positionH relativeFrom="column">
                  <wp:posOffset>1287780</wp:posOffset>
                </wp:positionH>
                <wp:positionV relativeFrom="paragraph">
                  <wp:posOffset>2636520</wp:posOffset>
                </wp:positionV>
                <wp:extent cx="1737360" cy="1684020"/>
                <wp:effectExtent l="0" t="0" r="72390" b="49530"/>
                <wp:wrapNone/>
                <wp:docPr id="120214539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7360" cy="16840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953065" id="Straight Arrow Connector 25" o:spid="_x0000_s1026" type="#_x0000_t32" style="position:absolute;margin-left:101.4pt;margin-top:207.6pt;width:136.8pt;height:132.6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" strokecolor="black [3200]" strokeweight=".5pt">
                <v:stroke endarrow="block" joinstyle="miter"/>
              </v:shape>
            </w:pict>
          </mc:Fallback>
        </mc:AlternateContent>
      </w:r>
      <w:r w:rsidR="006B7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CAA436D" wp14:editId="63ECB9C0">
                <wp:simplePos x="0" y="0"/>
                <wp:positionH relativeFrom="column">
                  <wp:posOffset>1516380</wp:posOffset>
                </wp:positionH>
                <wp:positionV relativeFrom="paragraph">
                  <wp:posOffset>2529840</wp:posOffset>
                </wp:positionV>
                <wp:extent cx="1333500" cy="457200"/>
                <wp:effectExtent l="0" t="0" r="57150" b="76200"/>
                <wp:wrapNone/>
                <wp:docPr id="960080822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33500" cy="457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94E201" id="Straight Arrow Connector 24" o:spid="_x0000_s1026" type="#_x0000_t32" style="position:absolute;margin-left:119.4pt;margin-top:199.2pt;width:105pt;height:36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" strokecolor="black [3200]" strokeweight=".5pt">
                <v:stroke endarrow="block" joinstyle="miter"/>
              </v:shape>
            </w:pict>
          </mc:Fallback>
        </mc:AlternateContent>
      </w:r>
      <w:r w:rsidR="006B7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31B2249" wp14:editId="10AE23CD">
                <wp:simplePos x="0" y="0"/>
                <wp:positionH relativeFrom="column">
                  <wp:posOffset>-243840</wp:posOffset>
                </wp:positionH>
                <wp:positionV relativeFrom="paragraph">
                  <wp:posOffset>2186940</wp:posOffset>
                </wp:positionV>
                <wp:extent cx="1859280" cy="502920"/>
                <wp:effectExtent l="0" t="0" r="26670" b="11430"/>
                <wp:wrapNone/>
                <wp:docPr id="959298534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9280" cy="5029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174975" w14:textId="56168DE4" w:rsidR="00AE1A4E" w:rsidRPr="00AE1A4E" w:rsidRDefault="00AE1A4E" w:rsidP="00AE1A4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Landlor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1B2249" id="Oval 15" o:spid="_x0000_s1038" style="position:absolute;margin-left:-19.2pt;margin-top:172.2pt;width:146.4pt;height:39.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" fillcolor="white [3201]" strokecolor="black [3200]" strokeweight="1pt">
                <v:stroke joinstyle="miter"/>
                <v:textbox>
                  <w:txbxContent>
                    <w:p w14:paraId="1A174975" w14:textId="56168DE4" w:rsidR="00AE1A4E" w:rsidRPr="00AE1A4E" w:rsidRDefault="00AE1A4E" w:rsidP="00AE1A4E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Landlord </w:t>
                      </w:r>
                    </w:p>
                  </w:txbxContent>
                </v:textbox>
              </v:oval>
            </w:pict>
          </mc:Fallback>
        </mc:AlternateContent>
      </w:r>
      <w:r w:rsidR="006B7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790CBF0" wp14:editId="1B9D0874">
                <wp:simplePos x="0" y="0"/>
                <wp:positionH relativeFrom="column">
                  <wp:posOffset>1638300</wp:posOffset>
                </wp:positionH>
                <wp:positionV relativeFrom="paragraph">
                  <wp:posOffset>1882140</wp:posOffset>
                </wp:positionV>
                <wp:extent cx="1143000" cy="548640"/>
                <wp:effectExtent l="0" t="38100" r="57150" b="22860"/>
                <wp:wrapNone/>
                <wp:docPr id="507448181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43000" cy="5486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C9E464" id="Straight Arrow Connector 23" o:spid="_x0000_s1026" type="#_x0000_t32" style="position:absolute;margin-left:129pt;margin-top:148.2pt;width:90pt;height:43.2pt;flip:y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" strokecolor="black [3200]" strokeweight=".5pt">
                <v:stroke endarrow="block" joinstyle="miter"/>
              </v:shape>
            </w:pict>
          </mc:Fallback>
        </mc:AlternateContent>
      </w:r>
      <w:r w:rsidR="006B7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71059E4" wp14:editId="05FEBA96">
                <wp:simplePos x="0" y="0"/>
                <wp:positionH relativeFrom="column">
                  <wp:posOffset>1402080</wp:posOffset>
                </wp:positionH>
                <wp:positionV relativeFrom="paragraph">
                  <wp:posOffset>906780</wp:posOffset>
                </wp:positionV>
                <wp:extent cx="1341120" cy="1348740"/>
                <wp:effectExtent l="0" t="38100" r="49530" b="22860"/>
                <wp:wrapNone/>
                <wp:docPr id="99030135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41120" cy="13487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570E06" id="Straight Arrow Connector 22" o:spid="_x0000_s1026" type="#_x0000_t32" style="position:absolute;margin-left:110.4pt;margin-top:71.4pt;width:105.6pt;height:106.2pt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" strokecolor="black [3200]" strokeweight=".5pt">
                <v:stroke endarrow="block" joinstyle="miter"/>
              </v:shape>
            </w:pict>
          </mc:Fallback>
        </mc:AlternateContent>
      </w:r>
      <w:r w:rsidR="006B7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F5FF827" wp14:editId="30E5FBFE">
                <wp:simplePos x="0" y="0"/>
                <wp:positionH relativeFrom="column">
                  <wp:posOffset>1158240</wp:posOffset>
                </wp:positionH>
                <wp:positionV relativeFrom="paragraph">
                  <wp:posOffset>-152400</wp:posOffset>
                </wp:positionV>
                <wp:extent cx="1577340" cy="2377440"/>
                <wp:effectExtent l="0" t="38100" r="60960" b="22860"/>
                <wp:wrapNone/>
                <wp:docPr id="1392294464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77340" cy="23774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26C6B0" id="Straight Arrow Connector 21" o:spid="_x0000_s1026" type="#_x0000_t32" style="position:absolute;margin-left:91.2pt;margin-top:-12pt;width:124.2pt;height:187.2pt;flip:y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" strokecolor="black [3200]" strokeweight=".5pt">
                <v:stroke endarrow="block" joinstyle="miter"/>
              </v:shape>
            </w:pict>
          </mc:Fallback>
        </mc:AlternateContent>
      </w:r>
      <w:r w:rsidR="006B7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CEFD97F" wp14:editId="017AC4E8">
                <wp:simplePos x="0" y="0"/>
                <wp:positionH relativeFrom="column">
                  <wp:posOffset>2956560</wp:posOffset>
                </wp:positionH>
                <wp:positionV relativeFrom="paragraph">
                  <wp:posOffset>4069080</wp:posOffset>
                </wp:positionV>
                <wp:extent cx="3177540" cy="708660"/>
                <wp:effectExtent l="0" t="0" r="22860" b="15240"/>
                <wp:wrapNone/>
                <wp:docPr id="1685054942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7540" cy="70866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AB2C0E" w14:textId="3C3ACFA4" w:rsidR="006B72F5" w:rsidRPr="006B72F5" w:rsidRDefault="006B72F5" w:rsidP="006B72F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Updates payment 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CEFD97F" id="Oval 20" o:spid="_x0000_s1039" style="position:absolute;margin-left:232.8pt;margin-top:320.4pt;width:250.2pt;height:55.8pt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" fillcolor="white [3201]" strokecolor="black [3200]" strokeweight="1pt">
                <v:stroke joinstyle="miter"/>
                <v:textbox>
                  <w:txbxContent>
                    <w:p w14:paraId="36AB2C0E" w14:textId="3C3ACFA4" w:rsidR="006B72F5" w:rsidRPr="006B72F5" w:rsidRDefault="006B72F5" w:rsidP="006B72F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Updates payment status</w:t>
                      </w:r>
                    </w:p>
                  </w:txbxContent>
                </v:textbox>
              </v:oval>
            </w:pict>
          </mc:Fallback>
        </mc:AlternateContent>
      </w:r>
      <w:r w:rsidR="006B7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EFD741D" wp14:editId="7E6A1A0E">
                <wp:simplePos x="0" y="0"/>
                <wp:positionH relativeFrom="column">
                  <wp:posOffset>2872740</wp:posOffset>
                </wp:positionH>
                <wp:positionV relativeFrom="paragraph">
                  <wp:posOffset>2621280</wp:posOffset>
                </wp:positionV>
                <wp:extent cx="3177540" cy="762000"/>
                <wp:effectExtent l="0" t="0" r="22860" b="19050"/>
                <wp:wrapNone/>
                <wp:docPr id="1158202562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7540" cy="762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9D3794" w14:textId="27028601" w:rsidR="006B72F5" w:rsidRPr="006B72F5" w:rsidRDefault="006B72F5" w:rsidP="006B72F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tacts delinquent pay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EFD741D" id="Oval 19" o:spid="_x0000_s1040" style="position:absolute;margin-left:226.2pt;margin-top:206.4pt;width:250.2pt;height:60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" fillcolor="white [3201]" strokecolor="black [3200]" strokeweight="1pt">
                <v:stroke joinstyle="miter"/>
                <v:textbox>
                  <w:txbxContent>
                    <w:p w14:paraId="649D3794" w14:textId="27028601" w:rsidR="006B72F5" w:rsidRPr="006B72F5" w:rsidRDefault="006B72F5" w:rsidP="006B72F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tacts delinquent payments</w:t>
                      </w:r>
                    </w:p>
                  </w:txbxContent>
                </v:textbox>
              </v:oval>
            </w:pict>
          </mc:Fallback>
        </mc:AlternateContent>
      </w:r>
      <w:r w:rsidR="006B72F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046A112" wp14:editId="354BC733">
                <wp:simplePos x="0" y="0"/>
                <wp:positionH relativeFrom="column">
                  <wp:posOffset>2705100</wp:posOffset>
                </wp:positionH>
                <wp:positionV relativeFrom="paragraph">
                  <wp:posOffset>1463040</wp:posOffset>
                </wp:positionV>
                <wp:extent cx="3451860" cy="617220"/>
                <wp:effectExtent l="0" t="0" r="15240" b="11430"/>
                <wp:wrapNone/>
                <wp:docPr id="2126632944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1860" cy="6172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B3324F" w14:textId="0AC233B6" w:rsidR="006B72F5" w:rsidRPr="006B72F5" w:rsidRDefault="006B72F5" w:rsidP="006B72F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Generates rent payment receip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46A112" id="Oval 18" o:spid="_x0000_s1041" style="position:absolute;margin-left:213pt;margin-top:115.2pt;width:271.8pt;height:48.6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" fillcolor="white [3201]" strokecolor="black [3200]" strokeweight="1pt">
                <v:stroke joinstyle="miter"/>
                <v:textbox>
                  <w:txbxContent>
                    <w:p w14:paraId="59B3324F" w14:textId="0AC233B6" w:rsidR="006B72F5" w:rsidRPr="006B72F5" w:rsidRDefault="006B72F5" w:rsidP="006B72F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Generates rent payment receipt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F525D59" wp14:editId="636137E7">
                <wp:simplePos x="0" y="0"/>
                <wp:positionH relativeFrom="column">
                  <wp:posOffset>2705100</wp:posOffset>
                </wp:positionH>
                <wp:positionV relativeFrom="paragraph">
                  <wp:posOffset>548640</wp:posOffset>
                </wp:positionV>
                <wp:extent cx="2705100" cy="525780"/>
                <wp:effectExtent l="0" t="0" r="19050" b="26670"/>
                <wp:wrapNone/>
                <wp:docPr id="1502410414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5100" cy="5257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CFF47B" w14:textId="61CE9EAC" w:rsidR="00AE1A4E" w:rsidRPr="00AE1A4E" w:rsidRDefault="00AE1A4E" w:rsidP="00AE1A4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iews rent payment stat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F525D59" id="Oval 17" o:spid="_x0000_s1042" style="position:absolute;margin-left:213pt;margin-top:43.2pt;width:213pt;height:41.4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" fillcolor="white [3201]" strokecolor="black [3200]" strokeweight="1pt">
                <v:stroke joinstyle="miter"/>
                <v:textbox>
                  <w:txbxContent>
                    <w:p w14:paraId="4BCFF47B" w14:textId="61CE9EAC" w:rsidR="00AE1A4E" w:rsidRPr="00AE1A4E" w:rsidRDefault="00AE1A4E" w:rsidP="00AE1A4E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iews rent payment statu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5272067" wp14:editId="5875FF2D">
                <wp:simplePos x="0" y="0"/>
                <wp:positionH relativeFrom="column">
                  <wp:posOffset>2697480</wp:posOffset>
                </wp:positionH>
                <wp:positionV relativeFrom="paragraph">
                  <wp:posOffset>-541020</wp:posOffset>
                </wp:positionV>
                <wp:extent cx="2156460" cy="617220"/>
                <wp:effectExtent l="0" t="0" r="15240" b="11430"/>
                <wp:wrapNone/>
                <wp:docPr id="2105531999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6460" cy="6172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D7070F" w14:textId="504955E0" w:rsidR="00AE1A4E" w:rsidRPr="00AE1A4E" w:rsidRDefault="00AE1A4E" w:rsidP="00AE1A4E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ogs 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5272067" id="Oval 16" o:spid="_x0000_s1043" style="position:absolute;margin-left:212.4pt;margin-top:-42.6pt;width:169.8pt;height:48.6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" fillcolor="white [3201]" strokecolor="black [3200]" strokeweight="1pt">
                <v:stroke joinstyle="miter"/>
                <v:textbox>
                  <w:txbxContent>
                    <w:p w14:paraId="1DD7070F" w14:textId="504955E0" w:rsidR="00AE1A4E" w:rsidRPr="00AE1A4E" w:rsidRDefault="00AE1A4E" w:rsidP="00AE1A4E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ogs in</w:t>
                      </w:r>
                    </w:p>
                  </w:txbxContent>
                </v:textbox>
              </v:oval>
            </w:pict>
          </mc:Fallback>
        </mc:AlternateContent>
      </w:r>
      <w:r w:rsidR="00D53C64">
        <w:rPr>
          <w:lang w:val="en-US"/>
        </w:rPr>
        <w:t xml:space="preserve"> </w:t>
      </w:r>
    </w:p>
    <w:p w14:paraId="464A1F3E" w14:textId="77777777" w:rsidR="006B72F5" w:rsidRPr="006B72F5" w:rsidRDefault="006B72F5" w:rsidP="006B72F5">
      <w:pPr>
        <w:rPr>
          <w:lang w:val="en-US"/>
        </w:rPr>
      </w:pPr>
    </w:p>
    <w:p w14:paraId="461A4661" w14:textId="77777777" w:rsidR="006B72F5" w:rsidRPr="006B72F5" w:rsidRDefault="006B72F5" w:rsidP="006B72F5">
      <w:pPr>
        <w:rPr>
          <w:lang w:val="en-US"/>
        </w:rPr>
      </w:pPr>
    </w:p>
    <w:p w14:paraId="2EAAA1F3" w14:textId="77777777" w:rsidR="006B72F5" w:rsidRPr="006B72F5" w:rsidRDefault="006B72F5" w:rsidP="006B72F5">
      <w:pPr>
        <w:rPr>
          <w:lang w:val="en-US"/>
        </w:rPr>
      </w:pPr>
    </w:p>
    <w:p w14:paraId="03FC1A94" w14:textId="77777777" w:rsidR="006B72F5" w:rsidRPr="006B72F5" w:rsidRDefault="006B72F5" w:rsidP="006B72F5">
      <w:pPr>
        <w:rPr>
          <w:lang w:val="en-US"/>
        </w:rPr>
      </w:pPr>
    </w:p>
    <w:p w14:paraId="4C6C6A9F" w14:textId="77777777" w:rsidR="006B72F5" w:rsidRPr="006B72F5" w:rsidRDefault="006B72F5" w:rsidP="006B72F5">
      <w:pPr>
        <w:rPr>
          <w:lang w:val="en-US"/>
        </w:rPr>
      </w:pPr>
    </w:p>
    <w:p w14:paraId="0DD8D257" w14:textId="77777777" w:rsidR="006B72F5" w:rsidRPr="006B72F5" w:rsidRDefault="006B72F5" w:rsidP="006B72F5">
      <w:pPr>
        <w:rPr>
          <w:lang w:val="en-US"/>
        </w:rPr>
      </w:pPr>
    </w:p>
    <w:p w14:paraId="66DDF55E" w14:textId="77777777" w:rsidR="006B72F5" w:rsidRPr="006B72F5" w:rsidRDefault="006B72F5" w:rsidP="006B72F5">
      <w:pPr>
        <w:rPr>
          <w:lang w:val="en-US"/>
        </w:rPr>
      </w:pPr>
    </w:p>
    <w:p w14:paraId="62061B49" w14:textId="77777777" w:rsidR="006B72F5" w:rsidRPr="006B72F5" w:rsidRDefault="006B72F5" w:rsidP="006B72F5">
      <w:pPr>
        <w:rPr>
          <w:lang w:val="en-US"/>
        </w:rPr>
      </w:pPr>
    </w:p>
    <w:p w14:paraId="1B101218" w14:textId="77777777" w:rsidR="006B72F5" w:rsidRPr="006B72F5" w:rsidRDefault="006B72F5" w:rsidP="006B72F5">
      <w:pPr>
        <w:rPr>
          <w:lang w:val="en-US"/>
        </w:rPr>
      </w:pPr>
    </w:p>
    <w:p w14:paraId="6691C970" w14:textId="77777777" w:rsidR="006B72F5" w:rsidRDefault="006B72F5" w:rsidP="006B72F5">
      <w:pPr>
        <w:rPr>
          <w:lang w:val="en-US"/>
        </w:rPr>
      </w:pPr>
    </w:p>
    <w:p w14:paraId="7DBB2178" w14:textId="6A7F0FF7" w:rsidR="006B72F5" w:rsidRDefault="006B72F5" w:rsidP="006B72F5">
      <w:pPr>
        <w:rPr>
          <w:lang w:val="en-US"/>
        </w:rPr>
      </w:pPr>
      <w:r>
        <w:rPr>
          <w:lang w:val="en-US"/>
        </w:rPr>
        <w:t>Sequence diagrams</w:t>
      </w:r>
    </w:p>
    <w:p w14:paraId="2BFB182B" w14:textId="149581E5" w:rsidR="006C1B7B" w:rsidRDefault="006C1B7B" w:rsidP="006B72F5">
      <w:pPr>
        <w:rPr>
          <w:lang w:val="en-US"/>
        </w:rPr>
      </w:pPr>
      <w:r>
        <w:rPr>
          <w:lang w:val="en-US"/>
        </w:rPr>
        <w:t>Landlord views rent payment status and generates report</w:t>
      </w:r>
    </w:p>
    <w:p w14:paraId="05A67760" w14:textId="551C7033" w:rsidR="006B72F5" w:rsidRDefault="006C1B7B" w:rsidP="006B72F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8895C11" wp14:editId="1CD39879">
                <wp:simplePos x="0" y="0"/>
                <wp:positionH relativeFrom="column">
                  <wp:posOffset>4122420</wp:posOffset>
                </wp:positionH>
                <wp:positionV relativeFrom="paragraph">
                  <wp:posOffset>363855</wp:posOffset>
                </wp:positionV>
                <wp:extent cx="259080" cy="3086100"/>
                <wp:effectExtent l="0" t="0" r="26670" b="19050"/>
                <wp:wrapNone/>
                <wp:docPr id="2072510574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" cy="3086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469742" id="Rectangle 27" o:spid="_x0000_s1026" style="position:absolute;margin-left:324.6pt;margin-top:28.65pt;width:20.4pt;height:243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" fillcolor="white [3201]" strokecolor="black [3200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473E002" wp14:editId="0EAC2CA9">
                <wp:simplePos x="0" y="0"/>
                <wp:positionH relativeFrom="column">
                  <wp:posOffset>167640</wp:posOffset>
                </wp:positionH>
                <wp:positionV relativeFrom="paragraph">
                  <wp:posOffset>302895</wp:posOffset>
                </wp:positionV>
                <wp:extent cx="251460" cy="3147060"/>
                <wp:effectExtent l="0" t="0" r="15240" b="15240"/>
                <wp:wrapNone/>
                <wp:docPr id="1706237728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" cy="31470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1E4C45" id="Rectangle 26" o:spid="_x0000_s1026" style="position:absolute;margin-left:13.2pt;margin-top:23.85pt;width:19.8pt;height:247.8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" fillcolor="white [3201]" strokecolor="black [3200]" strokeweight="1pt"/>
            </w:pict>
          </mc:Fallback>
        </mc:AlternateContent>
      </w:r>
      <w:r w:rsidR="006B72F5">
        <w:rPr>
          <w:lang w:val="en-US"/>
        </w:rPr>
        <w:t>Landlord                                                                                           system</w:t>
      </w:r>
    </w:p>
    <w:p w14:paraId="76733BBC" w14:textId="7FF7C8B9" w:rsidR="006B72F5" w:rsidRDefault="006B72F5" w:rsidP="006B72F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FDC6ED2" wp14:editId="512F286E">
                <wp:simplePos x="0" y="0"/>
                <wp:positionH relativeFrom="column">
                  <wp:posOffset>396240</wp:posOffset>
                </wp:positionH>
                <wp:positionV relativeFrom="paragraph">
                  <wp:posOffset>234315</wp:posOffset>
                </wp:positionV>
                <wp:extent cx="3695700" cy="7620"/>
                <wp:effectExtent l="0" t="76200" r="19050" b="87630"/>
                <wp:wrapNone/>
                <wp:docPr id="1509377867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957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F995FE" id="Straight Arrow Connector 28" o:spid="_x0000_s1026" type="#_x0000_t32" style="position:absolute;margin-left:31.2pt;margin-top:18.45pt;width:291pt;height:.6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                                      Logs in</w:t>
      </w:r>
    </w:p>
    <w:p w14:paraId="3D2C13C6" w14:textId="4F80AAD4" w:rsidR="006B72F5" w:rsidRDefault="006B72F5" w:rsidP="006B72F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6265997" wp14:editId="107B543B">
                <wp:simplePos x="0" y="0"/>
                <wp:positionH relativeFrom="column">
                  <wp:posOffset>403860</wp:posOffset>
                </wp:positionH>
                <wp:positionV relativeFrom="paragraph">
                  <wp:posOffset>300355</wp:posOffset>
                </wp:positionV>
                <wp:extent cx="3726180" cy="30480"/>
                <wp:effectExtent l="0" t="38100" r="26670" b="102870"/>
                <wp:wrapNone/>
                <wp:docPr id="35988201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26180" cy="30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C1F928" id="Straight Arrow Connector 29" o:spid="_x0000_s1026" type="#_x0000_t32" style="position:absolute;margin-left:31.8pt;margin-top:23.65pt;width:293.4pt;height:2.4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                                  Views rent payment status</w:t>
      </w:r>
    </w:p>
    <w:p w14:paraId="15A3D58E" w14:textId="77777777" w:rsidR="006B72F5" w:rsidRDefault="006B72F5" w:rsidP="006B72F5">
      <w:pPr>
        <w:rPr>
          <w:lang w:val="en-US"/>
        </w:rPr>
      </w:pPr>
      <w:r>
        <w:rPr>
          <w:lang w:val="en-US"/>
        </w:rPr>
        <w:t xml:space="preserve">                                Generates rent payment </w:t>
      </w:r>
    </w:p>
    <w:p w14:paraId="7FFDA5D5" w14:textId="33D663C4" w:rsidR="006B72F5" w:rsidRDefault="006B72F5" w:rsidP="006B72F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2BE2D7F" wp14:editId="53C0993A">
                <wp:simplePos x="0" y="0"/>
                <wp:positionH relativeFrom="column">
                  <wp:posOffset>396240</wp:posOffset>
                </wp:positionH>
                <wp:positionV relativeFrom="paragraph">
                  <wp:posOffset>318135</wp:posOffset>
                </wp:positionV>
                <wp:extent cx="3718560" cy="60960"/>
                <wp:effectExtent l="0" t="76200" r="0" b="34290"/>
                <wp:wrapNone/>
                <wp:docPr id="1234935698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18560" cy="609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6D93A1" id="Straight Arrow Connector 30" o:spid="_x0000_s1026" type="#_x0000_t32" style="position:absolute;margin-left:31.2pt;margin-top:25.05pt;width:292.8pt;height:4.8pt;flip:y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                                             Reports</w:t>
      </w:r>
    </w:p>
    <w:p w14:paraId="60035C69" w14:textId="77777777" w:rsidR="006B72F5" w:rsidRDefault="006B72F5" w:rsidP="006B72F5">
      <w:pPr>
        <w:rPr>
          <w:lang w:val="en-US"/>
        </w:rPr>
      </w:pPr>
    </w:p>
    <w:p w14:paraId="4C4D933C" w14:textId="2CACBE38" w:rsidR="006B72F5" w:rsidRDefault="006B72F5" w:rsidP="006B72F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A0A29E1" wp14:editId="171E9232">
                <wp:simplePos x="0" y="0"/>
                <wp:positionH relativeFrom="column">
                  <wp:posOffset>419100</wp:posOffset>
                </wp:positionH>
                <wp:positionV relativeFrom="paragraph">
                  <wp:posOffset>305435</wp:posOffset>
                </wp:positionV>
                <wp:extent cx="3695700" cy="7620"/>
                <wp:effectExtent l="0" t="57150" r="38100" b="87630"/>
                <wp:wrapNone/>
                <wp:docPr id="1216411942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9570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21388F" id="Straight Arrow Connector 31" o:spid="_x0000_s1026" type="#_x0000_t32" style="position:absolute;margin-left:33pt;margin-top:24.05pt;width:291pt;height:.6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                                      Updates rent payment report</w:t>
      </w:r>
    </w:p>
    <w:p w14:paraId="779EA190" w14:textId="6677D5AC" w:rsidR="006C1B7B" w:rsidRDefault="006C1B7B" w:rsidP="006B72F5">
      <w:pPr>
        <w:rPr>
          <w:lang w:val="en-US"/>
        </w:rPr>
      </w:pPr>
      <w:r>
        <w:rPr>
          <w:lang w:val="en-US"/>
        </w:rPr>
        <w:lastRenderedPageBreak/>
        <w:t>Tenant pays rent</w:t>
      </w:r>
    </w:p>
    <w:p w14:paraId="75F7C2F5" w14:textId="3CFF17E2" w:rsidR="006C1B7B" w:rsidRDefault="006C1B7B" w:rsidP="006B72F5">
      <w:pPr>
        <w:rPr>
          <w:lang w:val="en-US"/>
        </w:rPr>
      </w:pPr>
      <w:r>
        <w:rPr>
          <w:lang w:val="en-US"/>
        </w:rPr>
        <w:t>Tenant                                                  system                                              payment gateway</w:t>
      </w:r>
    </w:p>
    <w:p w14:paraId="105763DB" w14:textId="3003B0D3" w:rsidR="006C1B7B" w:rsidRDefault="006C1B7B" w:rsidP="006C1B7B">
      <w:pPr>
        <w:tabs>
          <w:tab w:val="left" w:pos="948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8A34F78" wp14:editId="22C0809D">
                <wp:simplePos x="0" y="0"/>
                <wp:positionH relativeFrom="column">
                  <wp:posOffset>190500</wp:posOffset>
                </wp:positionH>
                <wp:positionV relativeFrom="paragraph">
                  <wp:posOffset>261620</wp:posOffset>
                </wp:positionV>
                <wp:extent cx="2346960" cy="0"/>
                <wp:effectExtent l="0" t="76200" r="15240" b="95250"/>
                <wp:wrapNone/>
                <wp:docPr id="1375017628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696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D1A01A" id="Straight Arrow Connector 35" o:spid="_x0000_s1026" type="#_x0000_t32" style="position:absolute;margin-left:15pt;margin-top:20.6pt;width:184.8pt;height:0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C2EBCA0" wp14:editId="3E306D9C">
                <wp:simplePos x="0" y="0"/>
                <wp:positionH relativeFrom="column">
                  <wp:posOffset>5257800</wp:posOffset>
                </wp:positionH>
                <wp:positionV relativeFrom="paragraph">
                  <wp:posOffset>10160</wp:posOffset>
                </wp:positionV>
                <wp:extent cx="175260" cy="5090160"/>
                <wp:effectExtent l="0" t="0" r="15240" b="15240"/>
                <wp:wrapNone/>
                <wp:docPr id="940877791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" cy="50901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648216" id="Rectangle 34" o:spid="_x0000_s1026" style="position:absolute;margin-left:414pt;margin-top:.8pt;width:13.8pt;height:400.8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" fillcolor="white [3201]" strokecolor="black [3200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31A68B9" wp14:editId="6C6D8942">
                <wp:simplePos x="0" y="0"/>
                <wp:positionH relativeFrom="margin">
                  <wp:align>left</wp:align>
                </wp:positionH>
                <wp:positionV relativeFrom="paragraph">
                  <wp:posOffset>43180</wp:posOffset>
                </wp:positionV>
                <wp:extent cx="198120" cy="4960620"/>
                <wp:effectExtent l="0" t="0" r="11430" b="11430"/>
                <wp:wrapNone/>
                <wp:docPr id="395486371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" cy="49606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D04B4F" id="Rectangle 32" o:spid="_x0000_s1026" style="position:absolute;margin-left:0;margin-top:3.4pt;width:15.6pt;height:390.6pt;z-index:2517094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" fillcolor="white [3201]" strokecolor="black [3200]" strokeweight="1pt">
                <w10:wrap anchorx="margin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E217381" wp14:editId="1D43AC6C">
                <wp:simplePos x="0" y="0"/>
                <wp:positionH relativeFrom="column">
                  <wp:posOffset>2567940</wp:posOffset>
                </wp:positionH>
                <wp:positionV relativeFrom="paragraph">
                  <wp:posOffset>10160</wp:posOffset>
                </wp:positionV>
                <wp:extent cx="190500" cy="5044440"/>
                <wp:effectExtent l="0" t="0" r="19050" b="22860"/>
                <wp:wrapNone/>
                <wp:docPr id="320057502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5044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9DCC0" id="Rectangle: Rounded Corners 33" o:spid="_x0000_s1026" style="position:absolute;margin-left:202.2pt;margin-top:.8pt;width:15pt;height:397.2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" fillcolor="white [3201]" strokecolor="black [3200]" strokeweight="1pt"/>
            </w:pict>
          </mc:Fallback>
        </mc:AlternateContent>
      </w:r>
      <w:r>
        <w:rPr>
          <w:lang w:val="en-US"/>
        </w:rPr>
        <w:tab/>
        <w:t>Log in</w:t>
      </w:r>
    </w:p>
    <w:p w14:paraId="27714FED" w14:textId="3CA8D70E" w:rsidR="006C1B7B" w:rsidRDefault="006C1B7B" w:rsidP="006C1B7B">
      <w:pPr>
        <w:tabs>
          <w:tab w:val="left" w:pos="948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44F08AE" wp14:editId="56DF9D71">
                <wp:simplePos x="0" y="0"/>
                <wp:positionH relativeFrom="column">
                  <wp:posOffset>2743200</wp:posOffset>
                </wp:positionH>
                <wp:positionV relativeFrom="paragraph">
                  <wp:posOffset>205740</wp:posOffset>
                </wp:positionV>
                <wp:extent cx="2514600" cy="45720"/>
                <wp:effectExtent l="0" t="76200" r="0" b="49530"/>
                <wp:wrapNone/>
                <wp:docPr id="658457985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14600" cy="457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422663" id="Straight Arrow Connector 36" o:spid="_x0000_s1026" type="#_x0000_t32" style="position:absolute;margin-left:3in;margin-top:16.2pt;width:198pt;height:3.6pt;flip:y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                                                                              Display rent amount</w:t>
      </w:r>
    </w:p>
    <w:p w14:paraId="36AD6419" w14:textId="4EA8A888" w:rsidR="006C1B7B" w:rsidRDefault="00C03545" w:rsidP="006C1B7B">
      <w:pPr>
        <w:tabs>
          <w:tab w:val="left" w:pos="948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75655AE" wp14:editId="1D611803">
                <wp:simplePos x="0" y="0"/>
                <wp:positionH relativeFrom="column">
                  <wp:posOffset>182880</wp:posOffset>
                </wp:positionH>
                <wp:positionV relativeFrom="paragraph">
                  <wp:posOffset>195580</wp:posOffset>
                </wp:positionV>
                <wp:extent cx="2369820" cy="22860"/>
                <wp:effectExtent l="0" t="76200" r="30480" b="72390"/>
                <wp:wrapNone/>
                <wp:docPr id="582653163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6982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887C64" id="Straight Arrow Connector 37" o:spid="_x0000_s1026" type="#_x0000_t32" style="position:absolute;margin-left:14.4pt;margin-top:15.4pt;width:186.6pt;height:1.8pt;flip:y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" strokecolor="black [3200]" strokeweight=".5pt">
                <v:stroke endarrow="block" joinstyle="miter"/>
              </v:shape>
            </w:pict>
          </mc:Fallback>
        </mc:AlternateContent>
      </w:r>
      <w:r w:rsidR="006C1B7B">
        <w:rPr>
          <w:lang w:val="en-US"/>
        </w:rPr>
        <w:t xml:space="preserve">        Selects payment method</w:t>
      </w:r>
    </w:p>
    <w:p w14:paraId="3D73E3F5" w14:textId="6C44ED3F" w:rsidR="006C1B7B" w:rsidRDefault="00C03545" w:rsidP="006C1B7B">
      <w:pPr>
        <w:tabs>
          <w:tab w:val="left" w:pos="948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B4E88AB" wp14:editId="1E0CA32A">
                <wp:simplePos x="0" y="0"/>
                <wp:positionH relativeFrom="column">
                  <wp:posOffset>190500</wp:posOffset>
                </wp:positionH>
                <wp:positionV relativeFrom="paragraph">
                  <wp:posOffset>223520</wp:posOffset>
                </wp:positionV>
                <wp:extent cx="2369820" cy="22860"/>
                <wp:effectExtent l="0" t="76200" r="30480" b="72390"/>
                <wp:wrapNone/>
                <wp:docPr id="42613955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6982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4A3219" id="Straight Arrow Connector 38" o:spid="_x0000_s1026" type="#_x0000_t32" style="position:absolute;margin-left:15pt;margin-top:17.6pt;width:186.6pt;height:1.8pt;flip:y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" strokecolor="black [3200]" strokeweight=".5pt">
                <v:stroke endarrow="block" joinstyle="miter"/>
              </v:shape>
            </w:pict>
          </mc:Fallback>
        </mc:AlternateContent>
      </w:r>
      <w:r w:rsidR="006C1B7B">
        <w:rPr>
          <w:lang w:val="en-US"/>
        </w:rPr>
        <w:t xml:space="preserve">        Enter payment details </w:t>
      </w:r>
    </w:p>
    <w:p w14:paraId="6D98EC6A" w14:textId="6FF760DF" w:rsidR="006C1B7B" w:rsidRDefault="00C03545" w:rsidP="006C1B7B">
      <w:pPr>
        <w:tabs>
          <w:tab w:val="left" w:pos="948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04C5123" wp14:editId="52FAAF32">
                <wp:simplePos x="0" y="0"/>
                <wp:positionH relativeFrom="column">
                  <wp:posOffset>205740</wp:posOffset>
                </wp:positionH>
                <wp:positionV relativeFrom="paragraph">
                  <wp:posOffset>228600</wp:posOffset>
                </wp:positionV>
                <wp:extent cx="2346960" cy="38100"/>
                <wp:effectExtent l="0" t="76200" r="15240" b="57150"/>
                <wp:wrapNone/>
                <wp:docPr id="1447964054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46960" cy="38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3BAC34" id="Straight Arrow Connector 39" o:spid="_x0000_s1026" type="#_x0000_t32" style="position:absolute;margin-left:16.2pt;margin-top:18pt;width:184.8pt;height:3pt;flip:y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" strokecolor="black [3200]" strokeweight=".5pt">
                <v:stroke endarrow="block" joinstyle="miter"/>
              </v:shape>
            </w:pict>
          </mc:Fallback>
        </mc:AlternateContent>
      </w:r>
      <w:r w:rsidR="006C1B7B">
        <w:rPr>
          <w:lang w:val="en-US"/>
        </w:rPr>
        <w:t xml:space="preserve">             Confirm payment</w:t>
      </w:r>
    </w:p>
    <w:p w14:paraId="0A95E782" w14:textId="51323C0D" w:rsidR="006C1B7B" w:rsidRDefault="00C03545" w:rsidP="006C1B7B">
      <w:pPr>
        <w:tabs>
          <w:tab w:val="left" w:pos="948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F36A826" wp14:editId="2C92E736">
                <wp:simplePos x="0" y="0"/>
                <wp:positionH relativeFrom="column">
                  <wp:posOffset>2773680</wp:posOffset>
                </wp:positionH>
                <wp:positionV relativeFrom="paragraph">
                  <wp:posOffset>203200</wp:posOffset>
                </wp:positionV>
                <wp:extent cx="2461260" cy="22860"/>
                <wp:effectExtent l="0" t="76200" r="15240" b="72390"/>
                <wp:wrapNone/>
                <wp:docPr id="1136203953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6126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5C3DE0" id="Straight Arrow Connector 40" o:spid="_x0000_s1026" type="#_x0000_t32" style="position:absolute;margin-left:218.4pt;margin-top:16pt;width:193.8pt;height:1.8pt;flip: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" strokecolor="black [3200]" strokeweight=".5pt">
                <v:stroke endarrow="block" joinstyle="miter"/>
              </v:shape>
            </w:pict>
          </mc:Fallback>
        </mc:AlternateContent>
      </w:r>
      <w:r w:rsidR="006C1B7B">
        <w:rPr>
          <w:lang w:val="en-US"/>
        </w:rPr>
        <w:t xml:space="preserve">                                                                              Process payment</w:t>
      </w:r>
    </w:p>
    <w:p w14:paraId="3D1B37DF" w14:textId="34BF5302" w:rsidR="006C1B7B" w:rsidRDefault="00C03545" w:rsidP="006C1B7B">
      <w:pPr>
        <w:tabs>
          <w:tab w:val="left" w:pos="948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AE03331" wp14:editId="1B535A43">
                <wp:simplePos x="0" y="0"/>
                <wp:positionH relativeFrom="column">
                  <wp:posOffset>2750820</wp:posOffset>
                </wp:positionH>
                <wp:positionV relativeFrom="paragraph">
                  <wp:posOffset>276860</wp:posOffset>
                </wp:positionV>
                <wp:extent cx="2499360" cy="7620"/>
                <wp:effectExtent l="19050" t="57150" r="0" b="87630"/>
                <wp:wrapNone/>
                <wp:docPr id="1570233710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9936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69560B" id="Straight Arrow Connector 41" o:spid="_x0000_s1026" type="#_x0000_t32" style="position:absolute;margin-left:216.6pt;margin-top:21.8pt;width:196.8pt;height:.6pt;flip:x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" strokecolor="black [3200]" strokeweight=".5pt">
                <v:stroke endarrow="block" joinstyle="miter"/>
              </v:shape>
            </w:pict>
          </mc:Fallback>
        </mc:AlternateContent>
      </w:r>
      <w:r w:rsidR="006C1B7B">
        <w:rPr>
          <w:lang w:val="en-US"/>
        </w:rPr>
        <w:t xml:space="preserve">                                                                                 Authorizes payment</w:t>
      </w:r>
    </w:p>
    <w:p w14:paraId="44108646" w14:textId="38BCF024" w:rsidR="006C1B7B" w:rsidRDefault="00C03545" w:rsidP="006C1B7B">
      <w:pPr>
        <w:tabs>
          <w:tab w:val="left" w:pos="948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43556986" wp14:editId="651DE93D">
                <wp:simplePos x="0" y="0"/>
                <wp:positionH relativeFrom="column">
                  <wp:posOffset>167640</wp:posOffset>
                </wp:positionH>
                <wp:positionV relativeFrom="paragraph">
                  <wp:posOffset>205740</wp:posOffset>
                </wp:positionV>
                <wp:extent cx="2385060" cy="22860"/>
                <wp:effectExtent l="38100" t="57150" r="0" b="91440"/>
                <wp:wrapNone/>
                <wp:docPr id="1486771725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8506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1F4FAC" id="Straight Arrow Connector 42" o:spid="_x0000_s1026" type="#_x0000_t32" style="position:absolute;margin-left:13.2pt;margin-top:16.2pt;width:187.8pt;height:1.8pt;flip:x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" strokecolor="black [3200]" strokeweight=".5pt">
                <v:stroke endarrow="block" joinstyle="miter"/>
              </v:shape>
            </w:pict>
          </mc:Fallback>
        </mc:AlternateContent>
      </w:r>
      <w:r w:rsidR="006C1B7B">
        <w:rPr>
          <w:lang w:val="en-US"/>
        </w:rPr>
        <w:t xml:space="preserve">          Payment success</w:t>
      </w:r>
    </w:p>
    <w:p w14:paraId="005FF0F6" w14:textId="521DDACF" w:rsidR="006C1B7B" w:rsidRDefault="00C03545" w:rsidP="006C1B7B">
      <w:pPr>
        <w:tabs>
          <w:tab w:val="left" w:pos="948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E602B69" wp14:editId="00A3F03D">
                <wp:simplePos x="0" y="0"/>
                <wp:positionH relativeFrom="column">
                  <wp:posOffset>2754630</wp:posOffset>
                </wp:positionH>
                <wp:positionV relativeFrom="paragraph">
                  <wp:posOffset>210820</wp:posOffset>
                </wp:positionV>
                <wp:extent cx="2487930" cy="22860"/>
                <wp:effectExtent l="0" t="76200" r="26670" b="72390"/>
                <wp:wrapNone/>
                <wp:docPr id="60622608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8793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3E79E0" id="Straight Arrow Connector 43" o:spid="_x0000_s1026" type="#_x0000_t32" style="position:absolute;margin-left:216.9pt;margin-top:16.6pt;width:195.9pt;height:1.8pt;flip: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" strokecolor="black [3200]" strokeweight=".5pt">
                <v:stroke endarrow="block" joinstyle="miter"/>
              </v:shape>
            </w:pict>
          </mc:Fallback>
        </mc:AlternateContent>
      </w:r>
      <w:r w:rsidR="006C1B7B">
        <w:rPr>
          <w:lang w:val="en-US"/>
        </w:rPr>
        <w:t xml:space="preserve">                                                                             Update payment status</w:t>
      </w:r>
    </w:p>
    <w:p w14:paraId="36133571" w14:textId="0F6022C2" w:rsidR="006C1B7B" w:rsidRDefault="00C03545" w:rsidP="006C1B7B">
      <w:pPr>
        <w:tabs>
          <w:tab w:val="left" w:pos="948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6222651" wp14:editId="1C4127B1">
                <wp:simplePos x="0" y="0"/>
                <wp:positionH relativeFrom="column">
                  <wp:posOffset>190500</wp:posOffset>
                </wp:positionH>
                <wp:positionV relativeFrom="paragraph">
                  <wp:posOffset>391795</wp:posOffset>
                </wp:positionV>
                <wp:extent cx="2377440" cy="30480"/>
                <wp:effectExtent l="38100" t="76200" r="22860" b="64770"/>
                <wp:wrapNone/>
                <wp:docPr id="1115643968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77440" cy="30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6FC881" id="Straight Arrow Connector 44" o:spid="_x0000_s1026" type="#_x0000_t32" style="position:absolute;margin-left:15pt;margin-top:30.85pt;width:187.2pt;height:2.4pt;flip:x y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" strokecolor="black [3200]" strokeweight=".5pt">
                <v:stroke endarrow="block" joinstyle="miter"/>
              </v:shape>
            </w:pict>
          </mc:Fallback>
        </mc:AlternateContent>
      </w:r>
      <w:r w:rsidR="006C1B7B">
        <w:rPr>
          <w:lang w:val="en-US"/>
        </w:rPr>
        <w:t xml:space="preserve">         Payment receipt</w:t>
      </w:r>
    </w:p>
    <w:p w14:paraId="3E069E3D" w14:textId="77777777" w:rsidR="006C1B7B" w:rsidRDefault="006C1B7B" w:rsidP="006B72F5">
      <w:pPr>
        <w:rPr>
          <w:lang w:val="en-US"/>
        </w:rPr>
      </w:pPr>
    </w:p>
    <w:p w14:paraId="170BB406" w14:textId="77777777" w:rsidR="0089652E" w:rsidRDefault="0089652E" w:rsidP="006B72F5">
      <w:pPr>
        <w:rPr>
          <w:lang w:val="en-US"/>
        </w:rPr>
      </w:pPr>
    </w:p>
    <w:p w14:paraId="036B06B5" w14:textId="64F8478E" w:rsidR="0089652E" w:rsidRDefault="0089652E" w:rsidP="006B72F5">
      <w:pPr>
        <w:rPr>
          <w:lang w:val="en-US"/>
        </w:rPr>
      </w:pPr>
    </w:p>
    <w:p w14:paraId="23DE0CCC" w14:textId="77777777" w:rsidR="0089652E" w:rsidRDefault="0089652E">
      <w:pPr>
        <w:rPr>
          <w:lang w:val="en-US"/>
        </w:rPr>
      </w:pPr>
      <w:r>
        <w:rPr>
          <w:lang w:val="en-US"/>
        </w:rPr>
        <w:br w:type="page"/>
      </w:r>
    </w:p>
    <w:tbl>
      <w:tblPr>
        <w:tblpPr w:leftFromText="180" w:rightFromText="180" w:vertAnchor="text" w:tblpX="4825" w:tblpY="69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68"/>
      </w:tblGrid>
      <w:tr w:rsidR="0089652E" w14:paraId="4E6468BF" w14:textId="77777777" w:rsidTr="0089652E">
        <w:tblPrEx>
          <w:tblCellMar>
            <w:top w:w="0" w:type="dxa"/>
            <w:bottom w:w="0" w:type="dxa"/>
          </w:tblCellMar>
        </w:tblPrEx>
        <w:trPr>
          <w:trHeight w:val="504"/>
        </w:trPr>
        <w:tc>
          <w:tcPr>
            <w:tcW w:w="4368" w:type="dxa"/>
          </w:tcPr>
          <w:p w14:paraId="558E47C6" w14:textId="648E8FD4" w:rsidR="0089652E" w:rsidRPr="0089652E" w:rsidRDefault="0089652E" w:rsidP="0089652E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Property</w:t>
            </w:r>
          </w:p>
        </w:tc>
      </w:tr>
      <w:tr w:rsidR="0089652E" w14:paraId="6C9710ED" w14:textId="77777777" w:rsidTr="0089652E">
        <w:tblPrEx>
          <w:tblCellMar>
            <w:top w:w="0" w:type="dxa"/>
            <w:bottom w:w="0" w:type="dxa"/>
          </w:tblCellMar>
        </w:tblPrEx>
        <w:trPr>
          <w:trHeight w:val="2664"/>
        </w:trPr>
        <w:tc>
          <w:tcPr>
            <w:tcW w:w="4368" w:type="dxa"/>
          </w:tcPr>
          <w:p w14:paraId="78BA0047" w14:textId="77777777" w:rsidR="0089652E" w:rsidRDefault="0089652E" w:rsidP="0089652E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-</w:t>
            </w:r>
            <w:proofErr w:type="gramStart"/>
            <w:r>
              <w:rPr>
                <w:u w:val="single"/>
                <w:lang w:val="en-US"/>
              </w:rPr>
              <w:t>id :</w:t>
            </w:r>
            <w:proofErr w:type="gramEnd"/>
            <w:r>
              <w:rPr>
                <w:u w:val="single"/>
                <w:lang w:val="en-US"/>
              </w:rPr>
              <w:t xml:space="preserve"> int</w:t>
            </w:r>
          </w:p>
          <w:p w14:paraId="1B5D79D0" w14:textId="77777777" w:rsidR="0089652E" w:rsidRDefault="0089652E" w:rsidP="0089652E">
            <w:pPr>
              <w:rPr>
                <w:lang w:val="en-US"/>
              </w:rPr>
            </w:pPr>
            <w:r>
              <w:rPr>
                <w:lang w:val="en-US"/>
              </w:rPr>
              <w:t>-</w:t>
            </w:r>
            <w:proofErr w:type="gramStart"/>
            <w:r>
              <w:rPr>
                <w:lang w:val="en-US"/>
              </w:rPr>
              <w:t>address :</w:t>
            </w:r>
            <w:proofErr w:type="gramEnd"/>
            <w:r>
              <w:rPr>
                <w:lang w:val="en-US"/>
              </w:rPr>
              <w:t xml:space="preserve"> string</w:t>
            </w:r>
          </w:p>
          <w:p w14:paraId="691BA49F" w14:textId="77777777" w:rsidR="0089652E" w:rsidRDefault="0089652E" w:rsidP="0089652E">
            <w:pPr>
              <w:rPr>
                <w:lang w:val="en-US"/>
              </w:rPr>
            </w:pPr>
            <w:r>
              <w:rPr>
                <w:lang w:val="en-US"/>
              </w:rPr>
              <w:t>-</w:t>
            </w:r>
            <w:proofErr w:type="spellStart"/>
            <w:proofErr w:type="gramStart"/>
            <w:r>
              <w:rPr>
                <w:lang w:val="en-US"/>
              </w:rPr>
              <w:t>rentAmount</w:t>
            </w:r>
            <w:proofErr w:type="spellEnd"/>
            <w:r>
              <w:rPr>
                <w:lang w:val="en-US"/>
              </w:rPr>
              <w:t xml:space="preserve"> :</w:t>
            </w:r>
            <w:proofErr w:type="gramEnd"/>
            <w:r>
              <w:rPr>
                <w:lang w:val="en-US"/>
              </w:rPr>
              <w:t xml:space="preserve"> float</w:t>
            </w:r>
          </w:p>
          <w:p w14:paraId="77CC1D90" w14:textId="079CD2D4" w:rsidR="0089652E" w:rsidRDefault="0089652E" w:rsidP="0089652E">
            <w:pPr>
              <w:rPr>
                <w:lang w:val="en-US"/>
              </w:rPr>
            </w:pPr>
            <w:r>
              <w:rPr>
                <w:lang w:val="en-US"/>
              </w:rPr>
              <w:t>-</w:t>
            </w:r>
            <w:proofErr w:type="gramStart"/>
            <w:r>
              <w:rPr>
                <w:lang w:val="en-US"/>
              </w:rPr>
              <w:t>tenants :</w:t>
            </w:r>
            <w:proofErr w:type="gramEnd"/>
            <w:r>
              <w:rPr>
                <w:lang w:val="en-US"/>
              </w:rPr>
              <w:t xml:space="preserve"> List&lt;Tenants&gt;</w:t>
            </w:r>
          </w:p>
        </w:tc>
      </w:tr>
      <w:tr w:rsidR="0089652E" w14:paraId="4455765D" w14:textId="77777777" w:rsidTr="0089652E">
        <w:tblPrEx>
          <w:tblCellMar>
            <w:top w:w="0" w:type="dxa"/>
            <w:bottom w:w="0" w:type="dxa"/>
          </w:tblCellMar>
        </w:tblPrEx>
        <w:trPr>
          <w:trHeight w:val="1824"/>
        </w:trPr>
        <w:tc>
          <w:tcPr>
            <w:tcW w:w="4368" w:type="dxa"/>
          </w:tcPr>
          <w:p w14:paraId="428BCCB3" w14:textId="77777777" w:rsidR="0089652E" w:rsidRDefault="0089652E" w:rsidP="0089652E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+</w:t>
            </w:r>
            <w:proofErr w:type="spellStart"/>
            <w:proofErr w:type="gramStart"/>
            <w:r>
              <w:rPr>
                <w:u w:val="single"/>
                <w:lang w:val="en-US"/>
              </w:rPr>
              <w:t>addTenant</w:t>
            </w:r>
            <w:proofErr w:type="spellEnd"/>
            <w:r>
              <w:rPr>
                <w:u w:val="single"/>
                <w:lang w:val="en-US"/>
              </w:rPr>
              <w:t>(</w:t>
            </w:r>
            <w:proofErr w:type="gramEnd"/>
            <w:r>
              <w:rPr>
                <w:u w:val="single"/>
                <w:lang w:val="en-US"/>
              </w:rPr>
              <w:t>)</w:t>
            </w:r>
          </w:p>
          <w:p w14:paraId="50018293" w14:textId="118FFCD8" w:rsidR="0089652E" w:rsidRDefault="0089652E" w:rsidP="0089652E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+</w:t>
            </w:r>
            <w:proofErr w:type="spellStart"/>
            <w:proofErr w:type="gramStart"/>
            <w:r>
              <w:rPr>
                <w:u w:val="single"/>
                <w:lang w:val="en-US"/>
              </w:rPr>
              <w:t>removeTenant</w:t>
            </w:r>
            <w:proofErr w:type="spellEnd"/>
            <w:r>
              <w:rPr>
                <w:u w:val="single"/>
                <w:lang w:val="en-US"/>
              </w:rPr>
              <w:t>(</w:t>
            </w:r>
            <w:proofErr w:type="gramEnd"/>
            <w:r>
              <w:rPr>
                <w:u w:val="single"/>
                <w:lang w:val="en-US"/>
              </w:rPr>
              <w:t>)</w:t>
            </w:r>
          </w:p>
          <w:p w14:paraId="468DFA51" w14:textId="1FCCBA3C" w:rsidR="0089652E" w:rsidRDefault="006B07BC" w:rsidP="0089652E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+</w:t>
            </w:r>
            <w:proofErr w:type="spellStart"/>
            <w:proofErr w:type="gramStart"/>
            <w:r>
              <w:rPr>
                <w:u w:val="single"/>
                <w:lang w:val="en-US"/>
              </w:rPr>
              <w:t>getTenants</w:t>
            </w:r>
            <w:proofErr w:type="spellEnd"/>
            <w:r>
              <w:rPr>
                <w:u w:val="single"/>
                <w:lang w:val="en-US"/>
              </w:rPr>
              <w:t>(</w:t>
            </w:r>
            <w:proofErr w:type="gramEnd"/>
            <w:r>
              <w:rPr>
                <w:u w:val="single"/>
                <w:lang w:val="en-US"/>
              </w:rPr>
              <w:t>)</w:t>
            </w:r>
          </w:p>
          <w:p w14:paraId="641D7528" w14:textId="77777777" w:rsidR="0089652E" w:rsidRDefault="006B07BC" w:rsidP="0089652E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+</w:t>
            </w:r>
            <w:proofErr w:type="spellStart"/>
            <w:proofErr w:type="gramStart"/>
            <w:r>
              <w:rPr>
                <w:u w:val="single"/>
                <w:lang w:val="en-US"/>
              </w:rPr>
              <w:t>getTotalRent</w:t>
            </w:r>
            <w:proofErr w:type="spellEnd"/>
            <w:r>
              <w:rPr>
                <w:u w:val="single"/>
                <w:lang w:val="en-US"/>
              </w:rPr>
              <w:t>(</w:t>
            </w:r>
            <w:proofErr w:type="gramEnd"/>
            <w:r>
              <w:rPr>
                <w:u w:val="single"/>
                <w:lang w:val="en-US"/>
              </w:rPr>
              <w:t>)</w:t>
            </w:r>
          </w:p>
          <w:p w14:paraId="76C67C2B" w14:textId="77777777" w:rsidR="006B07BC" w:rsidRDefault="006B07BC" w:rsidP="0089652E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+</w:t>
            </w:r>
            <w:proofErr w:type="spellStart"/>
            <w:proofErr w:type="gramStart"/>
            <w:r>
              <w:rPr>
                <w:u w:val="single"/>
                <w:lang w:val="en-US"/>
              </w:rPr>
              <w:t>getLatePayments</w:t>
            </w:r>
            <w:proofErr w:type="spellEnd"/>
            <w:r>
              <w:rPr>
                <w:u w:val="single"/>
                <w:lang w:val="en-US"/>
              </w:rPr>
              <w:t>(</w:t>
            </w:r>
            <w:proofErr w:type="gramEnd"/>
            <w:r>
              <w:rPr>
                <w:u w:val="single"/>
                <w:lang w:val="en-US"/>
              </w:rPr>
              <w:t>)</w:t>
            </w:r>
          </w:p>
          <w:p w14:paraId="0295B535" w14:textId="70E47EC1" w:rsidR="006B07BC" w:rsidRDefault="006B07BC" w:rsidP="0089652E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+</w:t>
            </w:r>
            <w:proofErr w:type="spellStart"/>
            <w:proofErr w:type="gramStart"/>
            <w:r>
              <w:rPr>
                <w:u w:val="single"/>
                <w:lang w:val="en-US"/>
              </w:rPr>
              <w:t>generateInvoice</w:t>
            </w:r>
            <w:proofErr w:type="spellEnd"/>
            <w:r>
              <w:rPr>
                <w:u w:val="single"/>
                <w:lang w:val="en-US"/>
              </w:rPr>
              <w:t>(</w:t>
            </w:r>
            <w:proofErr w:type="gramEnd"/>
            <w:r>
              <w:rPr>
                <w:u w:val="single"/>
                <w:lang w:val="en-US"/>
              </w:rPr>
              <w:t>)</w:t>
            </w:r>
          </w:p>
        </w:tc>
      </w:tr>
    </w:tbl>
    <w:p w14:paraId="0E80242B" w14:textId="230C6E87" w:rsidR="0089652E" w:rsidRDefault="0089652E" w:rsidP="006B72F5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 xml:space="preserve">Structural </w:t>
      </w:r>
      <w:proofErr w:type="gramStart"/>
      <w:r>
        <w:rPr>
          <w:b/>
          <w:bCs/>
          <w:u w:val="single"/>
          <w:lang w:val="en-US"/>
        </w:rPr>
        <w:t>models :</w:t>
      </w:r>
      <w:proofErr w:type="gramEnd"/>
      <w:r>
        <w:rPr>
          <w:b/>
          <w:bCs/>
          <w:u w:val="single"/>
          <w:lang w:val="en-US"/>
        </w:rPr>
        <w:t xml:space="preserve"> class diagrams</w:t>
      </w:r>
    </w:p>
    <w:tbl>
      <w:tblPr>
        <w:tblW w:w="0" w:type="auto"/>
        <w:tblInd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20"/>
      </w:tblGrid>
      <w:tr w:rsidR="0089652E" w14:paraId="1E80B40A" w14:textId="77777777" w:rsidTr="0089652E">
        <w:tblPrEx>
          <w:tblCellMar>
            <w:top w:w="0" w:type="dxa"/>
            <w:bottom w:w="0" w:type="dxa"/>
          </w:tblCellMar>
        </w:tblPrEx>
        <w:trPr>
          <w:trHeight w:val="492"/>
        </w:trPr>
        <w:tc>
          <w:tcPr>
            <w:tcW w:w="3720" w:type="dxa"/>
          </w:tcPr>
          <w:p w14:paraId="62277357" w14:textId="7712528F" w:rsidR="0089652E" w:rsidRDefault="0089652E" w:rsidP="006B72F5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 xml:space="preserve">Tenant </w:t>
            </w:r>
          </w:p>
        </w:tc>
      </w:tr>
      <w:tr w:rsidR="0089652E" w14:paraId="67EB291E" w14:textId="77777777" w:rsidTr="0089652E">
        <w:tblPrEx>
          <w:tblCellMar>
            <w:top w:w="0" w:type="dxa"/>
            <w:bottom w:w="0" w:type="dxa"/>
          </w:tblCellMar>
        </w:tblPrEx>
        <w:trPr>
          <w:trHeight w:val="1968"/>
        </w:trPr>
        <w:tc>
          <w:tcPr>
            <w:tcW w:w="3720" w:type="dxa"/>
          </w:tcPr>
          <w:p w14:paraId="1CFCC2BF" w14:textId="77777777" w:rsidR="0089652E" w:rsidRDefault="0089652E" w:rsidP="006B72F5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-</w:t>
            </w:r>
            <w:proofErr w:type="gramStart"/>
            <w:r>
              <w:rPr>
                <w:u w:val="single"/>
                <w:lang w:val="en-US"/>
              </w:rPr>
              <w:t>id :</w:t>
            </w:r>
            <w:proofErr w:type="gramEnd"/>
            <w:r>
              <w:rPr>
                <w:u w:val="single"/>
                <w:lang w:val="en-US"/>
              </w:rPr>
              <w:t xml:space="preserve"> int</w:t>
            </w:r>
          </w:p>
          <w:p w14:paraId="16286654" w14:textId="77777777" w:rsidR="0089652E" w:rsidRDefault="0089652E" w:rsidP="006B72F5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-</w:t>
            </w:r>
            <w:proofErr w:type="gramStart"/>
            <w:r>
              <w:rPr>
                <w:u w:val="single"/>
                <w:lang w:val="en-US"/>
              </w:rPr>
              <w:t>name :</w:t>
            </w:r>
            <w:proofErr w:type="gramEnd"/>
            <w:r>
              <w:rPr>
                <w:u w:val="single"/>
                <w:lang w:val="en-US"/>
              </w:rPr>
              <w:t xml:space="preserve"> string</w:t>
            </w:r>
          </w:p>
          <w:p w14:paraId="455EFBB5" w14:textId="3109C67F" w:rsidR="0089652E" w:rsidRDefault="0089652E" w:rsidP="006B72F5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 xml:space="preserve">-phone </w:t>
            </w:r>
            <w:proofErr w:type="gramStart"/>
            <w:r>
              <w:rPr>
                <w:u w:val="single"/>
                <w:lang w:val="en-US"/>
              </w:rPr>
              <w:t>number :</w:t>
            </w:r>
            <w:proofErr w:type="gramEnd"/>
            <w:r>
              <w:rPr>
                <w:u w:val="single"/>
                <w:lang w:val="en-US"/>
              </w:rPr>
              <w:t xml:space="preserve"> string</w:t>
            </w:r>
          </w:p>
        </w:tc>
      </w:tr>
      <w:tr w:rsidR="0089652E" w14:paraId="22B69E94" w14:textId="77777777" w:rsidTr="0089652E">
        <w:tblPrEx>
          <w:tblCellMar>
            <w:top w:w="0" w:type="dxa"/>
            <w:bottom w:w="0" w:type="dxa"/>
          </w:tblCellMar>
        </w:tblPrEx>
        <w:trPr>
          <w:trHeight w:val="1824"/>
        </w:trPr>
        <w:tc>
          <w:tcPr>
            <w:tcW w:w="3720" w:type="dxa"/>
          </w:tcPr>
          <w:p w14:paraId="62AF3D17" w14:textId="42910F97" w:rsidR="0089652E" w:rsidRDefault="006B07BC" w:rsidP="006B72F5">
            <w:pPr>
              <w:rPr>
                <w:u w:val="single"/>
                <w:lang w:val="en-US"/>
              </w:rPr>
            </w:pPr>
            <w:r>
              <w:rPr>
                <w:noProof/>
                <w:u w:val="single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520FFF14" wp14:editId="525E6E59">
                      <wp:simplePos x="0" y="0"/>
                      <wp:positionH relativeFrom="column">
                        <wp:posOffset>2255520</wp:posOffset>
                      </wp:positionH>
                      <wp:positionV relativeFrom="paragraph">
                        <wp:posOffset>303530</wp:posOffset>
                      </wp:positionV>
                      <wp:extent cx="708660" cy="45720"/>
                      <wp:effectExtent l="38100" t="38100" r="15240" b="87630"/>
                      <wp:wrapNone/>
                      <wp:docPr id="1353768416" name="Straight Arrow Connector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708660" cy="457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AFDC490" id="Straight Arrow Connector 47" o:spid="_x0000_s1026" type="#_x0000_t32" style="position:absolute;margin-left:177.6pt;margin-top:23.9pt;width:55.8pt;height:3.6pt;flip:x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89652E">
              <w:rPr>
                <w:u w:val="single"/>
                <w:lang w:val="en-US"/>
              </w:rPr>
              <w:t>+</w:t>
            </w:r>
            <w:proofErr w:type="spellStart"/>
            <w:proofErr w:type="gramStart"/>
            <w:r w:rsidR="0089652E">
              <w:rPr>
                <w:u w:val="single"/>
                <w:lang w:val="en-US"/>
              </w:rPr>
              <w:t>makePayment</w:t>
            </w:r>
            <w:proofErr w:type="spellEnd"/>
            <w:r w:rsidR="0089652E">
              <w:rPr>
                <w:u w:val="single"/>
                <w:lang w:val="en-US"/>
              </w:rPr>
              <w:t>(</w:t>
            </w:r>
            <w:proofErr w:type="gramEnd"/>
            <w:r w:rsidR="0089652E">
              <w:rPr>
                <w:u w:val="single"/>
                <w:lang w:val="en-US"/>
              </w:rPr>
              <w:t>)</w:t>
            </w:r>
          </w:p>
          <w:p w14:paraId="133D23C4" w14:textId="77777777" w:rsidR="0089652E" w:rsidRDefault="0089652E" w:rsidP="006B72F5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+</w:t>
            </w:r>
            <w:proofErr w:type="spellStart"/>
            <w:proofErr w:type="gramStart"/>
            <w:r>
              <w:rPr>
                <w:u w:val="single"/>
                <w:lang w:val="en-US"/>
              </w:rPr>
              <w:t>getBalance</w:t>
            </w:r>
            <w:proofErr w:type="spellEnd"/>
            <w:r>
              <w:rPr>
                <w:u w:val="single"/>
                <w:lang w:val="en-US"/>
              </w:rPr>
              <w:t>(</w:t>
            </w:r>
            <w:proofErr w:type="gramEnd"/>
            <w:r>
              <w:rPr>
                <w:u w:val="single"/>
                <w:lang w:val="en-US"/>
              </w:rPr>
              <w:t>)</w:t>
            </w:r>
          </w:p>
          <w:p w14:paraId="20BA3602" w14:textId="1D28D919" w:rsidR="0089652E" w:rsidRDefault="0089652E" w:rsidP="006B72F5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+</w:t>
            </w:r>
            <w:proofErr w:type="spellStart"/>
            <w:proofErr w:type="gramStart"/>
            <w:r>
              <w:rPr>
                <w:u w:val="single"/>
                <w:lang w:val="en-US"/>
              </w:rPr>
              <w:t>getPaymetHistory</w:t>
            </w:r>
            <w:proofErr w:type="spellEnd"/>
            <w:r>
              <w:rPr>
                <w:u w:val="single"/>
                <w:lang w:val="en-US"/>
              </w:rPr>
              <w:t>(</w:t>
            </w:r>
            <w:proofErr w:type="gramEnd"/>
            <w:r>
              <w:rPr>
                <w:u w:val="single"/>
                <w:lang w:val="en-US"/>
              </w:rPr>
              <w:t>)</w:t>
            </w:r>
          </w:p>
        </w:tc>
      </w:tr>
    </w:tbl>
    <w:p w14:paraId="4AB72003" w14:textId="77777777" w:rsidR="006B07BC" w:rsidRDefault="006B07BC" w:rsidP="006B72F5">
      <w:pPr>
        <w:rPr>
          <w:u w:val="single"/>
          <w:lang w:val="en-US"/>
        </w:rPr>
      </w:pPr>
    </w:p>
    <w:tbl>
      <w:tblPr>
        <w:tblpPr w:leftFromText="180" w:rightFromText="180" w:vertAnchor="text" w:tblpX="4813" w:tblpY="296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48"/>
      </w:tblGrid>
      <w:tr w:rsidR="006B07BC" w14:paraId="3B2173B7" w14:textId="77777777" w:rsidTr="008B7D6C">
        <w:tblPrEx>
          <w:tblCellMar>
            <w:top w:w="0" w:type="dxa"/>
            <w:bottom w:w="0" w:type="dxa"/>
          </w:tblCellMar>
        </w:tblPrEx>
        <w:trPr>
          <w:trHeight w:val="261"/>
        </w:trPr>
        <w:tc>
          <w:tcPr>
            <w:tcW w:w="4248" w:type="dxa"/>
          </w:tcPr>
          <w:p w14:paraId="27CE9471" w14:textId="7330694A" w:rsidR="006B07BC" w:rsidRDefault="006B07BC" w:rsidP="006B07BC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 xml:space="preserve">Invoice </w:t>
            </w:r>
          </w:p>
        </w:tc>
      </w:tr>
      <w:tr w:rsidR="006B07BC" w14:paraId="0217A9D4" w14:textId="77777777" w:rsidTr="008B7D6C">
        <w:tblPrEx>
          <w:tblCellMar>
            <w:top w:w="0" w:type="dxa"/>
            <w:bottom w:w="0" w:type="dxa"/>
          </w:tblCellMar>
        </w:tblPrEx>
        <w:trPr>
          <w:trHeight w:val="1110"/>
        </w:trPr>
        <w:tc>
          <w:tcPr>
            <w:tcW w:w="4248" w:type="dxa"/>
          </w:tcPr>
          <w:p w14:paraId="4498BD2B" w14:textId="77777777" w:rsidR="006B07BC" w:rsidRDefault="006B07BC" w:rsidP="006B07BC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-</w:t>
            </w:r>
            <w:proofErr w:type="gramStart"/>
            <w:r>
              <w:rPr>
                <w:u w:val="single"/>
                <w:lang w:val="en-US"/>
              </w:rPr>
              <w:t>id :</w:t>
            </w:r>
            <w:proofErr w:type="gramEnd"/>
            <w:r>
              <w:rPr>
                <w:u w:val="single"/>
                <w:lang w:val="en-US"/>
              </w:rPr>
              <w:t xml:space="preserve"> int</w:t>
            </w:r>
          </w:p>
          <w:p w14:paraId="281CD5A4" w14:textId="0CA39564" w:rsidR="006B07BC" w:rsidRDefault="006B07BC" w:rsidP="006B07BC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-</w:t>
            </w:r>
            <w:proofErr w:type="spellStart"/>
            <w:proofErr w:type="gramStart"/>
            <w:r>
              <w:rPr>
                <w:u w:val="single"/>
                <w:lang w:val="en-US"/>
              </w:rPr>
              <w:t>totalAmount</w:t>
            </w:r>
            <w:proofErr w:type="spellEnd"/>
            <w:r>
              <w:rPr>
                <w:u w:val="single"/>
                <w:lang w:val="en-US"/>
              </w:rPr>
              <w:t xml:space="preserve"> :</w:t>
            </w:r>
            <w:proofErr w:type="gramEnd"/>
            <w:r>
              <w:rPr>
                <w:u w:val="single"/>
                <w:lang w:val="en-US"/>
              </w:rPr>
              <w:t xml:space="preserve"> float</w:t>
            </w:r>
          </w:p>
          <w:p w14:paraId="2BCA11BF" w14:textId="1063BB7E" w:rsidR="006B07BC" w:rsidRDefault="006B07BC" w:rsidP="006B07BC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--</w:t>
            </w:r>
            <w:proofErr w:type="spellStart"/>
            <w:proofErr w:type="gramStart"/>
            <w:r>
              <w:rPr>
                <w:u w:val="single"/>
                <w:lang w:val="en-US"/>
              </w:rPr>
              <w:t>dueDate</w:t>
            </w:r>
            <w:proofErr w:type="spellEnd"/>
            <w:r>
              <w:rPr>
                <w:u w:val="single"/>
                <w:lang w:val="en-US"/>
              </w:rPr>
              <w:t xml:space="preserve"> :</w:t>
            </w:r>
            <w:proofErr w:type="gramEnd"/>
            <w:r>
              <w:rPr>
                <w:u w:val="single"/>
                <w:lang w:val="en-US"/>
              </w:rPr>
              <w:t xml:space="preserve"> Date</w:t>
            </w:r>
          </w:p>
        </w:tc>
      </w:tr>
      <w:tr w:rsidR="006B07BC" w14:paraId="55A5CA26" w14:textId="77777777" w:rsidTr="008B7D6C">
        <w:tblPrEx>
          <w:tblCellMar>
            <w:top w:w="0" w:type="dxa"/>
            <w:bottom w:w="0" w:type="dxa"/>
          </w:tblCellMar>
        </w:tblPrEx>
        <w:trPr>
          <w:trHeight w:val="561"/>
        </w:trPr>
        <w:tc>
          <w:tcPr>
            <w:tcW w:w="4248" w:type="dxa"/>
          </w:tcPr>
          <w:p w14:paraId="46392D2E" w14:textId="77777777" w:rsidR="006B07BC" w:rsidRDefault="006B07BC" w:rsidP="006B07BC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+</w:t>
            </w:r>
            <w:proofErr w:type="spellStart"/>
            <w:proofErr w:type="gramStart"/>
            <w:r>
              <w:rPr>
                <w:u w:val="single"/>
                <w:lang w:val="en-US"/>
              </w:rPr>
              <w:t>getTotalAmount</w:t>
            </w:r>
            <w:proofErr w:type="spellEnd"/>
            <w:r>
              <w:rPr>
                <w:u w:val="single"/>
                <w:lang w:val="en-US"/>
              </w:rPr>
              <w:t>(</w:t>
            </w:r>
            <w:proofErr w:type="gramEnd"/>
            <w:r>
              <w:rPr>
                <w:u w:val="single"/>
                <w:lang w:val="en-US"/>
              </w:rPr>
              <w:t>)</w:t>
            </w:r>
          </w:p>
          <w:p w14:paraId="720C1C47" w14:textId="7E65A404" w:rsidR="006B07BC" w:rsidRDefault="006B07BC" w:rsidP="006B07BC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+</w:t>
            </w:r>
            <w:proofErr w:type="spellStart"/>
            <w:proofErr w:type="gramStart"/>
            <w:r>
              <w:rPr>
                <w:u w:val="single"/>
                <w:lang w:val="en-US"/>
              </w:rPr>
              <w:t>getDueDate</w:t>
            </w:r>
            <w:proofErr w:type="spellEnd"/>
            <w:r>
              <w:rPr>
                <w:u w:val="single"/>
                <w:lang w:val="en-US"/>
              </w:rPr>
              <w:t>(</w:t>
            </w:r>
            <w:proofErr w:type="gramEnd"/>
            <w:r>
              <w:rPr>
                <w:u w:val="single"/>
                <w:lang w:val="en-US"/>
              </w:rPr>
              <w:t xml:space="preserve">)                                                                                            </w:t>
            </w:r>
          </w:p>
        </w:tc>
      </w:tr>
    </w:tbl>
    <w:tbl>
      <w:tblPr>
        <w:tblpPr w:leftFromText="180" w:rightFromText="180" w:vertAnchor="text" w:tblpX="85" w:tblpY="318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672"/>
      </w:tblGrid>
      <w:tr w:rsidR="006B07BC" w14:paraId="65764628" w14:textId="77777777" w:rsidTr="006B07BC">
        <w:tblPrEx>
          <w:tblCellMar>
            <w:top w:w="0" w:type="dxa"/>
            <w:bottom w:w="0" w:type="dxa"/>
          </w:tblCellMar>
        </w:tblPrEx>
        <w:trPr>
          <w:trHeight w:val="492"/>
        </w:trPr>
        <w:tc>
          <w:tcPr>
            <w:tcW w:w="3672" w:type="dxa"/>
          </w:tcPr>
          <w:p w14:paraId="79E51C29" w14:textId="7AE33AF2" w:rsidR="006B07BC" w:rsidRDefault="006B07BC" w:rsidP="006B07BC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Payment</w:t>
            </w:r>
          </w:p>
        </w:tc>
      </w:tr>
      <w:tr w:rsidR="006B07BC" w14:paraId="0665A7DE" w14:textId="77777777" w:rsidTr="006B07BC">
        <w:tblPrEx>
          <w:tblCellMar>
            <w:top w:w="0" w:type="dxa"/>
            <w:bottom w:w="0" w:type="dxa"/>
          </w:tblCellMar>
        </w:tblPrEx>
        <w:trPr>
          <w:trHeight w:val="2028"/>
        </w:trPr>
        <w:tc>
          <w:tcPr>
            <w:tcW w:w="3672" w:type="dxa"/>
          </w:tcPr>
          <w:p w14:paraId="4FE7D30B" w14:textId="77777777" w:rsidR="006B07BC" w:rsidRDefault="006B07BC" w:rsidP="006B07BC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-</w:t>
            </w:r>
            <w:proofErr w:type="gramStart"/>
            <w:r>
              <w:rPr>
                <w:u w:val="single"/>
                <w:lang w:val="en-US"/>
              </w:rPr>
              <w:t>id :</w:t>
            </w:r>
            <w:proofErr w:type="gramEnd"/>
            <w:r>
              <w:rPr>
                <w:u w:val="single"/>
                <w:lang w:val="en-US"/>
              </w:rPr>
              <w:t xml:space="preserve"> int</w:t>
            </w:r>
          </w:p>
          <w:p w14:paraId="01DBF873" w14:textId="67D075FE" w:rsidR="006B07BC" w:rsidRDefault="006B07BC" w:rsidP="006B07BC">
            <w:pPr>
              <w:rPr>
                <w:u w:val="single"/>
                <w:lang w:val="en-US"/>
              </w:rPr>
            </w:pPr>
            <w:r>
              <w:rPr>
                <w:noProof/>
                <w:u w:val="single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434B73CE" wp14:editId="507D449C">
                      <wp:simplePos x="0" y="0"/>
                      <wp:positionH relativeFrom="column">
                        <wp:posOffset>2252345</wp:posOffset>
                      </wp:positionH>
                      <wp:positionV relativeFrom="paragraph">
                        <wp:posOffset>398145</wp:posOffset>
                      </wp:positionV>
                      <wp:extent cx="701040" cy="7620"/>
                      <wp:effectExtent l="0" t="57150" r="41910" b="87630"/>
                      <wp:wrapNone/>
                      <wp:docPr id="1632512520" name="Straight Arrow Connector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01040" cy="7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E015693" id="Straight Arrow Connector 45" o:spid="_x0000_s1026" type="#_x0000_t32" style="position:absolute;margin-left:177.35pt;margin-top:31.35pt;width:55.2pt;height:.6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u w:val="single"/>
                <w:lang w:val="en-US"/>
              </w:rPr>
              <w:t>-</w:t>
            </w:r>
            <w:proofErr w:type="gramStart"/>
            <w:r>
              <w:rPr>
                <w:u w:val="single"/>
                <w:lang w:val="en-US"/>
              </w:rPr>
              <w:t>amount :</w:t>
            </w:r>
            <w:proofErr w:type="gramEnd"/>
            <w:r>
              <w:rPr>
                <w:u w:val="single"/>
                <w:lang w:val="en-US"/>
              </w:rPr>
              <w:t xml:space="preserve"> float</w:t>
            </w:r>
          </w:p>
          <w:p w14:paraId="50166676" w14:textId="309E51DB" w:rsidR="006B07BC" w:rsidRDefault="006B07BC" w:rsidP="006B07BC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-</w:t>
            </w:r>
            <w:proofErr w:type="gramStart"/>
            <w:r>
              <w:rPr>
                <w:u w:val="single"/>
                <w:lang w:val="en-US"/>
              </w:rPr>
              <w:t>date :</w:t>
            </w:r>
            <w:proofErr w:type="gramEnd"/>
            <w:r>
              <w:rPr>
                <w:u w:val="single"/>
                <w:lang w:val="en-US"/>
              </w:rPr>
              <w:t xml:space="preserve"> Date</w:t>
            </w:r>
          </w:p>
        </w:tc>
      </w:tr>
      <w:tr w:rsidR="006B07BC" w14:paraId="4657A577" w14:textId="77777777" w:rsidTr="006B07BC">
        <w:tblPrEx>
          <w:tblCellMar>
            <w:top w:w="0" w:type="dxa"/>
            <w:bottom w:w="0" w:type="dxa"/>
          </w:tblCellMar>
        </w:tblPrEx>
        <w:trPr>
          <w:trHeight w:val="1236"/>
        </w:trPr>
        <w:tc>
          <w:tcPr>
            <w:tcW w:w="3672" w:type="dxa"/>
          </w:tcPr>
          <w:p w14:paraId="3E971D9B" w14:textId="0B679759" w:rsidR="006B07BC" w:rsidRDefault="006B07BC" w:rsidP="006B07BC">
            <w:pPr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+</w:t>
            </w:r>
            <w:proofErr w:type="spellStart"/>
            <w:proofErr w:type="gramStart"/>
            <w:r>
              <w:rPr>
                <w:u w:val="single"/>
                <w:lang w:val="en-US"/>
              </w:rPr>
              <w:t>confirmPayment</w:t>
            </w:r>
            <w:proofErr w:type="spellEnd"/>
            <w:r>
              <w:rPr>
                <w:u w:val="single"/>
                <w:lang w:val="en-US"/>
              </w:rPr>
              <w:t>(</w:t>
            </w:r>
            <w:proofErr w:type="gramEnd"/>
            <w:r>
              <w:rPr>
                <w:u w:val="single"/>
                <w:lang w:val="en-US"/>
              </w:rPr>
              <w:t>)</w:t>
            </w:r>
          </w:p>
        </w:tc>
      </w:tr>
    </w:tbl>
    <w:p w14:paraId="1EC803F4" w14:textId="67DBB80B" w:rsidR="0089652E" w:rsidRDefault="006B07BC" w:rsidP="006B72F5">
      <w:pPr>
        <w:rPr>
          <w:u w:val="single"/>
          <w:lang w:val="en-US"/>
        </w:rPr>
      </w:pPr>
      <w:r>
        <w:rPr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428BE12" wp14:editId="13AF563D">
                <wp:simplePos x="0" y="0"/>
                <wp:positionH relativeFrom="column">
                  <wp:posOffset>4183380</wp:posOffset>
                </wp:positionH>
                <wp:positionV relativeFrom="paragraph">
                  <wp:posOffset>1353820</wp:posOffset>
                </wp:positionV>
                <wp:extent cx="0" cy="518160"/>
                <wp:effectExtent l="76200" t="38100" r="57150" b="15240"/>
                <wp:wrapNone/>
                <wp:docPr id="204957412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5181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579D51" id="Straight Arrow Connector 46" o:spid="_x0000_s1026" type="#_x0000_t32" style="position:absolute;margin-left:329.4pt;margin-top:106.6pt;width:0;height:40.8pt;flip:y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" strokecolor="black [3200]" strokeweight=".5pt">
                <v:stroke endarrow="block" joinstyle="miter"/>
              </v:shape>
            </w:pict>
          </mc:Fallback>
        </mc:AlternateContent>
      </w:r>
    </w:p>
    <w:p w14:paraId="3C78E344" w14:textId="77777777" w:rsidR="006B07BC" w:rsidRPr="006B07BC" w:rsidRDefault="006B07BC" w:rsidP="006B07BC">
      <w:pPr>
        <w:rPr>
          <w:lang w:val="en-US"/>
        </w:rPr>
      </w:pPr>
    </w:p>
    <w:p w14:paraId="72DA018F" w14:textId="77777777" w:rsidR="006B07BC" w:rsidRPr="006B07BC" w:rsidRDefault="006B07BC" w:rsidP="006B07BC">
      <w:pPr>
        <w:rPr>
          <w:lang w:val="en-US"/>
        </w:rPr>
      </w:pPr>
    </w:p>
    <w:p w14:paraId="6D66BBD0" w14:textId="77777777" w:rsidR="006B07BC" w:rsidRPr="006B07BC" w:rsidRDefault="006B07BC" w:rsidP="006B07BC">
      <w:pPr>
        <w:rPr>
          <w:lang w:val="en-US"/>
        </w:rPr>
      </w:pPr>
    </w:p>
    <w:p w14:paraId="48D45F9B" w14:textId="77777777" w:rsidR="006B07BC" w:rsidRPr="006B07BC" w:rsidRDefault="006B07BC" w:rsidP="006B07BC">
      <w:pPr>
        <w:rPr>
          <w:lang w:val="en-US"/>
        </w:rPr>
      </w:pPr>
    </w:p>
    <w:p w14:paraId="2C8E7866" w14:textId="77777777" w:rsidR="006B07BC" w:rsidRPr="006B07BC" w:rsidRDefault="006B07BC" w:rsidP="006B07BC">
      <w:pPr>
        <w:rPr>
          <w:lang w:val="en-US"/>
        </w:rPr>
      </w:pPr>
    </w:p>
    <w:p w14:paraId="538E98DF" w14:textId="77777777" w:rsidR="006B07BC" w:rsidRPr="006B07BC" w:rsidRDefault="006B07BC" w:rsidP="006B07BC">
      <w:pPr>
        <w:rPr>
          <w:lang w:val="en-US"/>
        </w:rPr>
      </w:pPr>
    </w:p>
    <w:p w14:paraId="2418F3A9" w14:textId="77777777" w:rsidR="006B07BC" w:rsidRPr="006B07BC" w:rsidRDefault="006B07BC" w:rsidP="006B07BC">
      <w:pPr>
        <w:rPr>
          <w:lang w:val="en-US"/>
        </w:rPr>
      </w:pPr>
    </w:p>
    <w:p w14:paraId="2F025D1D" w14:textId="77777777" w:rsidR="006B07BC" w:rsidRPr="006B07BC" w:rsidRDefault="006B07BC" w:rsidP="006B07BC">
      <w:pPr>
        <w:rPr>
          <w:lang w:val="en-US"/>
        </w:rPr>
      </w:pPr>
    </w:p>
    <w:p w14:paraId="05DD7F7C" w14:textId="00697060" w:rsidR="006B07BC" w:rsidRDefault="006B07BC" w:rsidP="006B07BC">
      <w:pPr>
        <w:rPr>
          <w:lang w:val="en-US"/>
        </w:rPr>
      </w:pPr>
    </w:p>
    <w:p w14:paraId="6808B929" w14:textId="77777777" w:rsidR="006B07BC" w:rsidRDefault="006B07BC">
      <w:pPr>
        <w:rPr>
          <w:lang w:val="en-US"/>
        </w:rPr>
      </w:pPr>
      <w:r>
        <w:rPr>
          <w:lang w:val="en-US"/>
        </w:rPr>
        <w:br w:type="page"/>
      </w:r>
    </w:p>
    <w:p w14:paraId="7DF378AD" w14:textId="3088CBF1" w:rsidR="006B07BC" w:rsidRDefault="008B7D6C" w:rsidP="006B07BC">
      <w:pPr>
        <w:rPr>
          <w:lang w:val="en-US"/>
        </w:rPr>
      </w:pPr>
      <w:r>
        <w:rPr>
          <w:lang w:val="en-US"/>
        </w:rPr>
        <w:lastRenderedPageBreak/>
        <w:t>Behavioral models</w:t>
      </w:r>
    </w:p>
    <w:p w14:paraId="4B74B2ED" w14:textId="0AB35F02" w:rsidR="008B7D6C" w:rsidRDefault="008B7D6C" w:rsidP="006B07BC">
      <w:pPr>
        <w:rPr>
          <w:lang w:val="en-US"/>
        </w:rPr>
      </w:pPr>
      <w:r>
        <w:rPr>
          <w:lang w:val="en-US"/>
        </w:rPr>
        <w:t xml:space="preserve">Tenant </w:t>
      </w:r>
    </w:p>
    <w:p w14:paraId="1130BA4A" w14:textId="78B6A1AB" w:rsidR="008B7D6C" w:rsidRDefault="008B7D6C" w:rsidP="006B07BC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1651E00" wp14:editId="6D5EC9F2">
                <wp:simplePos x="0" y="0"/>
                <wp:positionH relativeFrom="column">
                  <wp:posOffset>4922520</wp:posOffset>
                </wp:positionH>
                <wp:positionV relativeFrom="paragraph">
                  <wp:posOffset>314960</wp:posOffset>
                </wp:positionV>
                <wp:extent cx="1379220" cy="723900"/>
                <wp:effectExtent l="0" t="0" r="11430" b="19050"/>
                <wp:wrapNone/>
                <wp:docPr id="1997088975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723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743CF2" w14:textId="6E137C2E" w:rsidR="008B7D6C" w:rsidRPr="008B7D6C" w:rsidRDefault="008B7D6C" w:rsidP="008B7D6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enant enters their login credentia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1651E00" id="Rectangle 51" o:spid="_x0000_s1044" style="position:absolute;margin-left:387.6pt;margin-top:24.8pt;width:108.6pt;height:57pt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" fillcolor="white [3201]" strokecolor="black [3200]" strokeweight="1pt">
                <v:textbox>
                  <w:txbxContent>
                    <w:p w14:paraId="46743CF2" w14:textId="6E137C2E" w:rsidR="008B7D6C" w:rsidRPr="008B7D6C" w:rsidRDefault="008B7D6C" w:rsidP="008B7D6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enant enters their login credential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D963ADC" wp14:editId="3886842B">
                <wp:simplePos x="0" y="0"/>
                <wp:positionH relativeFrom="column">
                  <wp:posOffset>2964180</wp:posOffset>
                </wp:positionH>
                <wp:positionV relativeFrom="paragraph">
                  <wp:posOffset>330200</wp:posOffset>
                </wp:positionV>
                <wp:extent cx="1379220" cy="708660"/>
                <wp:effectExtent l="0" t="0" r="11430" b="15240"/>
                <wp:wrapNone/>
                <wp:docPr id="1126520542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7086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7019EF" w14:textId="38B0021D" w:rsidR="008B7D6C" w:rsidRPr="008B7D6C" w:rsidRDefault="008B7D6C" w:rsidP="008B7D6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oftware displays the login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63ADC" id="Rectangle 50" o:spid="_x0000_s1045" style="position:absolute;margin-left:233.4pt;margin-top:26pt;width:108.6pt;height:55.8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" fillcolor="white [3201]" strokecolor="black [3200]" strokeweight="1pt">
                <v:textbox>
                  <w:txbxContent>
                    <w:p w14:paraId="6D7019EF" w14:textId="38B0021D" w:rsidR="008B7D6C" w:rsidRPr="008B7D6C" w:rsidRDefault="008B7D6C" w:rsidP="008B7D6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oftware displays the login p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5D7ED48" wp14:editId="4241AEC5">
                <wp:simplePos x="0" y="0"/>
                <wp:positionH relativeFrom="column">
                  <wp:posOffset>982980</wp:posOffset>
                </wp:positionH>
                <wp:positionV relativeFrom="paragraph">
                  <wp:posOffset>345440</wp:posOffset>
                </wp:positionV>
                <wp:extent cx="1394460" cy="723900"/>
                <wp:effectExtent l="0" t="0" r="15240" b="19050"/>
                <wp:wrapNone/>
                <wp:docPr id="1861941516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4460" cy="723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44DB9F" w14:textId="20B362CF" w:rsidR="008B7D6C" w:rsidRPr="008B7D6C" w:rsidRDefault="008B7D6C" w:rsidP="008B7D6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enant accesses the softwa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D7ED48" id="Rectangle 49" o:spid="_x0000_s1046" style="position:absolute;margin-left:77.4pt;margin-top:27.2pt;width:109.8pt;height:57pt;z-index:251726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" fillcolor="white [3201]" strokecolor="black [3200]" strokeweight="1pt">
                <v:textbox>
                  <w:txbxContent>
                    <w:p w14:paraId="3744DB9F" w14:textId="20B362CF" w:rsidR="008B7D6C" w:rsidRPr="008B7D6C" w:rsidRDefault="008B7D6C" w:rsidP="008B7D6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enant accesses the software</w:t>
                      </w:r>
                    </w:p>
                  </w:txbxContent>
                </v:textbox>
              </v:rect>
            </w:pict>
          </mc:Fallback>
        </mc:AlternateContent>
      </w:r>
    </w:p>
    <w:p w14:paraId="3C9C2113" w14:textId="3AD7B5AE" w:rsidR="008B7D6C" w:rsidRDefault="00D5627A" w:rsidP="006B07BC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0061B76C" wp14:editId="3B6B405A">
                <wp:simplePos x="0" y="0"/>
                <wp:positionH relativeFrom="column">
                  <wp:posOffset>4343400</wp:posOffset>
                </wp:positionH>
                <wp:positionV relativeFrom="paragraph">
                  <wp:posOffset>228600</wp:posOffset>
                </wp:positionV>
                <wp:extent cx="571500" cy="22860"/>
                <wp:effectExtent l="0" t="76200" r="19050" b="72390"/>
                <wp:wrapNone/>
                <wp:docPr id="1209548716" name="Straight Arrow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150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3F5F7B" id="Straight Arrow Connector 68" o:spid="_x0000_s1026" type="#_x0000_t32" style="position:absolute;margin-left:342pt;margin-top:18pt;width:45pt;height:1.8pt;flip:y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577DF9FF" wp14:editId="1BEAEAB1">
                <wp:simplePos x="0" y="0"/>
                <wp:positionH relativeFrom="column">
                  <wp:posOffset>2377440</wp:posOffset>
                </wp:positionH>
                <wp:positionV relativeFrom="paragraph">
                  <wp:posOffset>220980</wp:posOffset>
                </wp:positionV>
                <wp:extent cx="579120" cy="0"/>
                <wp:effectExtent l="0" t="76200" r="11430" b="95250"/>
                <wp:wrapNone/>
                <wp:docPr id="1990073462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1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AA1A90" id="Straight Arrow Connector 67" o:spid="_x0000_s1026" type="#_x0000_t32" style="position:absolute;margin-left:187.2pt;margin-top:17.4pt;width:45.6pt;height:0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122CF515" wp14:editId="3C0B169C">
                <wp:simplePos x="0" y="0"/>
                <wp:positionH relativeFrom="column">
                  <wp:posOffset>274320</wp:posOffset>
                </wp:positionH>
                <wp:positionV relativeFrom="paragraph">
                  <wp:posOffset>266700</wp:posOffset>
                </wp:positionV>
                <wp:extent cx="685800" cy="0"/>
                <wp:effectExtent l="0" t="76200" r="19050" b="95250"/>
                <wp:wrapNone/>
                <wp:docPr id="1998858338" name="Straight Arrow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C7CDBA" id="Straight Arrow Connector 66" o:spid="_x0000_s1026" type="#_x0000_t32" style="position:absolute;margin-left:21.6pt;margin-top:21pt;width:54pt;height:0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51D70B6" wp14:editId="72C7414F">
                <wp:simplePos x="0" y="0"/>
                <wp:positionH relativeFrom="column">
                  <wp:posOffset>4853940</wp:posOffset>
                </wp:positionH>
                <wp:positionV relativeFrom="paragraph">
                  <wp:posOffset>5585460</wp:posOffset>
                </wp:positionV>
                <wp:extent cx="1554480" cy="792480"/>
                <wp:effectExtent l="0" t="0" r="26670" b="26670"/>
                <wp:wrapNone/>
                <wp:docPr id="1760340269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4480" cy="7924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C7E5CA" w14:textId="029A243A" w:rsidR="00D5627A" w:rsidRPr="00D5627A" w:rsidRDefault="00D5627A" w:rsidP="00D5627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/w logs the tenant o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1D70B6" id="Rectangle 64" o:spid="_x0000_s1047" style="position:absolute;margin-left:382.2pt;margin-top:439.8pt;width:122.4pt;height:62.4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" fillcolor="white [3201]" strokecolor="black [3200]" strokeweight="1pt">
                <v:textbox>
                  <w:txbxContent>
                    <w:p w14:paraId="3FC7E5CA" w14:textId="029A243A" w:rsidR="00D5627A" w:rsidRPr="00D5627A" w:rsidRDefault="00D5627A" w:rsidP="00D5627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/w logs the tenant ou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70A7B997" wp14:editId="3C660AFA">
                <wp:simplePos x="0" y="0"/>
                <wp:positionH relativeFrom="column">
                  <wp:posOffset>4754880</wp:posOffset>
                </wp:positionH>
                <wp:positionV relativeFrom="paragraph">
                  <wp:posOffset>4549140</wp:posOffset>
                </wp:positionV>
                <wp:extent cx="1706880" cy="716280"/>
                <wp:effectExtent l="0" t="0" r="26670" b="26670"/>
                <wp:wrapNone/>
                <wp:docPr id="298057586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6880" cy="7162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EF1E31" w14:textId="62A64822" w:rsidR="00D5627A" w:rsidRPr="00D5627A" w:rsidRDefault="00D5627A" w:rsidP="00D5627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enant logs o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A7B997" id="Rectangle 63" o:spid="_x0000_s1048" style="position:absolute;margin-left:374.4pt;margin-top:358.2pt;width:134.4pt;height:56.4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" fillcolor="white [3201]" strokecolor="black [3200]" strokeweight="1pt">
                <v:textbox>
                  <w:txbxContent>
                    <w:p w14:paraId="3CEF1E31" w14:textId="62A64822" w:rsidR="00D5627A" w:rsidRPr="00D5627A" w:rsidRDefault="00D5627A" w:rsidP="00D5627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enant logs ou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635653D5" wp14:editId="11AB21AA">
                <wp:simplePos x="0" y="0"/>
                <wp:positionH relativeFrom="column">
                  <wp:posOffset>2438400</wp:posOffset>
                </wp:positionH>
                <wp:positionV relativeFrom="paragraph">
                  <wp:posOffset>4526280</wp:posOffset>
                </wp:positionV>
                <wp:extent cx="1866900" cy="762000"/>
                <wp:effectExtent l="0" t="0" r="19050" b="19050"/>
                <wp:wrapNone/>
                <wp:docPr id="1318191157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762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7E8B1A" w14:textId="4B14934D" w:rsidR="00D5627A" w:rsidRPr="00D5627A" w:rsidRDefault="00D5627A" w:rsidP="00D5627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/w displays confirmation of pay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5653D5" id="Rectangle 62" o:spid="_x0000_s1049" style="position:absolute;margin-left:192pt;margin-top:356.4pt;width:147pt;height:60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" fillcolor="white [3201]" strokecolor="black [3200]" strokeweight="1pt">
                <v:textbox>
                  <w:txbxContent>
                    <w:p w14:paraId="007E8B1A" w14:textId="4B14934D" w:rsidR="00D5627A" w:rsidRPr="00D5627A" w:rsidRDefault="00D5627A" w:rsidP="00D5627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/w displays confirmation of paymen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2E391AEB" wp14:editId="3E62E524">
                <wp:simplePos x="0" y="0"/>
                <wp:positionH relativeFrom="column">
                  <wp:posOffset>327660</wp:posOffset>
                </wp:positionH>
                <wp:positionV relativeFrom="paragraph">
                  <wp:posOffset>4503420</wp:posOffset>
                </wp:positionV>
                <wp:extent cx="1699260" cy="800100"/>
                <wp:effectExtent l="0" t="0" r="15240" b="19050"/>
                <wp:wrapNone/>
                <wp:docPr id="1731624883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9260" cy="800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53C2BF" w14:textId="750EA31A" w:rsidR="00D5627A" w:rsidRPr="00D5627A" w:rsidRDefault="00D5627A" w:rsidP="00D5627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B returns confirmation of pay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391AEB" id="Rectangle 61" o:spid="_x0000_s1050" style="position:absolute;margin-left:25.8pt;margin-top:354.6pt;width:133.8pt;height:63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" fillcolor="white [3201]" strokecolor="black [3200]" strokeweight="1pt">
                <v:textbox>
                  <w:txbxContent>
                    <w:p w14:paraId="0E53C2BF" w14:textId="750EA31A" w:rsidR="00D5627A" w:rsidRPr="00D5627A" w:rsidRDefault="00D5627A" w:rsidP="00D5627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B returns confirmation of paymen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13B407AC" wp14:editId="0343DFBF">
                <wp:simplePos x="0" y="0"/>
                <wp:positionH relativeFrom="column">
                  <wp:posOffset>342900</wp:posOffset>
                </wp:positionH>
                <wp:positionV relativeFrom="paragraph">
                  <wp:posOffset>3383280</wp:posOffset>
                </wp:positionV>
                <wp:extent cx="1592580" cy="746760"/>
                <wp:effectExtent l="0" t="0" r="26670" b="15240"/>
                <wp:wrapNone/>
                <wp:docPr id="1672095751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2580" cy="7467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5BAE8B" w14:textId="59068A79" w:rsidR="00D5627A" w:rsidRPr="00D5627A" w:rsidRDefault="00D5627A" w:rsidP="00D5627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B processes payment and updates 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B407AC" id="Rectangle 60" o:spid="_x0000_s1051" style="position:absolute;margin-left:27pt;margin-top:266.4pt;width:125.4pt;height:58.8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" fillcolor="white [3201]" strokecolor="black [3200]" strokeweight="1pt">
                <v:textbox>
                  <w:txbxContent>
                    <w:p w14:paraId="275BAE8B" w14:textId="59068A79" w:rsidR="00D5627A" w:rsidRPr="00D5627A" w:rsidRDefault="00D5627A" w:rsidP="00D5627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B processes payment and updates i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37F0AE8" wp14:editId="3A21C84A">
                <wp:simplePos x="0" y="0"/>
                <wp:positionH relativeFrom="column">
                  <wp:posOffset>2468880</wp:posOffset>
                </wp:positionH>
                <wp:positionV relativeFrom="paragraph">
                  <wp:posOffset>3375660</wp:posOffset>
                </wp:positionV>
                <wp:extent cx="2057400" cy="693420"/>
                <wp:effectExtent l="0" t="0" r="19050" b="11430"/>
                <wp:wrapNone/>
                <wp:docPr id="1513769052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6934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4F1070" w14:textId="7F3F30CA" w:rsidR="00D5627A" w:rsidRPr="00D5627A" w:rsidRDefault="00D5627A" w:rsidP="00D5627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enant selects payment option and enters payment inf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7F0AE8" id="Rectangle 59" o:spid="_x0000_s1052" style="position:absolute;margin-left:194.4pt;margin-top:265.8pt;width:162pt;height:54.6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" fillcolor="white [3201]" strokecolor="black [3200]" strokeweight="1pt">
                <v:textbox>
                  <w:txbxContent>
                    <w:p w14:paraId="4A4F1070" w14:textId="7F3F30CA" w:rsidR="00D5627A" w:rsidRPr="00D5627A" w:rsidRDefault="00D5627A" w:rsidP="00D5627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enant selects payment option and enters payment inf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6E67E34" wp14:editId="0E7DD581">
                <wp:simplePos x="0" y="0"/>
                <wp:positionH relativeFrom="column">
                  <wp:posOffset>4846320</wp:posOffset>
                </wp:positionH>
                <wp:positionV relativeFrom="paragraph">
                  <wp:posOffset>3307080</wp:posOffset>
                </wp:positionV>
                <wp:extent cx="1577340" cy="678180"/>
                <wp:effectExtent l="0" t="0" r="22860" b="26670"/>
                <wp:wrapNone/>
                <wp:docPr id="1885396533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7340" cy="6781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70DA92" w14:textId="25AAFF6B" w:rsidR="00D5627A" w:rsidRPr="00D5627A" w:rsidRDefault="00D5627A" w:rsidP="00D5627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/w displays paymen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E67E34" id="Rectangle 58" o:spid="_x0000_s1053" style="position:absolute;margin-left:381.6pt;margin-top:260.4pt;width:124.2pt;height:53.4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" fillcolor="white [3201]" strokecolor="black [3200]" strokeweight="1pt">
                <v:textbox>
                  <w:txbxContent>
                    <w:p w14:paraId="1270DA92" w14:textId="25AAFF6B" w:rsidR="00D5627A" w:rsidRPr="00D5627A" w:rsidRDefault="00D5627A" w:rsidP="00D5627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/w displays payment inform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424C8D6" wp14:editId="48C6EB57">
                <wp:simplePos x="0" y="0"/>
                <wp:positionH relativeFrom="column">
                  <wp:posOffset>4792980</wp:posOffset>
                </wp:positionH>
                <wp:positionV relativeFrom="paragraph">
                  <wp:posOffset>2217420</wp:posOffset>
                </wp:positionV>
                <wp:extent cx="1554480" cy="693420"/>
                <wp:effectExtent l="0" t="0" r="26670" b="11430"/>
                <wp:wrapNone/>
                <wp:docPr id="1121798072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4480" cy="6934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0BCD10" w14:textId="34E3BE5E" w:rsidR="00D5627A" w:rsidRPr="00D5627A" w:rsidRDefault="00D5627A" w:rsidP="00D5627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enant requests to make a pay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24C8D6" id="Rectangle 57" o:spid="_x0000_s1054" style="position:absolute;margin-left:377.4pt;margin-top:174.6pt;width:122.4pt;height:54.6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" fillcolor="white [3201]" strokecolor="black [3200]" strokeweight="1pt">
                <v:textbox>
                  <w:txbxContent>
                    <w:p w14:paraId="7D0BCD10" w14:textId="34E3BE5E" w:rsidR="00D5627A" w:rsidRPr="00D5627A" w:rsidRDefault="00D5627A" w:rsidP="00D5627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enant requests to make a paymen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B559835" wp14:editId="739A8235">
                <wp:simplePos x="0" y="0"/>
                <wp:positionH relativeFrom="column">
                  <wp:posOffset>2689860</wp:posOffset>
                </wp:positionH>
                <wp:positionV relativeFrom="paragraph">
                  <wp:posOffset>2240280</wp:posOffset>
                </wp:positionV>
                <wp:extent cx="1661160" cy="739140"/>
                <wp:effectExtent l="0" t="0" r="15240" b="22860"/>
                <wp:wrapNone/>
                <wp:docPr id="104272390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1160" cy="7391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EDBDE4" w14:textId="0D08344B" w:rsidR="00D5627A" w:rsidRPr="00D5627A" w:rsidRDefault="00D5627A" w:rsidP="00D5627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/w displays the property’s payment inf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559835" id="Rectangle 56" o:spid="_x0000_s1055" style="position:absolute;margin-left:211.8pt;margin-top:176.4pt;width:130.8pt;height:58.2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" fillcolor="white [3201]" strokecolor="black [3200]" strokeweight="1pt">
                <v:textbox>
                  <w:txbxContent>
                    <w:p w14:paraId="18EDBDE4" w14:textId="0D08344B" w:rsidR="00D5627A" w:rsidRPr="00D5627A" w:rsidRDefault="00D5627A" w:rsidP="00D5627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/w displays the property’s payment info</w:t>
                      </w:r>
                    </w:p>
                  </w:txbxContent>
                </v:textbox>
              </v:rect>
            </w:pict>
          </mc:Fallback>
        </mc:AlternateContent>
      </w:r>
      <w:r w:rsidR="008B7D6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89125B7" wp14:editId="5B91EC3B">
                <wp:simplePos x="0" y="0"/>
                <wp:positionH relativeFrom="column">
                  <wp:posOffset>266700</wp:posOffset>
                </wp:positionH>
                <wp:positionV relativeFrom="paragraph">
                  <wp:posOffset>2293620</wp:posOffset>
                </wp:positionV>
                <wp:extent cx="2125980" cy="701040"/>
                <wp:effectExtent l="0" t="0" r="26670" b="22860"/>
                <wp:wrapNone/>
                <wp:docPr id="96822332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5980" cy="701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271CF4" w14:textId="5B79BBE1" w:rsidR="00D5627A" w:rsidRPr="00D5627A" w:rsidRDefault="00D5627A" w:rsidP="00D5627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enant selects a property to view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it’s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 xml:space="preserve"> paymen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9125B7" id="Rectangle 55" o:spid="_x0000_s1056" style="position:absolute;margin-left:21pt;margin-top:180.6pt;width:167.4pt;height:55.2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" fillcolor="white [3201]" strokecolor="black [3200]" strokeweight="1pt">
                <v:textbox>
                  <w:txbxContent>
                    <w:p w14:paraId="50271CF4" w14:textId="5B79BBE1" w:rsidR="00D5627A" w:rsidRPr="00D5627A" w:rsidRDefault="00D5627A" w:rsidP="00D5627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enant selects a property to view </w:t>
                      </w:r>
                      <w:proofErr w:type="gramStart"/>
                      <w:r>
                        <w:rPr>
                          <w:lang w:val="en-US"/>
                        </w:rPr>
                        <w:t>it’s</w:t>
                      </w:r>
                      <w:proofErr w:type="gramEnd"/>
                      <w:r>
                        <w:rPr>
                          <w:lang w:val="en-US"/>
                        </w:rPr>
                        <w:t xml:space="preserve"> payment information</w:t>
                      </w:r>
                    </w:p>
                  </w:txbxContent>
                </v:textbox>
              </v:rect>
            </w:pict>
          </mc:Fallback>
        </mc:AlternateContent>
      </w:r>
      <w:r w:rsidR="008B7D6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29C9FCD0" wp14:editId="3681217D">
                <wp:simplePos x="0" y="0"/>
                <wp:positionH relativeFrom="column">
                  <wp:posOffset>259080</wp:posOffset>
                </wp:positionH>
                <wp:positionV relativeFrom="paragraph">
                  <wp:posOffset>1097280</wp:posOffset>
                </wp:positionV>
                <wp:extent cx="1874520" cy="723900"/>
                <wp:effectExtent l="0" t="0" r="11430" b="19050"/>
                <wp:wrapNone/>
                <wp:docPr id="1722575092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4520" cy="723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9B10F0" w14:textId="7E580CB3" w:rsidR="008B7D6C" w:rsidRPr="008B7D6C" w:rsidRDefault="008B7D6C" w:rsidP="008B7D6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/w displays the tenant’s rental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C9FCD0" id="Rectangle 54" o:spid="_x0000_s1057" style="position:absolute;margin-left:20.4pt;margin-top:86.4pt;width:147.6pt;height:57pt;z-index:251731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" fillcolor="white [3201]" strokecolor="black [3200]" strokeweight="1pt">
                <v:textbox>
                  <w:txbxContent>
                    <w:p w14:paraId="4D9B10F0" w14:textId="7E580CB3" w:rsidR="008B7D6C" w:rsidRPr="008B7D6C" w:rsidRDefault="008B7D6C" w:rsidP="008B7D6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/w displays the tenant’s rental information</w:t>
                      </w:r>
                    </w:p>
                  </w:txbxContent>
                </v:textbox>
              </v:rect>
            </w:pict>
          </mc:Fallback>
        </mc:AlternateContent>
      </w:r>
      <w:r w:rsidR="008B7D6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B188F52" wp14:editId="4BC7B2B4">
                <wp:simplePos x="0" y="0"/>
                <wp:positionH relativeFrom="column">
                  <wp:posOffset>2667000</wp:posOffset>
                </wp:positionH>
                <wp:positionV relativeFrom="paragraph">
                  <wp:posOffset>1082040</wp:posOffset>
                </wp:positionV>
                <wp:extent cx="1722120" cy="746760"/>
                <wp:effectExtent l="0" t="0" r="11430" b="15240"/>
                <wp:wrapNone/>
                <wp:docPr id="288726727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2120" cy="7467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22D16E" w14:textId="12EC3620" w:rsidR="008B7D6C" w:rsidRPr="008B7D6C" w:rsidRDefault="008B7D6C" w:rsidP="008B7D6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B returns the tenant’s rental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B188F52" id="Rectangle 53" o:spid="_x0000_s1058" style="position:absolute;margin-left:210pt;margin-top:85.2pt;width:135.6pt;height:58.8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" fillcolor="white [3201]" strokecolor="black [3200]" strokeweight="1pt">
                <v:textbox>
                  <w:txbxContent>
                    <w:p w14:paraId="4622D16E" w14:textId="12EC3620" w:rsidR="008B7D6C" w:rsidRPr="008B7D6C" w:rsidRDefault="008B7D6C" w:rsidP="008B7D6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B returns the tenant’s rental information</w:t>
                      </w:r>
                    </w:p>
                  </w:txbxContent>
                </v:textbox>
              </v:rect>
            </w:pict>
          </mc:Fallback>
        </mc:AlternateContent>
      </w:r>
      <w:r w:rsidR="008B7D6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56F6A15D" wp14:editId="381C6530">
                <wp:simplePos x="0" y="0"/>
                <wp:positionH relativeFrom="column">
                  <wp:posOffset>4762500</wp:posOffset>
                </wp:positionH>
                <wp:positionV relativeFrom="paragraph">
                  <wp:posOffset>1043940</wp:posOffset>
                </wp:positionV>
                <wp:extent cx="1584960" cy="762000"/>
                <wp:effectExtent l="0" t="0" r="15240" b="19050"/>
                <wp:wrapNone/>
                <wp:docPr id="210773099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4960" cy="762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9B25DE" w14:textId="51E89AD2" w:rsidR="008B7D6C" w:rsidRPr="008B7D6C" w:rsidRDefault="008B7D6C" w:rsidP="008B7D6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/w verifies tenant’s credentials from 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6F6A15D" id="Rectangle 52" o:spid="_x0000_s1059" style="position:absolute;margin-left:375pt;margin-top:82.2pt;width:124.8pt;height:60pt;z-index:251729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" fillcolor="white [3201]" strokecolor="black [3200]" strokeweight="1pt">
                <v:textbox>
                  <w:txbxContent>
                    <w:p w14:paraId="569B25DE" w14:textId="51E89AD2" w:rsidR="008B7D6C" w:rsidRPr="008B7D6C" w:rsidRDefault="008B7D6C" w:rsidP="008B7D6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/w verifies tenant’s credentials from DB</w:t>
                      </w:r>
                    </w:p>
                  </w:txbxContent>
                </v:textbox>
              </v:rect>
            </w:pict>
          </mc:Fallback>
        </mc:AlternateContent>
      </w:r>
      <w:r w:rsidR="008B7D6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617104B" wp14:editId="2F5BDD37">
                <wp:simplePos x="0" y="0"/>
                <wp:positionH relativeFrom="column">
                  <wp:posOffset>7620</wp:posOffset>
                </wp:positionH>
                <wp:positionV relativeFrom="paragraph">
                  <wp:posOffset>129540</wp:posOffset>
                </wp:positionV>
                <wp:extent cx="259080" cy="259080"/>
                <wp:effectExtent l="0" t="0" r="26670" b="26670"/>
                <wp:wrapNone/>
                <wp:docPr id="1368135496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" cy="2590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C814F20" id="Oval 48" o:spid="_x0000_s1026" style="position:absolute;margin-left:.6pt;margin-top:10.2pt;width:20.4pt;height:20.4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" fillcolor="white [3201]" strokecolor="black [3200]" strokeweight="1pt">
                <v:stroke joinstyle="miter"/>
              </v:oval>
            </w:pict>
          </mc:Fallback>
        </mc:AlternateContent>
      </w:r>
    </w:p>
    <w:p w14:paraId="4F68466B" w14:textId="52F3B456" w:rsidR="00D5627A" w:rsidRPr="00D5627A" w:rsidRDefault="00D5627A" w:rsidP="00D5627A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A5A29FF" wp14:editId="08E74493">
                <wp:simplePos x="0" y="0"/>
                <wp:positionH relativeFrom="column">
                  <wp:posOffset>5600699</wp:posOffset>
                </wp:positionH>
                <wp:positionV relativeFrom="paragraph">
                  <wp:posOffset>134620</wp:posOffset>
                </wp:positionV>
                <wp:extent cx="45719" cy="480060"/>
                <wp:effectExtent l="38100" t="0" r="69215" b="53340"/>
                <wp:wrapNone/>
                <wp:docPr id="2088861231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4800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01327" id="Straight Arrow Connector 69" o:spid="_x0000_s1026" type="#_x0000_t32" style="position:absolute;margin-left:441pt;margin-top:10.6pt;width:3.6pt;height:37.8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" strokecolor="black [3200]" strokeweight=".5pt">
                <v:stroke endarrow="block" joinstyle="miter"/>
              </v:shape>
            </w:pict>
          </mc:Fallback>
        </mc:AlternateContent>
      </w:r>
    </w:p>
    <w:p w14:paraId="4B383961" w14:textId="77777777" w:rsidR="00D5627A" w:rsidRPr="00D5627A" w:rsidRDefault="00D5627A" w:rsidP="00D5627A">
      <w:pPr>
        <w:rPr>
          <w:lang w:val="en-US"/>
        </w:rPr>
      </w:pPr>
    </w:p>
    <w:p w14:paraId="1AA42353" w14:textId="118AB721" w:rsidR="00D5627A" w:rsidRPr="00D5627A" w:rsidRDefault="00D5627A" w:rsidP="00D5627A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11A0323A" wp14:editId="5C299B61">
                <wp:simplePos x="0" y="0"/>
                <wp:positionH relativeFrom="column">
                  <wp:posOffset>2095500</wp:posOffset>
                </wp:positionH>
                <wp:positionV relativeFrom="paragraph">
                  <wp:posOffset>15240</wp:posOffset>
                </wp:positionV>
                <wp:extent cx="556260" cy="0"/>
                <wp:effectExtent l="38100" t="76200" r="0" b="95250"/>
                <wp:wrapNone/>
                <wp:docPr id="70990354" name="Straight Arrow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5626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70ECFC" id="Straight Arrow Connector 71" o:spid="_x0000_s1026" type="#_x0000_t32" style="position:absolute;margin-left:165pt;margin-top:1.2pt;width:43.8pt;height:0;flip:x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B46BB92" wp14:editId="0AFD954D">
                <wp:simplePos x="0" y="0"/>
                <wp:positionH relativeFrom="column">
                  <wp:posOffset>4373880</wp:posOffset>
                </wp:positionH>
                <wp:positionV relativeFrom="paragraph">
                  <wp:posOffset>53340</wp:posOffset>
                </wp:positionV>
                <wp:extent cx="388620" cy="30480"/>
                <wp:effectExtent l="38100" t="38100" r="11430" b="83820"/>
                <wp:wrapNone/>
                <wp:docPr id="528924896" name="Straight Arrow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8620" cy="30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A59B68" id="Straight Arrow Connector 70" o:spid="_x0000_s1026" type="#_x0000_t32" style="position:absolute;margin-left:344.4pt;margin-top:4.2pt;width:30.6pt;height:2.4pt;flip:x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" strokecolor="black [3200]" strokeweight=".5pt">
                <v:stroke endarrow="block" joinstyle="miter"/>
              </v:shape>
            </w:pict>
          </mc:Fallback>
        </mc:AlternateContent>
      </w:r>
    </w:p>
    <w:p w14:paraId="639F6AA0" w14:textId="375F3A8A" w:rsidR="00D5627A" w:rsidRPr="00D5627A" w:rsidRDefault="00D5627A" w:rsidP="00D5627A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B5594BA" wp14:editId="4B3C7AF7">
                <wp:simplePos x="0" y="0"/>
                <wp:positionH relativeFrom="column">
                  <wp:posOffset>1295400</wp:posOffset>
                </wp:positionH>
                <wp:positionV relativeFrom="paragraph">
                  <wp:posOffset>5080</wp:posOffset>
                </wp:positionV>
                <wp:extent cx="0" cy="480060"/>
                <wp:effectExtent l="76200" t="0" r="57150" b="53340"/>
                <wp:wrapNone/>
                <wp:docPr id="2638849" name="Straight Arrow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00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D2FA6D" id="Straight Arrow Connector 73" o:spid="_x0000_s1026" type="#_x0000_t32" style="position:absolute;margin-left:102pt;margin-top:.4pt;width:0;height:37.8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" strokecolor="black [3200]" strokeweight=".5pt">
                <v:stroke endarrow="block" joinstyle="miter"/>
              </v:shape>
            </w:pict>
          </mc:Fallback>
        </mc:AlternateContent>
      </w:r>
    </w:p>
    <w:p w14:paraId="70619E9B" w14:textId="369FAA74" w:rsidR="00D5627A" w:rsidRPr="00D5627A" w:rsidRDefault="00A82771" w:rsidP="00D5627A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265B0673" wp14:editId="233FA5CE">
                <wp:simplePos x="0" y="0"/>
                <wp:positionH relativeFrom="column">
                  <wp:posOffset>4358640</wp:posOffset>
                </wp:positionH>
                <wp:positionV relativeFrom="paragraph">
                  <wp:posOffset>337820</wp:posOffset>
                </wp:positionV>
                <wp:extent cx="434340" cy="22860"/>
                <wp:effectExtent l="0" t="57150" r="41910" b="72390"/>
                <wp:wrapNone/>
                <wp:docPr id="2041950586" name="Straight Arrow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434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85709D" id="Straight Arrow Connector 75" o:spid="_x0000_s1026" type="#_x0000_t32" style="position:absolute;margin-left:343.2pt;margin-top:26.6pt;width:34.2pt;height:1.8pt;flip:y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7529EF6" wp14:editId="0105F712">
                <wp:simplePos x="0" y="0"/>
                <wp:positionH relativeFrom="column">
                  <wp:posOffset>2377440</wp:posOffset>
                </wp:positionH>
                <wp:positionV relativeFrom="paragraph">
                  <wp:posOffset>406400</wp:posOffset>
                </wp:positionV>
                <wp:extent cx="297180" cy="0"/>
                <wp:effectExtent l="0" t="76200" r="26670" b="95250"/>
                <wp:wrapNone/>
                <wp:docPr id="1007066400" name="Straight Arrow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1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966D3B" id="Straight Arrow Connector 74" o:spid="_x0000_s1026" type="#_x0000_t32" style="position:absolute;margin-left:187.2pt;margin-top:32pt;width:23.4pt;height:0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</w:p>
    <w:p w14:paraId="03BE468E" w14:textId="5724E9CA" w:rsidR="00D5627A" w:rsidRPr="00D5627A" w:rsidRDefault="00A82771" w:rsidP="00D5627A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E29CBA4" wp14:editId="02519AAB">
                <wp:simplePos x="0" y="0"/>
                <wp:positionH relativeFrom="column">
                  <wp:posOffset>5532120</wp:posOffset>
                </wp:positionH>
                <wp:positionV relativeFrom="paragraph">
                  <wp:posOffset>205740</wp:posOffset>
                </wp:positionV>
                <wp:extent cx="38100" cy="426720"/>
                <wp:effectExtent l="38100" t="0" r="57150" b="49530"/>
                <wp:wrapNone/>
                <wp:docPr id="1051909714" name="Straight Arrow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" cy="4267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AF3C67" id="Straight Arrow Connector 76" o:spid="_x0000_s1026" type="#_x0000_t32" style="position:absolute;margin-left:435.6pt;margin-top:16.2pt;width:3pt;height:33.6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" strokecolor="black [3200]" strokeweight=".5pt">
                <v:stroke endarrow="block" joinstyle="miter"/>
              </v:shape>
            </w:pict>
          </mc:Fallback>
        </mc:AlternateContent>
      </w:r>
    </w:p>
    <w:p w14:paraId="2412EFA0" w14:textId="77777777" w:rsidR="00D5627A" w:rsidRPr="00D5627A" w:rsidRDefault="00D5627A" w:rsidP="00D5627A">
      <w:pPr>
        <w:rPr>
          <w:lang w:val="en-US"/>
        </w:rPr>
      </w:pPr>
    </w:p>
    <w:p w14:paraId="0C8E6AE8" w14:textId="6A33EAC3" w:rsidR="00D5627A" w:rsidRPr="00D5627A" w:rsidRDefault="00A82771" w:rsidP="00D5627A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64C231D3" wp14:editId="3D6B8086">
                <wp:simplePos x="0" y="0"/>
                <wp:positionH relativeFrom="column">
                  <wp:posOffset>1927860</wp:posOffset>
                </wp:positionH>
                <wp:positionV relativeFrom="paragraph">
                  <wp:posOffset>125095</wp:posOffset>
                </wp:positionV>
                <wp:extent cx="541020" cy="15240"/>
                <wp:effectExtent l="38100" t="57150" r="0" b="99060"/>
                <wp:wrapNone/>
                <wp:docPr id="357966042" name="Straight Arrow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1020" cy="15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61A618" id="Straight Arrow Connector 78" o:spid="_x0000_s1026" type="#_x0000_t32" style="position:absolute;margin-left:151.8pt;margin-top:9.85pt;width:42.6pt;height:1.2pt;flip:x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0E384CBE" wp14:editId="5D3B3F8B">
                <wp:simplePos x="0" y="0"/>
                <wp:positionH relativeFrom="column">
                  <wp:posOffset>4518660</wp:posOffset>
                </wp:positionH>
                <wp:positionV relativeFrom="paragraph">
                  <wp:posOffset>86995</wp:posOffset>
                </wp:positionV>
                <wp:extent cx="312420" cy="22860"/>
                <wp:effectExtent l="38100" t="57150" r="0" b="91440"/>
                <wp:wrapNone/>
                <wp:docPr id="1650009615" name="Straight Arrow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242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C3D851" id="Straight Arrow Connector 77" o:spid="_x0000_s1026" type="#_x0000_t32" style="position:absolute;margin-left:355.8pt;margin-top:6.85pt;width:24.6pt;height:1.8pt;flip:x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" strokecolor="black [3200]" strokeweight=".5pt">
                <v:stroke endarrow="block" joinstyle="miter"/>
              </v:shape>
            </w:pict>
          </mc:Fallback>
        </mc:AlternateContent>
      </w:r>
    </w:p>
    <w:p w14:paraId="1E674AAB" w14:textId="12C94AB7" w:rsidR="00D5627A" w:rsidRPr="00D5627A" w:rsidRDefault="00A82771" w:rsidP="00D5627A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4F44094C" wp14:editId="64B8D442">
                <wp:simplePos x="0" y="0"/>
                <wp:positionH relativeFrom="column">
                  <wp:posOffset>1120140</wp:posOffset>
                </wp:positionH>
                <wp:positionV relativeFrom="paragraph">
                  <wp:posOffset>53975</wp:posOffset>
                </wp:positionV>
                <wp:extent cx="0" cy="411480"/>
                <wp:effectExtent l="76200" t="0" r="57150" b="64770"/>
                <wp:wrapNone/>
                <wp:docPr id="1011149165" name="Straight Arrow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1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20D617" id="Straight Arrow Connector 79" o:spid="_x0000_s1026" type="#_x0000_t32" style="position:absolute;margin-left:88.2pt;margin-top:4.25pt;width:0;height:32.4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</w:p>
    <w:p w14:paraId="7EDDC318" w14:textId="1AF3D6ED" w:rsidR="00D5627A" w:rsidRPr="00D5627A" w:rsidRDefault="00A82771" w:rsidP="00D5627A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178904A3" wp14:editId="5EBC4A19">
                <wp:simplePos x="0" y="0"/>
                <wp:positionH relativeFrom="column">
                  <wp:posOffset>4305300</wp:posOffset>
                </wp:positionH>
                <wp:positionV relativeFrom="paragraph">
                  <wp:posOffset>386715</wp:posOffset>
                </wp:positionV>
                <wp:extent cx="449580" cy="22860"/>
                <wp:effectExtent l="0" t="57150" r="45720" b="72390"/>
                <wp:wrapNone/>
                <wp:docPr id="594712216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958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0C5D55" id="Straight Arrow Connector 81" o:spid="_x0000_s1026" type="#_x0000_t32" style="position:absolute;margin-left:339pt;margin-top:30.45pt;width:35.4pt;height:1.8pt;flip:y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59FC6FBB" wp14:editId="47B5C818">
                <wp:simplePos x="0" y="0"/>
                <wp:positionH relativeFrom="column">
                  <wp:posOffset>2019300</wp:posOffset>
                </wp:positionH>
                <wp:positionV relativeFrom="paragraph">
                  <wp:posOffset>310515</wp:posOffset>
                </wp:positionV>
                <wp:extent cx="396240" cy="15240"/>
                <wp:effectExtent l="0" t="76200" r="22860" b="80010"/>
                <wp:wrapNone/>
                <wp:docPr id="1903401299" name="Straight Arrow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6240" cy="15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AD5551" id="Straight Arrow Connector 80" o:spid="_x0000_s1026" type="#_x0000_t32" style="position:absolute;margin-left:159pt;margin-top:24.45pt;width:31.2pt;height:1.2pt;flip:y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" strokecolor="black [3200]" strokeweight=".5pt">
                <v:stroke endarrow="block" joinstyle="miter"/>
              </v:shape>
            </w:pict>
          </mc:Fallback>
        </mc:AlternateContent>
      </w:r>
    </w:p>
    <w:p w14:paraId="3AE1EB34" w14:textId="2795451C" w:rsidR="00D5627A" w:rsidRPr="00D5627A" w:rsidRDefault="00A82771" w:rsidP="00D5627A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248912D3" wp14:editId="6F0C08BC">
                <wp:simplePos x="0" y="0"/>
                <wp:positionH relativeFrom="column">
                  <wp:posOffset>5661660</wp:posOffset>
                </wp:positionH>
                <wp:positionV relativeFrom="paragraph">
                  <wp:posOffset>307975</wp:posOffset>
                </wp:positionV>
                <wp:extent cx="15240" cy="281940"/>
                <wp:effectExtent l="57150" t="0" r="60960" b="60960"/>
                <wp:wrapNone/>
                <wp:docPr id="37943091" name="Straight Arrow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2819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CF08F6" id="Straight Arrow Connector 82" o:spid="_x0000_s1026" type="#_x0000_t32" style="position:absolute;margin-left:445.8pt;margin-top:24.25pt;width:1.2pt;height:22.2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</w:p>
    <w:p w14:paraId="5BEC9999" w14:textId="77777777" w:rsidR="00D5627A" w:rsidRPr="00D5627A" w:rsidRDefault="00D5627A" w:rsidP="00D5627A">
      <w:pPr>
        <w:rPr>
          <w:lang w:val="en-US"/>
        </w:rPr>
      </w:pPr>
    </w:p>
    <w:p w14:paraId="480EC504" w14:textId="58F71CAF" w:rsidR="00D5627A" w:rsidRPr="00D5627A" w:rsidRDefault="00A82771" w:rsidP="00D5627A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1B145598" wp14:editId="2828FC4E">
                <wp:simplePos x="0" y="0"/>
                <wp:positionH relativeFrom="column">
                  <wp:posOffset>3413760</wp:posOffset>
                </wp:positionH>
                <wp:positionV relativeFrom="paragraph">
                  <wp:posOffset>150495</wp:posOffset>
                </wp:positionV>
                <wp:extent cx="1455420" cy="53340"/>
                <wp:effectExtent l="38100" t="19050" r="11430" b="99060"/>
                <wp:wrapNone/>
                <wp:docPr id="2081778826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55420" cy="533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172044" id="Straight Arrow Connector 83" o:spid="_x0000_s1026" type="#_x0000_t32" style="position:absolute;margin-left:268.8pt;margin-top:11.85pt;width:114.6pt;height:4.2pt;flip:x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" strokecolor="black [3200]" strokeweight=".5pt">
                <v:stroke endarrow="block" joinstyle="miter"/>
              </v:shape>
            </w:pict>
          </mc:Fallback>
        </mc:AlternateContent>
      </w:r>
      <w:r w:rsidR="00D5627A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3E549806" wp14:editId="47EE75EA">
                <wp:simplePos x="0" y="0"/>
                <wp:positionH relativeFrom="column">
                  <wp:posOffset>3154680</wp:posOffset>
                </wp:positionH>
                <wp:positionV relativeFrom="paragraph">
                  <wp:posOffset>74295</wp:posOffset>
                </wp:positionV>
                <wp:extent cx="281940" cy="289560"/>
                <wp:effectExtent l="0" t="0" r="22860" b="15240"/>
                <wp:wrapNone/>
                <wp:docPr id="4795800" name="Oval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940" cy="28956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349F498" id="Oval 65" o:spid="_x0000_s1026" style="position:absolute;margin-left:248.4pt;margin-top:5.85pt;width:22.2pt;height:22.8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" fillcolor="white [3201]" strokecolor="black [3200]" strokeweight="1pt">
                <v:stroke joinstyle="miter"/>
              </v:oval>
            </w:pict>
          </mc:Fallback>
        </mc:AlternateContent>
      </w:r>
    </w:p>
    <w:p w14:paraId="66978614" w14:textId="77777777" w:rsidR="00D5627A" w:rsidRDefault="00D5627A" w:rsidP="00D5627A">
      <w:pPr>
        <w:jc w:val="center"/>
        <w:rPr>
          <w:lang w:val="en-US"/>
        </w:rPr>
      </w:pPr>
    </w:p>
    <w:p w14:paraId="2F22A627" w14:textId="77777777" w:rsidR="00D5627A" w:rsidRDefault="00D5627A" w:rsidP="00D5627A">
      <w:pPr>
        <w:jc w:val="center"/>
        <w:rPr>
          <w:lang w:val="en-US"/>
        </w:rPr>
      </w:pPr>
    </w:p>
    <w:p w14:paraId="28569AC7" w14:textId="77777777" w:rsidR="00D5627A" w:rsidRDefault="00D5627A" w:rsidP="00D5627A">
      <w:pPr>
        <w:jc w:val="center"/>
        <w:rPr>
          <w:lang w:val="en-US"/>
        </w:rPr>
      </w:pPr>
    </w:p>
    <w:p w14:paraId="30783528" w14:textId="35BB6E21" w:rsidR="00F9515D" w:rsidRDefault="00F9515D" w:rsidP="00F9515D">
      <w:pPr>
        <w:rPr>
          <w:lang w:val="en-US"/>
        </w:rPr>
      </w:pPr>
      <w:r>
        <w:rPr>
          <w:lang w:val="en-US"/>
        </w:rPr>
        <w:lastRenderedPageBreak/>
        <w:t>Landlord</w:t>
      </w:r>
    </w:p>
    <w:p w14:paraId="0E9C0691" w14:textId="77777777" w:rsidR="00F9515D" w:rsidRDefault="00F9515D" w:rsidP="00F9515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6B6E74C6" wp14:editId="405D759F">
                <wp:simplePos x="0" y="0"/>
                <wp:positionH relativeFrom="column">
                  <wp:posOffset>4922520</wp:posOffset>
                </wp:positionH>
                <wp:positionV relativeFrom="paragraph">
                  <wp:posOffset>317500</wp:posOffset>
                </wp:positionV>
                <wp:extent cx="1524000" cy="723900"/>
                <wp:effectExtent l="0" t="0" r="19050" b="19050"/>
                <wp:wrapNone/>
                <wp:docPr id="1031554600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723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CFD37C" w14:textId="56657043" w:rsidR="00F9515D" w:rsidRPr="008B7D6C" w:rsidRDefault="00F9515D" w:rsidP="00F9515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andlord enters their login credentia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B6E74C6" id="_x0000_s1060" style="position:absolute;margin-left:387.6pt;margin-top:25pt;width:120pt;height:57pt;z-index:2517657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" fillcolor="white [3201]" strokecolor="black [3200]" strokeweight="1pt">
                <v:textbox>
                  <w:txbxContent>
                    <w:p w14:paraId="66CFD37C" w14:textId="56657043" w:rsidR="00F9515D" w:rsidRPr="008B7D6C" w:rsidRDefault="00F9515D" w:rsidP="00F9515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andlord enters their login credential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DB459EA" wp14:editId="4AEA3056">
                <wp:simplePos x="0" y="0"/>
                <wp:positionH relativeFrom="column">
                  <wp:posOffset>2964180</wp:posOffset>
                </wp:positionH>
                <wp:positionV relativeFrom="paragraph">
                  <wp:posOffset>330200</wp:posOffset>
                </wp:positionV>
                <wp:extent cx="1379220" cy="708660"/>
                <wp:effectExtent l="0" t="0" r="11430" b="15240"/>
                <wp:wrapNone/>
                <wp:docPr id="265356873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7086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0067AD" w14:textId="77777777" w:rsidR="00F9515D" w:rsidRPr="008B7D6C" w:rsidRDefault="00F9515D" w:rsidP="00F9515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oftware displays the login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B459EA" id="_x0000_s1061" style="position:absolute;margin-left:233.4pt;margin-top:26pt;width:108.6pt;height:55.8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" fillcolor="white [3201]" strokecolor="black [3200]" strokeweight="1pt">
                <v:textbox>
                  <w:txbxContent>
                    <w:p w14:paraId="390067AD" w14:textId="77777777" w:rsidR="00F9515D" w:rsidRPr="008B7D6C" w:rsidRDefault="00F9515D" w:rsidP="00F9515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oftware displays the login p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154D3447" wp14:editId="4DDB43E3">
                <wp:simplePos x="0" y="0"/>
                <wp:positionH relativeFrom="column">
                  <wp:posOffset>982980</wp:posOffset>
                </wp:positionH>
                <wp:positionV relativeFrom="paragraph">
                  <wp:posOffset>345440</wp:posOffset>
                </wp:positionV>
                <wp:extent cx="1394460" cy="723900"/>
                <wp:effectExtent l="0" t="0" r="15240" b="19050"/>
                <wp:wrapNone/>
                <wp:docPr id="1503553344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4460" cy="723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7BFB74" w14:textId="3BF78973" w:rsidR="00F9515D" w:rsidRPr="008B7D6C" w:rsidRDefault="00F9515D" w:rsidP="00F9515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andlord</w:t>
                            </w:r>
                            <w:r>
                              <w:rPr>
                                <w:lang w:val="en-US"/>
                              </w:rPr>
                              <w:t xml:space="preserve"> accesses the softwa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4D3447" id="_x0000_s1062" style="position:absolute;margin-left:77.4pt;margin-top:27.2pt;width:109.8pt;height:57pt;z-index:251763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" fillcolor="white [3201]" strokecolor="black [3200]" strokeweight="1pt">
                <v:textbox>
                  <w:txbxContent>
                    <w:p w14:paraId="1D7BFB74" w14:textId="3BF78973" w:rsidR="00F9515D" w:rsidRPr="008B7D6C" w:rsidRDefault="00F9515D" w:rsidP="00F9515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andlord</w:t>
                      </w:r>
                      <w:r>
                        <w:rPr>
                          <w:lang w:val="en-US"/>
                        </w:rPr>
                        <w:t xml:space="preserve"> accesses the software</w:t>
                      </w:r>
                    </w:p>
                  </w:txbxContent>
                </v:textbox>
              </v:rect>
            </w:pict>
          </mc:Fallback>
        </mc:AlternateContent>
      </w:r>
    </w:p>
    <w:p w14:paraId="12B4A3A6" w14:textId="26DDCE21" w:rsidR="00F9515D" w:rsidRDefault="00F9515D" w:rsidP="00F9515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FC828DD" wp14:editId="6CD49879">
                <wp:simplePos x="0" y="0"/>
                <wp:positionH relativeFrom="column">
                  <wp:posOffset>4343400</wp:posOffset>
                </wp:positionH>
                <wp:positionV relativeFrom="paragraph">
                  <wp:posOffset>228600</wp:posOffset>
                </wp:positionV>
                <wp:extent cx="571500" cy="22860"/>
                <wp:effectExtent l="0" t="76200" r="19050" b="72390"/>
                <wp:wrapNone/>
                <wp:docPr id="199091520" name="Straight Arrow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150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9A37EB" id="Straight Arrow Connector 68" o:spid="_x0000_s1026" type="#_x0000_t32" style="position:absolute;margin-left:342pt;margin-top:18pt;width:45pt;height:1.8pt;flip:y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32EA5344" wp14:editId="6289348A">
                <wp:simplePos x="0" y="0"/>
                <wp:positionH relativeFrom="column">
                  <wp:posOffset>2377440</wp:posOffset>
                </wp:positionH>
                <wp:positionV relativeFrom="paragraph">
                  <wp:posOffset>220980</wp:posOffset>
                </wp:positionV>
                <wp:extent cx="579120" cy="0"/>
                <wp:effectExtent l="0" t="76200" r="11430" b="95250"/>
                <wp:wrapNone/>
                <wp:docPr id="69166296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12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92FB75" id="Straight Arrow Connector 67" o:spid="_x0000_s1026" type="#_x0000_t32" style="position:absolute;margin-left:187.2pt;margin-top:17.4pt;width:45.6pt;height:0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44B16DFF" wp14:editId="65D59DA3">
                <wp:simplePos x="0" y="0"/>
                <wp:positionH relativeFrom="column">
                  <wp:posOffset>274320</wp:posOffset>
                </wp:positionH>
                <wp:positionV relativeFrom="paragraph">
                  <wp:posOffset>266700</wp:posOffset>
                </wp:positionV>
                <wp:extent cx="685800" cy="0"/>
                <wp:effectExtent l="0" t="76200" r="19050" b="95250"/>
                <wp:wrapNone/>
                <wp:docPr id="1432759310" name="Straight Arrow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062187" id="Straight Arrow Connector 66" o:spid="_x0000_s1026" type="#_x0000_t32" style="position:absolute;margin-left:21.6pt;margin-top:21pt;width:54pt;height:0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30285222" wp14:editId="3C8136A4">
                <wp:simplePos x="0" y="0"/>
                <wp:positionH relativeFrom="column">
                  <wp:posOffset>342900</wp:posOffset>
                </wp:positionH>
                <wp:positionV relativeFrom="paragraph">
                  <wp:posOffset>3383280</wp:posOffset>
                </wp:positionV>
                <wp:extent cx="1592580" cy="746760"/>
                <wp:effectExtent l="0" t="0" r="26670" b="15240"/>
                <wp:wrapNone/>
                <wp:docPr id="30475014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2580" cy="7467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C94439" w14:textId="01163CA7" w:rsidR="00CA4539" w:rsidRPr="00D5627A" w:rsidRDefault="00CA4539" w:rsidP="00CA4539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/w </w:t>
                            </w:r>
                            <w:r>
                              <w:rPr>
                                <w:lang w:val="en-US"/>
                              </w:rPr>
                              <w:t>displays</w:t>
                            </w:r>
                            <w:r>
                              <w:rPr>
                                <w:lang w:val="en-US"/>
                              </w:rPr>
                              <w:t xml:space="preserve"> rental info</w:t>
                            </w:r>
                          </w:p>
                          <w:p w14:paraId="5A237C09" w14:textId="5131CE6E" w:rsidR="00F9515D" w:rsidRPr="00D5627A" w:rsidRDefault="00F9515D" w:rsidP="00F9515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285222" id="_x0000_s1063" style="position:absolute;margin-left:27pt;margin-top:266.4pt;width:125.4pt;height:58.8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" fillcolor="white [3201]" strokecolor="black [3200]" strokeweight="1pt">
                <v:textbox>
                  <w:txbxContent>
                    <w:p w14:paraId="7EC94439" w14:textId="01163CA7" w:rsidR="00CA4539" w:rsidRPr="00D5627A" w:rsidRDefault="00CA4539" w:rsidP="00CA4539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S/w </w:t>
                      </w:r>
                      <w:r>
                        <w:rPr>
                          <w:lang w:val="en-US"/>
                        </w:rPr>
                        <w:t>displays</w:t>
                      </w:r>
                      <w:r>
                        <w:rPr>
                          <w:lang w:val="en-US"/>
                        </w:rPr>
                        <w:t xml:space="preserve"> rental info</w:t>
                      </w:r>
                    </w:p>
                    <w:p w14:paraId="5A237C09" w14:textId="5131CE6E" w:rsidR="00F9515D" w:rsidRPr="00D5627A" w:rsidRDefault="00F9515D" w:rsidP="00F9515D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5A6D0FDB" wp14:editId="25061AA7">
                <wp:simplePos x="0" y="0"/>
                <wp:positionH relativeFrom="column">
                  <wp:posOffset>2468880</wp:posOffset>
                </wp:positionH>
                <wp:positionV relativeFrom="paragraph">
                  <wp:posOffset>3375660</wp:posOffset>
                </wp:positionV>
                <wp:extent cx="2057400" cy="693420"/>
                <wp:effectExtent l="0" t="0" r="19050" b="11430"/>
                <wp:wrapNone/>
                <wp:docPr id="1353244260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6934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6721FD" w14:textId="5305EA55" w:rsidR="00F9515D" w:rsidRPr="00D5627A" w:rsidRDefault="00CA4539" w:rsidP="00F9515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/w returns rental inf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6D0FDB" id="_x0000_s1064" style="position:absolute;margin-left:194.4pt;margin-top:265.8pt;width:162pt;height:54.6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" fillcolor="white [3201]" strokecolor="black [3200]" strokeweight="1pt">
                <v:textbox>
                  <w:txbxContent>
                    <w:p w14:paraId="0A6721FD" w14:textId="5305EA55" w:rsidR="00F9515D" w:rsidRPr="00D5627A" w:rsidRDefault="00CA4539" w:rsidP="00F9515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/w returns rental inf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76394731" wp14:editId="0E6D0A6E">
                <wp:simplePos x="0" y="0"/>
                <wp:positionH relativeFrom="column">
                  <wp:posOffset>4846320</wp:posOffset>
                </wp:positionH>
                <wp:positionV relativeFrom="paragraph">
                  <wp:posOffset>3307080</wp:posOffset>
                </wp:positionV>
                <wp:extent cx="1577340" cy="678180"/>
                <wp:effectExtent l="0" t="0" r="22860" b="26670"/>
                <wp:wrapNone/>
                <wp:docPr id="176684930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7340" cy="6781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47A0EF" w14:textId="326744BA" w:rsidR="00F9515D" w:rsidRPr="00D5627A" w:rsidRDefault="00F9515D" w:rsidP="00F9515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/w </w:t>
                            </w:r>
                            <w:r>
                              <w:rPr>
                                <w:lang w:val="en-US"/>
                              </w:rPr>
                              <w:t>retrieves</w:t>
                            </w:r>
                            <w:r>
                              <w:rPr>
                                <w:lang w:val="en-US"/>
                              </w:rPr>
                              <w:t xml:space="preserve"> paymen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394731" id="_x0000_s1065" style="position:absolute;margin-left:381.6pt;margin-top:260.4pt;width:124.2pt;height:53.4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" fillcolor="white [3201]" strokecolor="black [3200]" strokeweight="1pt">
                <v:textbox>
                  <w:txbxContent>
                    <w:p w14:paraId="6F47A0EF" w14:textId="326744BA" w:rsidR="00F9515D" w:rsidRPr="00D5627A" w:rsidRDefault="00F9515D" w:rsidP="00F9515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S/w </w:t>
                      </w:r>
                      <w:r>
                        <w:rPr>
                          <w:lang w:val="en-US"/>
                        </w:rPr>
                        <w:t>retrieves</w:t>
                      </w:r>
                      <w:r>
                        <w:rPr>
                          <w:lang w:val="en-US"/>
                        </w:rPr>
                        <w:t xml:space="preserve"> payment inform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7BFA5A00" wp14:editId="73797CBD">
                <wp:simplePos x="0" y="0"/>
                <wp:positionH relativeFrom="column">
                  <wp:posOffset>2689860</wp:posOffset>
                </wp:positionH>
                <wp:positionV relativeFrom="paragraph">
                  <wp:posOffset>2240280</wp:posOffset>
                </wp:positionV>
                <wp:extent cx="1661160" cy="739140"/>
                <wp:effectExtent l="0" t="0" r="15240" b="22860"/>
                <wp:wrapNone/>
                <wp:docPr id="1896025749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1160" cy="7391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4481C9" w14:textId="77777777" w:rsidR="00F9515D" w:rsidRPr="00D5627A" w:rsidRDefault="00F9515D" w:rsidP="00F9515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/w displays the property’s payment inf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FA5A00" id="_x0000_s1066" style="position:absolute;margin-left:211.8pt;margin-top:176.4pt;width:130.8pt;height:58.2pt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" fillcolor="white [3201]" strokecolor="black [3200]" strokeweight="1pt">
                <v:textbox>
                  <w:txbxContent>
                    <w:p w14:paraId="4B4481C9" w14:textId="77777777" w:rsidR="00F9515D" w:rsidRPr="00D5627A" w:rsidRDefault="00F9515D" w:rsidP="00F9515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/w displays the property’s payment inf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2D6336FD" wp14:editId="52415396">
                <wp:simplePos x="0" y="0"/>
                <wp:positionH relativeFrom="column">
                  <wp:posOffset>266700</wp:posOffset>
                </wp:positionH>
                <wp:positionV relativeFrom="paragraph">
                  <wp:posOffset>2293620</wp:posOffset>
                </wp:positionV>
                <wp:extent cx="2125980" cy="701040"/>
                <wp:effectExtent l="0" t="0" r="26670" b="22860"/>
                <wp:wrapNone/>
                <wp:docPr id="1351138864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5980" cy="701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8E68D7" w14:textId="19FA64E5" w:rsidR="00F9515D" w:rsidRPr="00D5627A" w:rsidRDefault="00F9515D" w:rsidP="00F9515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andlord</w:t>
                            </w:r>
                            <w:r>
                              <w:rPr>
                                <w:lang w:val="en-US"/>
                              </w:rPr>
                              <w:t xml:space="preserve"> selects a property to view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it’s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 xml:space="preserve"> paymen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6336FD" id="_x0000_s1067" style="position:absolute;margin-left:21pt;margin-top:180.6pt;width:167.4pt;height:55.2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" fillcolor="white [3201]" strokecolor="black [3200]" strokeweight="1pt">
                <v:textbox>
                  <w:txbxContent>
                    <w:p w14:paraId="488E68D7" w14:textId="19FA64E5" w:rsidR="00F9515D" w:rsidRPr="00D5627A" w:rsidRDefault="00F9515D" w:rsidP="00F9515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andlord</w:t>
                      </w:r>
                      <w:r>
                        <w:rPr>
                          <w:lang w:val="en-US"/>
                        </w:rPr>
                        <w:t xml:space="preserve"> selects a property to view </w:t>
                      </w:r>
                      <w:proofErr w:type="gramStart"/>
                      <w:r>
                        <w:rPr>
                          <w:lang w:val="en-US"/>
                        </w:rPr>
                        <w:t>it’s</w:t>
                      </w:r>
                      <w:proofErr w:type="gramEnd"/>
                      <w:r>
                        <w:rPr>
                          <w:lang w:val="en-US"/>
                        </w:rPr>
                        <w:t xml:space="preserve"> payment inform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2F308CDE" wp14:editId="7498DF49">
                <wp:simplePos x="0" y="0"/>
                <wp:positionH relativeFrom="column">
                  <wp:posOffset>259080</wp:posOffset>
                </wp:positionH>
                <wp:positionV relativeFrom="paragraph">
                  <wp:posOffset>1097280</wp:posOffset>
                </wp:positionV>
                <wp:extent cx="1874520" cy="723900"/>
                <wp:effectExtent l="0" t="0" r="11430" b="19050"/>
                <wp:wrapNone/>
                <wp:docPr id="101508503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4520" cy="7239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660DD1" w14:textId="585B447B" w:rsidR="00F9515D" w:rsidRPr="008B7D6C" w:rsidRDefault="00F9515D" w:rsidP="00F9515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/w displays the rental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308CDE" id="_x0000_s1068" style="position:absolute;margin-left:20.4pt;margin-top:86.4pt;width:147.6pt;height:57pt;z-index:2517688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" fillcolor="white [3201]" strokecolor="black [3200]" strokeweight="1pt">
                <v:textbox>
                  <w:txbxContent>
                    <w:p w14:paraId="5D660DD1" w14:textId="585B447B" w:rsidR="00F9515D" w:rsidRPr="008B7D6C" w:rsidRDefault="00F9515D" w:rsidP="00F9515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/w displays the rental inform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44AFEE4F" wp14:editId="542F8E59">
                <wp:simplePos x="0" y="0"/>
                <wp:positionH relativeFrom="column">
                  <wp:posOffset>4762500</wp:posOffset>
                </wp:positionH>
                <wp:positionV relativeFrom="paragraph">
                  <wp:posOffset>1043940</wp:posOffset>
                </wp:positionV>
                <wp:extent cx="1584960" cy="762000"/>
                <wp:effectExtent l="0" t="0" r="15240" b="19050"/>
                <wp:wrapNone/>
                <wp:docPr id="62052205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4960" cy="762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2AE989" w14:textId="245F1DC7" w:rsidR="00F9515D" w:rsidRPr="008B7D6C" w:rsidRDefault="00F9515D" w:rsidP="00F9515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/w verifies </w:t>
                            </w:r>
                            <w:r>
                              <w:rPr>
                                <w:lang w:val="en-US"/>
                              </w:rPr>
                              <w:t>landlord’s</w:t>
                            </w:r>
                            <w:r>
                              <w:rPr>
                                <w:lang w:val="en-US"/>
                              </w:rPr>
                              <w:t xml:space="preserve"> credentials from 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4AFEE4F" id="_x0000_s1069" style="position:absolute;margin-left:375pt;margin-top:82.2pt;width:124.8pt;height:60pt;z-index:2517667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" fillcolor="white [3201]" strokecolor="black [3200]" strokeweight="1pt">
                <v:textbox>
                  <w:txbxContent>
                    <w:p w14:paraId="042AE989" w14:textId="245F1DC7" w:rsidR="00F9515D" w:rsidRPr="008B7D6C" w:rsidRDefault="00F9515D" w:rsidP="00F9515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S/w verifies </w:t>
                      </w:r>
                      <w:r>
                        <w:rPr>
                          <w:lang w:val="en-US"/>
                        </w:rPr>
                        <w:t>landlord’s</w:t>
                      </w:r>
                      <w:r>
                        <w:rPr>
                          <w:lang w:val="en-US"/>
                        </w:rPr>
                        <w:t xml:space="preserve"> credentials from DB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7F3117E3" wp14:editId="196E6DC2">
                <wp:simplePos x="0" y="0"/>
                <wp:positionH relativeFrom="column">
                  <wp:posOffset>7620</wp:posOffset>
                </wp:positionH>
                <wp:positionV relativeFrom="paragraph">
                  <wp:posOffset>129540</wp:posOffset>
                </wp:positionV>
                <wp:extent cx="259080" cy="259080"/>
                <wp:effectExtent l="0" t="0" r="26670" b="26670"/>
                <wp:wrapNone/>
                <wp:docPr id="1017342727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9080" cy="2590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29C6131" id="Oval 48" o:spid="_x0000_s1026" style="position:absolute;margin-left:.6pt;margin-top:10.2pt;width:20.4pt;height:20.4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" fillcolor="white [3201]" strokecolor="black [3200]" strokeweight="1pt">
                <v:stroke joinstyle="miter"/>
              </v:oval>
            </w:pict>
          </mc:Fallback>
        </mc:AlternateContent>
      </w:r>
    </w:p>
    <w:p w14:paraId="36F6C8E8" w14:textId="77777777" w:rsidR="00F9515D" w:rsidRPr="00D5627A" w:rsidRDefault="00F9515D" w:rsidP="00F9515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3C755C8E" wp14:editId="7D6C8C73">
                <wp:simplePos x="0" y="0"/>
                <wp:positionH relativeFrom="column">
                  <wp:posOffset>5600699</wp:posOffset>
                </wp:positionH>
                <wp:positionV relativeFrom="paragraph">
                  <wp:posOffset>134620</wp:posOffset>
                </wp:positionV>
                <wp:extent cx="45719" cy="480060"/>
                <wp:effectExtent l="38100" t="0" r="69215" b="53340"/>
                <wp:wrapNone/>
                <wp:docPr id="1108631392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4800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FA413" id="Straight Arrow Connector 69" o:spid="_x0000_s1026" type="#_x0000_t32" style="position:absolute;margin-left:441pt;margin-top:10.6pt;width:3.6pt;height:37.8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" strokecolor="black [3200]" strokeweight=".5pt">
                <v:stroke endarrow="block" joinstyle="miter"/>
              </v:shape>
            </w:pict>
          </mc:Fallback>
        </mc:AlternateContent>
      </w:r>
    </w:p>
    <w:p w14:paraId="34864F90" w14:textId="694444FA" w:rsidR="00F9515D" w:rsidRPr="00D5627A" w:rsidRDefault="00F9515D" w:rsidP="00F9515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27BAEE07" wp14:editId="768145AF">
                <wp:simplePos x="0" y="0"/>
                <wp:positionH relativeFrom="column">
                  <wp:posOffset>2667000</wp:posOffset>
                </wp:positionH>
                <wp:positionV relativeFrom="paragraph">
                  <wp:posOffset>180340</wp:posOffset>
                </wp:positionV>
                <wp:extent cx="1722120" cy="784860"/>
                <wp:effectExtent l="0" t="0" r="11430" b="15240"/>
                <wp:wrapNone/>
                <wp:docPr id="106611016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2120" cy="7848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30B841" w14:textId="1A93AB01" w:rsidR="00F9515D" w:rsidRPr="008B7D6C" w:rsidRDefault="00F9515D" w:rsidP="00F9515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DB returns </w:t>
                            </w:r>
                            <w:r>
                              <w:rPr>
                                <w:lang w:val="en-US"/>
                              </w:rPr>
                              <w:t xml:space="preserve">rental </w:t>
                            </w:r>
                            <w:r>
                              <w:rPr>
                                <w:lang w:val="en-US"/>
                              </w:rPr>
                              <w:t>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BAEE07" id="_x0000_s1070" style="position:absolute;margin-left:210pt;margin-top:14.2pt;width:135.6pt;height:61.8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" fillcolor="white [3201]" strokecolor="black [3200]" strokeweight="1pt">
                <v:textbox>
                  <w:txbxContent>
                    <w:p w14:paraId="6C30B841" w14:textId="1A93AB01" w:rsidR="00F9515D" w:rsidRPr="008B7D6C" w:rsidRDefault="00F9515D" w:rsidP="00F9515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DB returns </w:t>
                      </w:r>
                      <w:r>
                        <w:rPr>
                          <w:lang w:val="en-US"/>
                        </w:rPr>
                        <w:t xml:space="preserve">rental </w:t>
                      </w:r>
                      <w:r>
                        <w:rPr>
                          <w:lang w:val="en-US"/>
                        </w:rPr>
                        <w:t>information</w:t>
                      </w:r>
                    </w:p>
                  </w:txbxContent>
                </v:textbox>
              </v:rect>
            </w:pict>
          </mc:Fallback>
        </mc:AlternateContent>
      </w:r>
    </w:p>
    <w:p w14:paraId="1FA714A4" w14:textId="77777777" w:rsidR="00F9515D" w:rsidRPr="00D5627A" w:rsidRDefault="00F9515D" w:rsidP="00F9515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485501F3" wp14:editId="0038AFF5">
                <wp:simplePos x="0" y="0"/>
                <wp:positionH relativeFrom="column">
                  <wp:posOffset>2095500</wp:posOffset>
                </wp:positionH>
                <wp:positionV relativeFrom="paragraph">
                  <wp:posOffset>15240</wp:posOffset>
                </wp:positionV>
                <wp:extent cx="556260" cy="0"/>
                <wp:effectExtent l="38100" t="76200" r="0" b="95250"/>
                <wp:wrapNone/>
                <wp:docPr id="348459088" name="Straight Arrow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5626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383CA3" id="Straight Arrow Connector 71" o:spid="_x0000_s1026" type="#_x0000_t32" style="position:absolute;margin-left:165pt;margin-top:1.2pt;width:43.8pt;height:0;flip:x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19C2F3F7" wp14:editId="671619C7">
                <wp:simplePos x="0" y="0"/>
                <wp:positionH relativeFrom="column">
                  <wp:posOffset>4373880</wp:posOffset>
                </wp:positionH>
                <wp:positionV relativeFrom="paragraph">
                  <wp:posOffset>53340</wp:posOffset>
                </wp:positionV>
                <wp:extent cx="388620" cy="30480"/>
                <wp:effectExtent l="38100" t="38100" r="11430" b="83820"/>
                <wp:wrapNone/>
                <wp:docPr id="522861133" name="Straight Arrow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8620" cy="30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B4002C" id="Straight Arrow Connector 70" o:spid="_x0000_s1026" type="#_x0000_t32" style="position:absolute;margin-left:344.4pt;margin-top:4.2pt;width:30.6pt;height:2.4pt;flip:x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" strokecolor="black [3200]" strokeweight=".5pt">
                <v:stroke endarrow="block" joinstyle="miter"/>
              </v:shape>
            </w:pict>
          </mc:Fallback>
        </mc:AlternateContent>
      </w:r>
    </w:p>
    <w:p w14:paraId="67CF9C6F" w14:textId="12E0D50E" w:rsidR="00F9515D" w:rsidRPr="00D5627A" w:rsidRDefault="00CA4539" w:rsidP="00F9515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0835D988" wp14:editId="0C75809B">
                <wp:simplePos x="0" y="0"/>
                <wp:positionH relativeFrom="column">
                  <wp:posOffset>4792980</wp:posOffset>
                </wp:positionH>
                <wp:positionV relativeFrom="paragraph">
                  <wp:posOffset>137160</wp:posOffset>
                </wp:positionV>
                <wp:extent cx="1554480" cy="967740"/>
                <wp:effectExtent l="0" t="0" r="26670" b="22860"/>
                <wp:wrapNone/>
                <wp:docPr id="413022313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4480" cy="9677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A97627" w14:textId="0A6F534A" w:rsidR="00CA4539" w:rsidRPr="00D5627A" w:rsidRDefault="00F9515D" w:rsidP="00CA4539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/w generates a report of rental information</w:t>
                            </w:r>
                            <w:r w:rsidR="00CA4539">
                              <w:rPr>
                                <w:lang w:val="en-US"/>
                              </w:rPr>
                              <w:t xml:space="preserve"> for a specific 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35D988" id="_x0000_s1071" style="position:absolute;margin-left:377.4pt;margin-top:10.8pt;width:122.4pt;height:76.2pt;z-index:251771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" fillcolor="white [3201]" strokecolor="black [3200]" strokeweight="1pt">
                <v:textbox>
                  <w:txbxContent>
                    <w:p w14:paraId="51A97627" w14:textId="0A6F534A" w:rsidR="00CA4539" w:rsidRPr="00D5627A" w:rsidRDefault="00F9515D" w:rsidP="00CA4539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/w generates a report of rental information</w:t>
                      </w:r>
                      <w:r w:rsidR="00CA4539">
                        <w:rPr>
                          <w:lang w:val="en-US"/>
                        </w:rPr>
                        <w:t xml:space="preserve"> for a specific date</w:t>
                      </w:r>
                    </w:p>
                  </w:txbxContent>
                </v:textbox>
              </v:rect>
            </w:pict>
          </mc:Fallback>
        </mc:AlternateContent>
      </w:r>
      <w:r w:rsidR="00F9515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5E7E7B3" wp14:editId="3CB0AC79">
                <wp:simplePos x="0" y="0"/>
                <wp:positionH relativeFrom="column">
                  <wp:posOffset>1295400</wp:posOffset>
                </wp:positionH>
                <wp:positionV relativeFrom="paragraph">
                  <wp:posOffset>5080</wp:posOffset>
                </wp:positionV>
                <wp:extent cx="0" cy="480060"/>
                <wp:effectExtent l="76200" t="0" r="57150" b="53340"/>
                <wp:wrapNone/>
                <wp:docPr id="1096562785" name="Straight Arrow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00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883675" id="Straight Arrow Connector 73" o:spid="_x0000_s1026" type="#_x0000_t32" style="position:absolute;margin-left:102pt;margin-top:.4pt;width:0;height:37.8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" strokecolor="black [3200]" strokeweight=".5pt">
                <v:stroke endarrow="block" joinstyle="miter"/>
              </v:shape>
            </w:pict>
          </mc:Fallback>
        </mc:AlternateContent>
      </w:r>
    </w:p>
    <w:p w14:paraId="22B14BC2" w14:textId="77777777" w:rsidR="00F9515D" w:rsidRPr="00D5627A" w:rsidRDefault="00F9515D" w:rsidP="00F9515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60D56DC1" wp14:editId="76E0701C">
                <wp:simplePos x="0" y="0"/>
                <wp:positionH relativeFrom="column">
                  <wp:posOffset>4358640</wp:posOffset>
                </wp:positionH>
                <wp:positionV relativeFrom="paragraph">
                  <wp:posOffset>337820</wp:posOffset>
                </wp:positionV>
                <wp:extent cx="434340" cy="22860"/>
                <wp:effectExtent l="0" t="57150" r="41910" b="72390"/>
                <wp:wrapNone/>
                <wp:docPr id="2145069835" name="Straight Arrow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434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5B7859" id="Straight Arrow Connector 75" o:spid="_x0000_s1026" type="#_x0000_t32" style="position:absolute;margin-left:343.2pt;margin-top:26.6pt;width:34.2pt;height:1.8pt;flip:y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1B39CAB3" wp14:editId="1321F77E">
                <wp:simplePos x="0" y="0"/>
                <wp:positionH relativeFrom="column">
                  <wp:posOffset>2377440</wp:posOffset>
                </wp:positionH>
                <wp:positionV relativeFrom="paragraph">
                  <wp:posOffset>406400</wp:posOffset>
                </wp:positionV>
                <wp:extent cx="297180" cy="0"/>
                <wp:effectExtent l="0" t="76200" r="26670" b="95250"/>
                <wp:wrapNone/>
                <wp:docPr id="1959239189" name="Straight Arrow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71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E588CB" id="Straight Arrow Connector 74" o:spid="_x0000_s1026" type="#_x0000_t32" style="position:absolute;margin-left:187.2pt;margin-top:32pt;width:23.4pt;height:0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</w:p>
    <w:p w14:paraId="06B40781" w14:textId="77777777" w:rsidR="00F9515D" w:rsidRPr="00D5627A" w:rsidRDefault="00F9515D" w:rsidP="00F9515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192054AC" wp14:editId="085D114C">
                <wp:simplePos x="0" y="0"/>
                <wp:positionH relativeFrom="column">
                  <wp:posOffset>5532120</wp:posOffset>
                </wp:positionH>
                <wp:positionV relativeFrom="paragraph">
                  <wp:posOffset>205740</wp:posOffset>
                </wp:positionV>
                <wp:extent cx="38100" cy="426720"/>
                <wp:effectExtent l="38100" t="0" r="57150" b="49530"/>
                <wp:wrapNone/>
                <wp:docPr id="176359298" name="Straight Arrow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" cy="4267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C53C022" id="Straight Arrow Connector 76" o:spid="_x0000_s1026" type="#_x0000_t32" style="position:absolute;margin-left:435.6pt;margin-top:16.2pt;width:3pt;height:33.6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" strokecolor="black [3200]" strokeweight=".5pt">
                <v:stroke endarrow="block" joinstyle="miter"/>
              </v:shape>
            </w:pict>
          </mc:Fallback>
        </mc:AlternateContent>
      </w:r>
    </w:p>
    <w:p w14:paraId="439091EA" w14:textId="77777777" w:rsidR="00F9515D" w:rsidRPr="00D5627A" w:rsidRDefault="00F9515D" w:rsidP="00F9515D">
      <w:pPr>
        <w:rPr>
          <w:lang w:val="en-US"/>
        </w:rPr>
      </w:pPr>
    </w:p>
    <w:p w14:paraId="1C3AA4BD" w14:textId="106C2C90" w:rsidR="00F9515D" w:rsidRPr="00D5627A" w:rsidRDefault="00CA4539" w:rsidP="00F9515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17170091" wp14:editId="0D3CD011">
                <wp:simplePos x="0" y="0"/>
                <wp:positionH relativeFrom="column">
                  <wp:posOffset>-4351020</wp:posOffset>
                </wp:positionH>
                <wp:positionV relativeFrom="paragraph">
                  <wp:posOffset>322580</wp:posOffset>
                </wp:positionV>
                <wp:extent cx="1699260" cy="800100"/>
                <wp:effectExtent l="0" t="0" r="15240" b="19050"/>
                <wp:wrapNone/>
                <wp:docPr id="2019765504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9260" cy="800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0DF998" w14:textId="77777777" w:rsidR="00F9515D" w:rsidRPr="00D5627A" w:rsidRDefault="00F9515D" w:rsidP="00F9515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B returns confirmation of pay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170091" id="_x0000_s1072" style="position:absolute;margin-left:-342.6pt;margin-top:25.4pt;width:133.8pt;height:63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" fillcolor="white [3201]" strokecolor="black [3200]" strokeweight="1pt">
                <v:textbox>
                  <w:txbxContent>
                    <w:p w14:paraId="620DF998" w14:textId="77777777" w:rsidR="00F9515D" w:rsidRPr="00D5627A" w:rsidRDefault="00F9515D" w:rsidP="00F9515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B returns confirmation of payment</w:t>
                      </w:r>
                    </w:p>
                  </w:txbxContent>
                </v:textbox>
              </v:rect>
            </w:pict>
          </mc:Fallback>
        </mc:AlternateContent>
      </w:r>
      <w:r w:rsidR="00F9515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756D36AC" wp14:editId="79D748CF">
                <wp:simplePos x="0" y="0"/>
                <wp:positionH relativeFrom="column">
                  <wp:posOffset>1927860</wp:posOffset>
                </wp:positionH>
                <wp:positionV relativeFrom="paragraph">
                  <wp:posOffset>125095</wp:posOffset>
                </wp:positionV>
                <wp:extent cx="541020" cy="15240"/>
                <wp:effectExtent l="38100" t="57150" r="0" b="99060"/>
                <wp:wrapNone/>
                <wp:docPr id="1214602264" name="Straight Arrow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1020" cy="15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CF16B8" id="Straight Arrow Connector 78" o:spid="_x0000_s1026" type="#_x0000_t32" style="position:absolute;margin-left:151.8pt;margin-top:9.85pt;width:42.6pt;height:1.2pt;flip:x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" strokecolor="black [3200]" strokeweight=".5pt">
                <v:stroke endarrow="block" joinstyle="miter"/>
              </v:shape>
            </w:pict>
          </mc:Fallback>
        </mc:AlternateContent>
      </w:r>
      <w:r w:rsidR="00F9515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531135CB" wp14:editId="56498BAE">
                <wp:simplePos x="0" y="0"/>
                <wp:positionH relativeFrom="column">
                  <wp:posOffset>4518660</wp:posOffset>
                </wp:positionH>
                <wp:positionV relativeFrom="paragraph">
                  <wp:posOffset>86995</wp:posOffset>
                </wp:positionV>
                <wp:extent cx="312420" cy="22860"/>
                <wp:effectExtent l="38100" t="57150" r="0" b="91440"/>
                <wp:wrapNone/>
                <wp:docPr id="35780055" name="Straight Arrow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242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CE480D" id="Straight Arrow Connector 77" o:spid="_x0000_s1026" type="#_x0000_t32" style="position:absolute;margin-left:355.8pt;margin-top:6.85pt;width:24.6pt;height:1.8pt;flip:x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" strokecolor="black [3200]" strokeweight=".5pt">
                <v:stroke endarrow="block" joinstyle="miter"/>
              </v:shape>
            </w:pict>
          </mc:Fallback>
        </mc:AlternateContent>
      </w:r>
    </w:p>
    <w:p w14:paraId="10CE9B43" w14:textId="26399CCF" w:rsidR="00F9515D" w:rsidRPr="00D5627A" w:rsidRDefault="00CA4539" w:rsidP="00F9515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4F0D536D" wp14:editId="06DC57EE">
                <wp:simplePos x="0" y="0"/>
                <wp:positionH relativeFrom="column">
                  <wp:posOffset>2423160</wp:posOffset>
                </wp:positionH>
                <wp:positionV relativeFrom="paragraph">
                  <wp:posOffset>374015</wp:posOffset>
                </wp:positionV>
                <wp:extent cx="1554480" cy="792480"/>
                <wp:effectExtent l="0" t="0" r="26670" b="26670"/>
                <wp:wrapNone/>
                <wp:docPr id="425493358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4480" cy="7924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83D6D2" w14:textId="77777777" w:rsidR="00F9515D" w:rsidRPr="00D5627A" w:rsidRDefault="00F9515D" w:rsidP="00F9515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/w logs the tenant o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0D536D" id="_x0000_s1073" style="position:absolute;margin-left:190.8pt;margin-top:29.45pt;width:122.4pt;height:62.4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" fillcolor="white [3201]" strokecolor="black [3200]" strokeweight="1pt">
                <v:textbox>
                  <w:txbxContent>
                    <w:p w14:paraId="5F83D6D2" w14:textId="77777777" w:rsidR="00F9515D" w:rsidRPr="00D5627A" w:rsidRDefault="00F9515D" w:rsidP="00F9515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/w logs the tenant ou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086E27BC" wp14:editId="4834FB71">
                <wp:simplePos x="0" y="0"/>
                <wp:positionH relativeFrom="column">
                  <wp:posOffset>-2910840</wp:posOffset>
                </wp:positionH>
                <wp:positionV relativeFrom="paragraph">
                  <wp:posOffset>335915</wp:posOffset>
                </wp:positionV>
                <wp:extent cx="1866900" cy="762000"/>
                <wp:effectExtent l="0" t="0" r="19050" b="19050"/>
                <wp:wrapNone/>
                <wp:docPr id="1828756676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762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EFEEFE" w14:textId="77777777" w:rsidR="00F9515D" w:rsidRPr="00D5627A" w:rsidRDefault="00F9515D" w:rsidP="00F9515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/w displays confirmation of pay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6E27BC" id="_x0000_s1074" style="position:absolute;margin-left:-229.2pt;margin-top:26.45pt;width:147pt;height:60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" fillcolor="white [3201]" strokecolor="black [3200]" strokeweight="1pt">
                <v:textbox>
                  <w:txbxContent>
                    <w:p w14:paraId="2FEFEEFE" w14:textId="77777777" w:rsidR="00F9515D" w:rsidRPr="00D5627A" w:rsidRDefault="00F9515D" w:rsidP="00F9515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/w displays confirmation of payment</w:t>
                      </w:r>
                    </w:p>
                  </w:txbxContent>
                </v:textbox>
              </v:rect>
            </w:pict>
          </mc:Fallback>
        </mc:AlternateContent>
      </w:r>
      <w:r w:rsidR="00F9515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5E80715E" wp14:editId="008A1737">
                <wp:simplePos x="0" y="0"/>
                <wp:positionH relativeFrom="column">
                  <wp:posOffset>1120140</wp:posOffset>
                </wp:positionH>
                <wp:positionV relativeFrom="paragraph">
                  <wp:posOffset>53975</wp:posOffset>
                </wp:positionV>
                <wp:extent cx="0" cy="411480"/>
                <wp:effectExtent l="76200" t="0" r="57150" b="64770"/>
                <wp:wrapNone/>
                <wp:docPr id="722049531" name="Straight Arrow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11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93C29D" id="Straight Arrow Connector 79" o:spid="_x0000_s1026" type="#_x0000_t32" style="position:absolute;margin-left:88.2pt;margin-top:4.25pt;width:0;height:32.4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</w:p>
    <w:p w14:paraId="61272072" w14:textId="160505C2" w:rsidR="00F9515D" w:rsidRPr="00D5627A" w:rsidRDefault="00CA4539" w:rsidP="00F9515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CA95A51" wp14:editId="455F25B0">
                <wp:simplePos x="0" y="0"/>
                <wp:positionH relativeFrom="column">
                  <wp:posOffset>3992880</wp:posOffset>
                </wp:positionH>
                <wp:positionV relativeFrom="paragraph">
                  <wp:posOffset>282575</wp:posOffset>
                </wp:positionV>
                <wp:extent cx="548640" cy="45719"/>
                <wp:effectExtent l="0" t="57150" r="22860" b="50165"/>
                <wp:wrapNone/>
                <wp:docPr id="1627135468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864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771C60" id="Straight Arrow Connector 81" o:spid="_x0000_s1026" type="#_x0000_t32" style="position:absolute;margin-left:314.4pt;margin-top:22.25pt;width:43.2pt;height:3.6pt;flip:y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6A88CA70" wp14:editId="7D17C400">
                <wp:simplePos x="0" y="0"/>
                <wp:positionH relativeFrom="column">
                  <wp:posOffset>4518660</wp:posOffset>
                </wp:positionH>
                <wp:positionV relativeFrom="paragraph">
                  <wp:posOffset>160655</wp:posOffset>
                </wp:positionV>
                <wp:extent cx="312420" cy="289560"/>
                <wp:effectExtent l="0" t="0" r="11430" b="15240"/>
                <wp:wrapNone/>
                <wp:docPr id="389420064" name="Oval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28956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6450D87" id="Oval 65" o:spid="_x0000_s1026" style="position:absolute;margin-left:355.8pt;margin-top:12.65pt;width:24.6pt;height:22.8pt;z-index:251780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" fillcolor="white [3201]" strokecolor="black [3200]" strokeweight="1pt">
                <v:stroke joinstyle="miter"/>
              </v:oval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1E355AF3" wp14:editId="459FF257">
                <wp:simplePos x="0" y="0"/>
                <wp:positionH relativeFrom="column">
                  <wp:posOffset>327660</wp:posOffset>
                </wp:positionH>
                <wp:positionV relativeFrom="paragraph">
                  <wp:posOffset>5715</wp:posOffset>
                </wp:positionV>
                <wp:extent cx="1706880" cy="716280"/>
                <wp:effectExtent l="0" t="0" r="26670" b="26670"/>
                <wp:wrapNone/>
                <wp:docPr id="1348782254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6880" cy="7162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70ECCF" w14:textId="77777777" w:rsidR="00F9515D" w:rsidRPr="00D5627A" w:rsidRDefault="00F9515D" w:rsidP="00F9515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enant logs o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355AF3" id="_x0000_s1075" style="position:absolute;margin-left:25.8pt;margin-top:.45pt;width:134.4pt;height:56.4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" fillcolor="white [3201]" strokecolor="black [3200]" strokeweight="1pt">
                <v:textbox>
                  <w:txbxContent>
                    <w:p w14:paraId="0C70ECCF" w14:textId="77777777" w:rsidR="00F9515D" w:rsidRPr="00D5627A" w:rsidRDefault="00F9515D" w:rsidP="00F9515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enant logs out</w:t>
                      </w:r>
                    </w:p>
                  </w:txbxContent>
                </v:textbox>
              </v:rect>
            </w:pict>
          </mc:Fallback>
        </mc:AlternateContent>
      </w:r>
      <w:r w:rsidR="00F9515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96186FA" wp14:editId="7D83E39B">
                <wp:simplePos x="0" y="0"/>
                <wp:positionH relativeFrom="column">
                  <wp:posOffset>2019300</wp:posOffset>
                </wp:positionH>
                <wp:positionV relativeFrom="paragraph">
                  <wp:posOffset>310515</wp:posOffset>
                </wp:positionV>
                <wp:extent cx="396240" cy="15240"/>
                <wp:effectExtent l="0" t="76200" r="22860" b="80010"/>
                <wp:wrapNone/>
                <wp:docPr id="426122460" name="Straight Arrow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6240" cy="15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1789C7" id="Straight Arrow Connector 80" o:spid="_x0000_s1026" type="#_x0000_t32" style="position:absolute;margin-left:159pt;margin-top:24.45pt;width:31.2pt;height:1.2pt;flip:y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" strokecolor="black [3200]" strokeweight=".5pt">
                <v:stroke endarrow="block" joinstyle="miter"/>
              </v:shape>
            </w:pict>
          </mc:Fallback>
        </mc:AlternateContent>
      </w:r>
    </w:p>
    <w:p w14:paraId="35149DB7" w14:textId="3FB81534" w:rsidR="00F9515D" w:rsidRPr="00D5627A" w:rsidRDefault="00F9515D" w:rsidP="00F9515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47BFB9C1" wp14:editId="0CC7D4CF">
                <wp:simplePos x="0" y="0"/>
                <wp:positionH relativeFrom="column">
                  <wp:posOffset>6667500</wp:posOffset>
                </wp:positionH>
                <wp:positionV relativeFrom="paragraph">
                  <wp:posOffset>315595</wp:posOffset>
                </wp:positionV>
                <wp:extent cx="15240" cy="281940"/>
                <wp:effectExtent l="57150" t="0" r="60960" b="60960"/>
                <wp:wrapNone/>
                <wp:docPr id="1494676983" name="Straight Arrow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2819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AC7790" id="Straight Arrow Connector 82" o:spid="_x0000_s1026" type="#_x0000_t32" style="position:absolute;margin-left:525pt;margin-top:24.85pt;width:1.2pt;height:22.2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" strokecolor="black [3200]" strokeweight=".5pt">
                <v:stroke endarrow="block" joinstyle="miter"/>
              </v:shape>
            </w:pict>
          </mc:Fallback>
        </mc:AlternateContent>
      </w:r>
    </w:p>
    <w:p w14:paraId="72F34953" w14:textId="601D5254" w:rsidR="00F9515D" w:rsidRPr="00D5627A" w:rsidRDefault="00CA4539" w:rsidP="00F9515D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13660393" wp14:editId="75678505">
                <wp:simplePos x="0" y="0"/>
                <wp:positionH relativeFrom="column">
                  <wp:posOffset>6789420</wp:posOffset>
                </wp:positionH>
                <wp:positionV relativeFrom="paragraph">
                  <wp:posOffset>518795</wp:posOffset>
                </wp:positionV>
                <wp:extent cx="1455420" cy="53340"/>
                <wp:effectExtent l="38100" t="19050" r="11430" b="99060"/>
                <wp:wrapNone/>
                <wp:docPr id="1035786882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55420" cy="533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15667B" id="Straight Arrow Connector 83" o:spid="_x0000_s1026" type="#_x0000_t32" style="position:absolute;margin-left:534.6pt;margin-top:40.85pt;width:114.6pt;height:4.2pt;flip:x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" strokecolor="black [3200]" strokeweight=".5pt">
                <v:stroke endarrow="block" joinstyle="miter"/>
              </v:shape>
            </w:pict>
          </mc:Fallback>
        </mc:AlternateContent>
      </w:r>
    </w:p>
    <w:p w14:paraId="7A50D8CE" w14:textId="67C3DDB5" w:rsidR="00F9515D" w:rsidRPr="00D5627A" w:rsidRDefault="00F9515D" w:rsidP="00F9515D">
      <w:pPr>
        <w:rPr>
          <w:lang w:val="en-US"/>
        </w:rPr>
      </w:pPr>
    </w:p>
    <w:p w14:paraId="0A9A4728" w14:textId="77777777" w:rsidR="00F9515D" w:rsidRDefault="00F9515D" w:rsidP="00F9515D">
      <w:pPr>
        <w:jc w:val="center"/>
        <w:rPr>
          <w:lang w:val="en-US"/>
        </w:rPr>
      </w:pPr>
    </w:p>
    <w:p w14:paraId="5BA887CC" w14:textId="77777777" w:rsidR="00F9515D" w:rsidRDefault="00F9515D" w:rsidP="00F9515D">
      <w:pPr>
        <w:jc w:val="center"/>
        <w:rPr>
          <w:lang w:val="en-US"/>
        </w:rPr>
      </w:pPr>
    </w:p>
    <w:p w14:paraId="1E1D5843" w14:textId="77777777" w:rsidR="00F9515D" w:rsidRDefault="00F9515D" w:rsidP="00F9515D">
      <w:pPr>
        <w:rPr>
          <w:lang w:val="en-US"/>
        </w:rPr>
      </w:pPr>
    </w:p>
    <w:p w14:paraId="1231C03D" w14:textId="77777777" w:rsidR="00D5627A" w:rsidRPr="00D5627A" w:rsidRDefault="00D5627A" w:rsidP="00D5627A">
      <w:pPr>
        <w:jc w:val="center"/>
        <w:rPr>
          <w:lang w:val="en-US"/>
        </w:rPr>
      </w:pPr>
    </w:p>
    <w:sectPr w:rsidR="00D5627A" w:rsidRPr="00D5627A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C6685" w14:textId="77777777" w:rsidR="00257EDF" w:rsidRDefault="00257EDF" w:rsidP="006B72F5">
      <w:pPr>
        <w:spacing w:after="0" w:line="240" w:lineRule="auto"/>
      </w:pPr>
      <w:r>
        <w:separator/>
      </w:r>
    </w:p>
  </w:endnote>
  <w:endnote w:type="continuationSeparator" w:id="0">
    <w:p w14:paraId="73D96CFB" w14:textId="77777777" w:rsidR="00257EDF" w:rsidRDefault="00257EDF" w:rsidP="006B72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F0B81" w14:textId="77777777" w:rsidR="006B72F5" w:rsidRDefault="006B72F5" w:rsidP="006B72F5">
    <w:pPr>
      <w:pStyle w:val="Footer"/>
      <w:jc w:val="center"/>
    </w:pPr>
  </w:p>
  <w:p w14:paraId="665CD050" w14:textId="77777777" w:rsidR="006B07BC" w:rsidRDefault="006B07BC" w:rsidP="006B72F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1294B" w14:textId="77777777" w:rsidR="00257EDF" w:rsidRDefault="00257EDF" w:rsidP="006B72F5">
      <w:pPr>
        <w:spacing w:after="0" w:line="240" w:lineRule="auto"/>
      </w:pPr>
      <w:r>
        <w:separator/>
      </w:r>
    </w:p>
  </w:footnote>
  <w:footnote w:type="continuationSeparator" w:id="0">
    <w:p w14:paraId="05551DA8" w14:textId="77777777" w:rsidR="00257EDF" w:rsidRDefault="00257EDF" w:rsidP="006B72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MDEwMzI1NDUzMDdR0lEKTi0uzszPAykwqgUAO9gCsCwAAAA="/>
  </w:docVars>
  <w:rsids>
    <w:rsidRoot w:val="008D4F1A"/>
    <w:rsid w:val="00257EDF"/>
    <w:rsid w:val="0033734F"/>
    <w:rsid w:val="00411943"/>
    <w:rsid w:val="006B07BC"/>
    <w:rsid w:val="006B72F5"/>
    <w:rsid w:val="006C1B7B"/>
    <w:rsid w:val="007216B2"/>
    <w:rsid w:val="007E5CDF"/>
    <w:rsid w:val="00874524"/>
    <w:rsid w:val="0089652E"/>
    <w:rsid w:val="008B7D6C"/>
    <w:rsid w:val="008C0DB7"/>
    <w:rsid w:val="008D4F1A"/>
    <w:rsid w:val="00A026A9"/>
    <w:rsid w:val="00A82771"/>
    <w:rsid w:val="00AE1A4E"/>
    <w:rsid w:val="00C03545"/>
    <w:rsid w:val="00CA4539"/>
    <w:rsid w:val="00D53C64"/>
    <w:rsid w:val="00D5627A"/>
    <w:rsid w:val="00E309CE"/>
    <w:rsid w:val="00E3737F"/>
    <w:rsid w:val="00F95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3B94E1"/>
  <w15:chartTrackingRefBased/>
  <w15:docId w15:val="{8452172F-FC72-4A13-ABC1-2D23B10DA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KE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194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4119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119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119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19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1943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B72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72F5"/>
  </w:style>
  <w:style w:type="paragraph" w:styleId="Footer">
    <w:name w:val="footer"/>
    <w:basedOn w:val="Normal"/>
    <w:link w:val="FooterChar"/>
    <w:uiPriority w:val="99"/>
    <w:unhideWhenUsed/>
    <w:rsid w:val="006B72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72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5</TotalTime>
  <Pages>7</Pages>
  <Words>401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AGWA EUGENE</dc:creator>
  <cp:keywords/>
  <dc:description/>
  <cp:lastModifiedBy>AMBAGWA EUGENE</cp:lastModifiedBy>
  <cp:revision>5</cp:revision>
  <dcterms:created xsi:type="dcterms:W3CDTF">2023-05-06T05:47:00Z</dcterms:created>
  <dcterms:modified xsi:type="dcterms:W3CDTF">2023-05-10T19:41:00Z</dcterms:modified>
</cp:coreProperties>
</file>